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BAC57BF" w14:textId="6365BB07" w:rsidR="00A74037" w:rsidRPr="0029221A" w:rsidRDefault="0093692D" w:rsidP="00A74037">
      <w:pPr>
        <w:pStyle w:val="TitleofPaper"/>
        <w:spacing w:after="480" w:line="276" w:lineRule="auto"/>
        <w:rPr>
          <w:rFonts w:ascii="Book Antiqua" w:hAnsi="Book Antiqua" w:cs="Times New Roman"/>
          <w:i/>
          <w:iCs/>
          <w:color w:val="000000" w:themeColor="text1"/>
          <w:sz w:val="15"/>
          <w:szCs w:val="15"/>
        </w:rPr>
      </w:pPr>
      <w:r>
        <w:rPr>
          <w:rFonts w:ascii="Book Antiqua" w:hAnsi="Book Antiqua" w:cs="Times New Roman"/>
          <w:color w:val="000000" w:themeColor="text1"/>
          <w:sz w:val="40"/>
          <w:szCs w:val="40"/>
        </w:rPr>
        <w:t>Title of your data set</w:t>
      </w:r>
      <w:r w:rsidR="00A74037">
        <w:rPr>
          <w:rFonts w:ascii="Book Antiqua" w:hAnsi="Book Antiqua" w:cs="Times New Roman"/>
          <w:color w:val="000000" w:themeColor="text1"/>
          <w:sz w:val="40"/>
          <w:szCs w:val="40"/>
        </w:rPr>
        <w:br/>
      </w:r>
      <w:r w:rsidR="003923C0">
        <w:rPr>
          <w:rFonts w:ascii="Book Antiqua" w:hAnsi="Book Antiqua" w:cs="Times New Roman"/>
          <w:i/>
          <w:iCs/>
          <w:color w:val="000000" w:themeColor="text1"/>
          <w:sz w:val="18"/>
          <w:szCs w:val="18"/>
        </w:rPr>
        <w:t>Data documentation template a</w:t>
      </w:r>
      <w:r w:rsidR="00A74037" w:rsidRPr="00C6088C">
        <w:rPr>
          <w:rFonts w:ascii="Book Antiqua" w:hAnsi="Book Antiqua" w:cs="Times New Roman"/>
          <w:i/>
          <w:iCs/>
          <w:color w:val="000000" w:themeColor="text1"/>
          <w:sz w:val="18"/>
          <w:szCs w:val="18"/>
        </w:rPr>
        <w:t xml:space="preserve">dapted </w:t>
      </w:r>
      <w:r w:rsidR="003923C0">
        <w:rPr>
          <w:rFonts w:ascii="Book Antiqua" w:hAnsi="Book Antiqua" w:cs="Times New Roman"/>
          <w:i/>
          <w:iCs/>
          <w:color w:val="000000" w:themeColor="text1"/>
          <w:sz w:val="18"/>
          <w:szCs w:val="18"/>
        </w:rPr>
        <w:t xml:space="preserve">by Hannes Datta. </w:t>
      </w:r>
      <w:r w:rsidR="003923C0">
        <w:rPr>
          <w:rFonts w:ascii="Book Antiqua" w:hAnsi="Book Antiqua" w:cs="Times New Roman"/>
          <w:i/>
          <w:iCs/>
          <w:color w:val="000000" w:themeColor="text1"/>
          <w:sz w:val="18"/>
          <w:szCs w:val="18"/>
        </w:rPr>
        <w:br/>
        <w:t xml:space="preserve">Originally based on </w:t>
      </w:r>
      <w:r w:rsidR="00A74037" w:rsidRPr="00C6088C">
        <w:rPr>
          <w:rFonts w:ascii="Book Antiqua" w:hAnsi="Book Antiqua" w:cs="Times New Roman"/>
          <w:i/>
          <w:iCs/>
          <w:color w:val="000000" w:themeColor="text1"/>
          <w:sz w:val="18"/>
          <w:szCs w:val="18"/>
        </w:rPr>
        <w:t xml:space="preserve">Gebru, Morgenstern, Vecchione, Vaughan, </w:t>
      </w:r>
      <w:r w:rsidR="00A74037" w:rsidRPr="00C6088C">
        <w:rPr>
          <w:rFonts w:ascii="Book Antiqua" w:hAnsi="Book Antiqua" w:cs="Times New Roman"/>
          <w:i/>
          <w:iCs/>
          <w:color w:val="000000" w:themeColor="text1"/>
          <w:sz w:val="18"/>
          <w:szCs w:val="18"/>
        </w:rPr>
        <w:br/>
        <w:t>Wallach, Daumeé, and Crawford. (2018). Datasheets for Datasets</w:t>
      </w:r>
      <w:r w:rsidR="00A74037" w:rsidRPr="0029221A">
        <w:rPr>
          <w:rFonts w:ascii="Book Antiqua" w:hAnsi="Book Antiqua" w:cs="Times New Roman"/>
          <w:i/>
          <w:iCs/>
          <w:color w:val="000000" w:themeColor="text1"/>
          <w:sz w:val="17"/>
          <w:szCs w:val="17"/>
        </w:rPr>
        <w:t>.</w:t>
      </w:r>
    </w:p>
    <w:p w14:paraId="492CF291" w14:textId="0FBF5F01" w:rsidR="00D517D3" w:rsidRDefault="00D517D3" w:rsidP="00D517D3">
      <w:pPr>
        <w:pStyle w:val="Heading1"/>
        <w:numPr>
          <w:ilvl w:val="0"/>
          <w:numId w:val="0"/>
        </w:numPr>
        <w:spacing w:before="0" w:after="120" w:line="276" w:lineRule="auto"/>
      </w:pPr>
      <w:r w:rsidRPr="00C87232">
        <w:t>1.</w:t>
      </w:r>
      <w:r w:rsidRPr="00C87232">
        <w:tab/>
      </w:r>
      <w:r w:rsidRPr="00C87232">
        <w:tab/>
      </w:r>
      <w:r w:rsidR="0029221A">
        <w:t>Motivation</w:t>
      </w:r>
      <w:r w:rsidRPr="00E36AE7">
        <w:rPr>
          <w:rStyle w:val="FootnoteReference"/>
          <w:color w:val="FFFFFF" w:themeColor="background1"/>
        </w:rPr>
        <w:footnoteReference w:id="1"/>
      </w:r>
    </w:p>
    <w:p w14:paraId="5F2D5BAA" w14:textId="2880FA8F" w:rsidR="00A74037" w:rsidRDefault="00C6088C"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1</w:t>
      </w:r>
      <w:r>
        <w:rPr>
          <w:rFonts w:ascii="Book Antiqua" w:hAnsi="Book Antiqua" w:cs="Times New Roman"/>
          <w:b/>
          <w:bCs/>
          <w:i/>
          <w:iCs/>
        </w:rPr>
        <w:tab/>
      </w:r>
      <w:r w:rsidR="00A74037" w:rsidRPr="00A74037">
        <w:rPr>
          <w:rFonts w:ascii="Book Antiqua" w:hAnsi="Book Antiqua" w:cs="Times New Roman"/>
          <w:i/>
          <w:iCs/>
        </w:rPr>
        <w:t xml:space="preserve">What primary research question, business problem, or </w:t>
      </w:r>
      <w:r w:rsidR="00A74037">
        <w:rPr>
          <w:rFonts w:ascii="Book Antiqua" w:hAnsi="Book Antiqua" w:cs="Times New Roman"/>
          <w:i/>
          <w:iCs/>
        </w:rPr>
        <w:t>knowledge gap</w:t>
      </w:r>
      <w:r w:rsidR="00A74037" w:rsidRPr="00A74037">
        <w:rPr>
          <w:rFonts w:ascii="Book Antiqua" w:hAnsi="Book Antiqua" w:cs="Times New Roman"/>
          <w:i/>
          <w:iCs/>
        </w:rPr>
        <w:t xml:space="preserve"> motivated the creation of this dataset?</w:t>
      </w:r>
      <w:r w:rsidR="00A74037">
        <w:rPr>
          <w:rFonts w:ascii="Book Antiqua" w:hAnsi="Book Antiqua" w:cs="Times New Roman"/>
          <w:i/>
          <w:iCs/>
        </w:rPr>
        <w:t xml:space="preserve"> </w:t>
      </w:r>
      <w:r w:rsidR="00A74037" w:rsidRPr="00A74037">
        <w:rPr>
          <w:rFonts w:ascii="Book Antiqua" w:hAnsi="Book Antiqua" w:cs="Times New Roman"/>
          <w:i/>
          <w:iCs/>
        </w:rPr>
        <w:t xml:space="preserve">How does the dataset offer insights into new phenomena, contribute to </w:t>
      </w:r>
      <w:r w:rsidR="00A74037">
        <w:rPr>
          <w:rFonts w:ascii="Book Antiqua" w:hAnsi="Book Antiqua" w:cs="Times New Roman"/>
          <w:i/>
          <w:iCs/>
        </w:rPr>
        <w:t xml:space="preserve">developing new models, or streamline gathering </w:t>
      </w:r>
      <w:r w:rsidR="00A74037" w:rsidRPr="00A74037">
        <w:rPr>
          <w:rFonts w:ascii="Book Antiqua" w:hAnsi="Book Antiqua" w:cs="Times New Roman"/>
          <w:i/>
          <w:iCs/>
        </w:rPr>
        <w:t>essential information?</w:t>
      </w:r>
      <w:r w:rsidR="00A74037">
        <w:rPr>
          <w:rFonts w:ascii="Book Antiqua" w:hAnsi="Book Antiqua" w:cs="Times New Roman"/>
          <w:i/>
          <w:iCs/>
        </w:rPr>
        <w:t xml:space="preserve"> </w:t>
      </w:r>
      <w:r w:rsidR="00A74037" w:rsidRPr="00A74037">
        <w:rPr>
          <w:rFonts w:ascii="Book Antiqua" w:hAnsi="Book Antiqua" w:cs="Times New Roman"/>
          <w:i/>
          <w:iCs/>
        </w:rPr>
        <w:t>Why is this dataset valuable to the broader research community or industry stakeholders</w:t>
      </w:r>
      <w:r w:rsidR="00A74037">
        <w:rPr>
          <w:rFonts w:ascii="Book Antiqua" w:hAnsi="Book Antiqua" w:cs="Times New Roman"/>
          <w:i/>
          <w:iCs/>
        </w:rPr>
        <w:t>?</w:t>
      </w:r>
      <w:r w:rsidR="00A74037" w:rsidRPr="00A74037">
        <w:rPr>
          <w:rFonts w:ascii="Book Antiqua" w:hAnsi="Book Antiqua" w:cs="Times New Roman"/>
          <w:i/>
          <w:iCs/>
        </w:rPr>
        <w:t xml:space="preserve"> </w:t>
      </w:r>
      <w:r w:rsidR="00A74037" w:rsidRPr="00C6088C">
        <w:rPr>
          <w:rFonts w:ascii="Book Antiqua" w:hAnsi="Book Antiqua" w:cs="Times New Roman"/>
          <w:i/>
          <w:iCs/>
        </w:rPr>
        <w:t>Please provide a description</w:t>
      </w:r>
      <w:r w:rsidR="00B63754">
        <w:rPr>
          <w:rFonts w:ascii="Book Antiqua" w:hAnsi="Book Antiqua" w:cs="Times New Roman"/>
          <w:i/>
          <w:iCs/>
        </w:rPr>
        <w:t xml:space="preserve"> about your research context.</w:t>
      </w:r>
    </w:p>
    <w:p w14:paraId="347E20C3" w14:textId="345A623D" w:rsidR="00A74037" w:rsidRPr="00A74037" w:rsidRDefault="00A74037" w:rsidP="00A74037">
      <w:pPr>
        <w:pStyle w:val="Text"/>
        <w:spacing w:before="40" w:line="276" w:lineRule="auto"/>
        <w:rPr>
          <w:rFonts w:ascii="Book Antiqua" w:hAnsi="Book Antiqua" w:cs="Times New Roman"/>
          <w:i/>
          <w:iCs/>
        </w:rPr>
      </w:pPr>
      <w:r w:rsidRPr="00C6088C">
        <w:rPr>
          <w:rFonts w:ascii="Book Antiqua" w:hAnsi="Book Antiqua" w:cs="Times New Roman"/>
          <w:b/>
          <w:bCs/>
          <w:i/>
          <w:iCs/>
        </w:rPr>
        <w:t>1.</w:t>
      </w:r>
      <w:r>
        <w:rPr>
          <w:rFonts w:ascii="Book Antiqua" w:hAnsi="Book Antiqua" w:cs="Times New Roman"/>
          <w:b/>
          <w:bCs/>
          <w:i/>
          <w:iCs/>
        </w:rPr>
        <w:t>2</w:t>
      </w:r>
      <w:r>
        <w:rPr>
          <w:rFonts w:ascii="Book Antiqua" w:hAnsi="Book Antiqua" w:cs="Times New Roman"/>
          <w:b/>
          <w:bCs/>
          <w:i/>
          <w:iCs/>
        </w:rPr>
        <w:tab/>
      </w:r>
      <w:r w:rsidRPr="00A74037">
        <w:rPr>
          <w:rFonts w:ascii="Book Antiqua" w:hAnsi="Book Antiqua" w:cs="Times New Roman"/>
          <w:i/>
          <w:iCs/>
        </w:rPr>
        <w:t>the various websites and APIs you assessed relevant to your data context, why did you choose your specific data source? Discuss the research fit, efficiency of resource use, and any other factors that made it emerge as the best choice.</w:t>
      </w:r>
      <w:r>
        <w:rPr>
          <w:rFonts w:ascii="Book Antiqua" w:hAnsi="Book Antiqua" w:cs="Times New Roman"/>
          <w:i/>
          <w:iCs/>
        </w:rPr>
        <w:t xml:space="preserve"> </w:t>
      </w:r>
      <w:r w:rsidRPr="00A74037">
        <w:rPr>
          <w:rFonts w:ascii="Book Antiqua" w:hAnsi="Book Antiqua" w:cs="Times New Roman"/>
          <w:i/>
          <w:iCs/>
        </w:rPr>
        <w:t>What extraction methods did you consider, and why did you choose the method you used? Were alternatives to web scraping evaluated?</w:t>
      </w:r>
      <w:r>
        <w:rPr>
          <w:rFonts w:ascii="Book Antiqua" w:hAnsi="Book Antiqua" w:cs="Times New Roman"/>
          <w:i/>
          <w:iCs/>
        </w:rPr>
        <w:t xml:space="preserve"> </w:t>
      </w:r>
      <w:r w:rsidRPr="00A74037">
        <w:rPr>
          <w:rFonts w:ascii="Book Antiqua" w:hAnsi="Book Antiqua" w:cs="Times New Roman"/>
          <w:i/>
          <w:iCs/>
        </w:rPr>
        <w:t xml:space="preserve">How did you ensure the scope of your data context was appropriate to maintain validity and identify any other valuable information that might be </w:t>
      </w:r>
      <w:r w:rsidR="00B63754" w:rsidRPr="00A74037">
        <w:rPr>
          <w:rFonts w:ascii="Book Antiqua" w:hAnsi="Book Antiqua" w:cs="Times New Roman"/>
          <w:i/>
          <w:iCs/>
        </w:rPr>
        <w:t>relevant?</w:t>
      </w:r>
      <w:r w:rsidR="00B63754">
        <w:rPr>
          <w:rFonts w:ascii="Book Antiqua" w:hAnsi="Book Antiqua" w:cs="Times New Roman"/>
          <w:i/>
          <w:iCs/>
        </w:rPr>
        <w:t xml:space="preserve"> Please motivate why you selected this particular data source</w:t>
      </w:r>
      <w:r w:rsidR="00B63754">
        <w:rPr>
          <w:rFonts w:ascii="Book Antiqua" w:hAnsi="Book Antiqua" w:cs="Times New Roman"/>
          <w:i/>
          <w:iCs/>
          <w:u w:val="single"/>
        </w:rPr>
        <w:t>.</w:t>
      </w:r>
    </w:p>
    <w:p w14:paraId="20EF17A7" w14:textId="27E3FC89" w:rsidR="00C6088C" w:rsidRPr="00C6088C" w:rsidRDefault="00C6088C" w:rsidP="00C6088C">
      <w:pPr>
        <w:jc w:val="both"/>
        <w:rPr>
          <w:rFonts w:ascii="Book Antiqua" w:hAnsi="Book Antiqua" w:cs="Times New Roman"/>
          <w:i/>
          <w:iCs/>
          <w:sz w:val="20"/>
        </w:rPr>
      </w:pPr>
      <w:r w:rsidRPr="00C6088C">
        <w:rPr>
          <w:rFonts w:ascii="Book Antiqua" w:hAnsi="Book Antiqua" w:cs="Times New Roman"/>
          <w:b/>
          <w:bCs/>
          <w:i/>
          <w:iCs/>
          <w:sz w:val="20"/>
        </w:rPr>
        <w:t>1.</w:t>
      </w:r>
      <w:r w:rsidR="00A74037">
        <w:rPr>
          <w:rFonts w:ascii="Book Antiqua" w:hAnsi="Book Antiqua" w:cs="Times New Roman"/>
          <w:b/>
          <w:bCs/>
          <w:i/>
          <w:iCs/>
          <w:sz w:val="20"/>
        </w:rPr>
        <w:t>3</w:t>
      </w:r>
      <w:r>
        <w:rPr>
          <w:rFonts w:ascii="Book Antiqua" w:hAnsi="Book Antiqua" w:cs="Times New Roman"/>
          <w:b/>
          <w:bCs/>
          <w:i/>
          <w:iCs/>
          <w:sz w:val="20"/>
        </w:rPr>
        <w:tab/>
      </w:r>
      <w:r w:rsidRPr="00C6088C">
        <w:rPr>
          <w:rFonts w:ascii="Book Antiqua" w:hAnsi="Book Antiqua" w:cs="Times New Roman"/>
          <w:i/>
          <w:iCs/>
          <w:sz w:val="20"/>
        </w:rPr>
        <w:t>Who created this dataset (e.g., which team, research group) and on behalf of which entity (e.g., company, institution, organization)?</w:t>
      </w:r>
    </w:p>
    <w:p w14:paraId="27DDD509" w14:textId="23FAA425" w:rsidR="00C6088C" w:rsidRPr="00C6088C" w:rsidRDefault="00C6088C" w:rsidP="00C6088C">
      <w:pPr>
        <w:jc w:val="both"/>
        <w:rPr>
          <w:rFonts w:ascii="Book Antiqua" w:hAnsi="Book Antiqua" w:cs="Times New Roman"/>
          <w:i/>
          <w:iCs/>
          <w:sz w:val="20"/>
        </w:rPr>
      </w:pPr>
      <w:r w:rsidRPr="00C6088C">
        <w:rPr>
          <w:rFonts w:ascii="Book Antiqua" w:hAnsi="Book Antiqua" w:cs="Times New Roman"/>
          <w:b/>
          <w:bCs/>
          <w:i/>
          <w:iCs/>
          <w:sz w:val="20"/>
        </w:rPr>
        <w:t>1.</w:t>
      </w:r>
      <w:r w:rsidR="00A74037">
        <w:rPr>
          <w:rFonts w:ascii="Book Antiqua" w:hAnsi="Book Antiqua" w:cs="Times New Roman"/>
          <w:b/>
          <w:bCs/>
          <w:i/>
          <w:iCs/>
          <w:sz w:val="20"/>
        </w:rPr>
        <w:t>4</w:t>
      </w:r>
      <w:r>
        <w:rPr>
          <w:rFonts w:ascii="Book Antiqua" w:hAnsi="Book Antiqua" w:cs="Times New Roman"/>
          <w:b/>
          <w:bCs/>
          <w:i/>
          <w:iCs/>
          <w:sz w:val="20"/>
        </w:rPr>
        <w:tab/>
      </w:r>
      <w:r w:rsidRPr="00C6088C">
        <w:rPr>
          <w:rFonts w:ascii="Book Antiqua" w:hAnsi="Book Antiqua" w:cs="Times New Roman"/>
          <w:i/>
          <w:iCs/>
          <w:sz w:val="20"/>
        </w:rPr>
        <w:t xml:space="preserve">Who funded the creation of the dataset? If there is an associated grant, please provide the name of the grantor and the grant name and number. </w:t>
      </w:r>
    </w:p>
    <w:p w14:paraId="4C14F6F9" w14:textId="54261771" w:rsidR="00C6088C" w:rsidRDefault="00C6088C" w:rsidP="00C6088C">
      <w:pPr>
        <w:pStyle w:val="Heading1"/>
        <w:numPr>
          <w:ilvl w:val="0"/>
          <w:numId w:val="0"/>
        </w:numPr>
        <w:spacing w:before="0" w:after="120" w:line="276" w:lineRule="auto"/>
      </w:pPr>
      <w:r>
        <w:t>2</w:t>
      </w:r>
      <w:r w:rsidRPr="00C87232">
        <w:t>.</w:t>
      </w:r>
      <w:r w:rsidRPr="00C87232">
        <w:tab/>
      </w:r>
      <w:r w:rsidRPr="00C87232">
        <w:tab/>
      </w:r>
      <w:r>
        <w:t>Composition</w:t>
      </w:r>
    </w:p>
    <w:p w14:paraId="5B538692" w14:textId="3C0FD993" w:rsidR="00C6088C" w:rsidRPr="00C6088C" w:rsidRDefault="00C6088C" w:rsidP="00C6088C">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Pr>
          <w:rFonts w:ascii="Book Antiqua" w:hAnsi="Book Antiqua" w:cs="Times New Roman"/>
          <w:b/>
          <w:bCs/>
          <w:i/>
          <w:iCs/>
        </w:rPr>
        <w:t>1</w:t>
      </w:r>
      <w:r>
        <w:rPr>
          <w:rFonts w:ascii="Book Antiqua" w:hAnsi="Book Antiqua" w:cs="Times New Roman"/>
          <w:b/>
          <w:bCs/>
          <w:i/>
          <w:iCs/>
        </w:rPr>
        <w:tab/>
      </w:r>
      <w:r w:rsidRPr="00C6088C">
        <w:rPr>
          <w:rFonts w:ascii="Book Antiqua" w:hAnsi="Book Antiqua" w:cs="Times New Roman"/>
          <w:i/>
          <w:iCs/>
        </w:rPr>
        <w:t>What do the instances that comprise the dataset represent (e.g., documents, photos, people, countries)? Are there multiple types of instances (e.g., movies, users, and ratings; people and interactions between them; nodes and edges)? Please provide a description.</w:t>
      </w:r>
    </w:p>
    <w:p w14:paraId="6F6AC52C" w14:textId="0BA7B251" w:rsidR="00C6088C" w:rsidRPr="00C6088C" w:rsidRDefault="00C6088C" w:rsidP="00C6088C">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Pr>
          <w:rFonts w:ascii="Book Antiqua" w:hAnsi="Book Antiqua" w:cs="Times New Roman"/>
          <w:b/>
          <w:bCs/>
          <w:i/>
          <w:iCs/>
        </w:rPr>
        <w:t>2</w:t>
      </w:r>
      <w:r>
        <w:rPr>
          <w:rFonts w:ascii="Book Antiqua" w:hAnsi="Book Antiqua" w:cs="Times New Roman"/>
          <w:b/>
          <w:bCs/>
          <w:i/>
          <w:iCs/>
        </w:rPr>
        <w:tab/>
      </w:r>
      <w:r w:rsidRPr="00C6088C">
        <w:rPr>
          <w:rFonts w:ascii="Book Antiqua" w:hAnsi="Book Antiqua" w:cs="Times New Roman"/>
          <w:i/>
          <w:iCs/>
        </w:rPr>
        <w:t>How many instances are there in total (of each type, if appropriate)?</w:t>
      </w:r>
      <w:r w:rsidR="00DE1209">
        <w:rPr>
          <w:rFonts w:ascii="Book Antiqua" w:hAnsi="Book Antiqua" w:cs="Times New Roman"/>
          <w:i/>
          <w:iCs/>
        </w:rPr>
        <w:t xml:space="preserve"> </w:t>
      </w:r>
    </w:p>
    <w:p w14:paraId="433D9231" w14:textId="580B79E8" w:rsidR="00C6088C" w:rsidRDefault="00C6088C" w:rsidP="00DD5B37">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sidR="00D90040">
        <w:rPr>
          <w:rFonts w:ascii="Book Antiqua" w:hAnsi="Book Antiqua" w:cs="Times New Roman"/>
          <w:b/>
          <w:bCs/>
          <w:i/>
          <w:iCs/>
        </w:rPr>
        <w:t>3</w:t>
      </w:r>
      <w:r>
        <w:rPr>
          <w:rFonts w:ascii="Book Antiqua" w:hAnsi="Book Antiqua" w:cs="Times New Roman"/>
          <w:b/>
          <w:bCs/>
          <w:i/>
          <w:iCs/>
        </w:rPr>
        <w:tab/>
      </w:r>
      <w:r w:rsidRPr="00C6088C">
        <w:rPr>
          <w:rFonts w:ascii="Book Antiqua" w:hAnsi="Book Antiqua" w:cs="Times New Roman"/>
          <w:i/>
          <w:iCs/>
        </w:rPr>
        <w:t>Does the dataset contain all possible instances or is it a sample (not necessarily random) of instances from a larger set? If the dataset is a sample, then what is the larger set? Is the sample representative of the larger set (e.g., geographic coverage)? If so, please describe how this representativeness was validated/verified</w:t>
      </w:r>
      <w:r w:rsidR="00AC49BC">
        <w:rPr>
          <w:rFonts w:ascii="Book Antiqua" w:hAnsi="Book Antiqua" w:cs="Times New Roman"/>
          <w:i/>
          <w:iCs/>
        </w:rPr>
        <w:t xml:space="preserve"> (e.g., to mitigate algorithmic interference). </w:t>
      </w:r>
      <w:r w:rsidRPr="00C6088C">
        <w:rPr>
          <w:rFonts w:ascii="Book Antiqua" w:hAnsi="Book Antiqua" w:cs="Times New Roman"/>
          <w:i/>
          <w:iCs/>
        </w:rPr>
        <w:t>If it is not representative of the larger set, please describe why not (e.g., to cover a more diverse range of instances, because instances were withheld or unavailable).</w:t>
      </w:r>
    </w:p>
    <w:p w14:paraId="4B509571" w14:textId="56B5E539" w:rsidR="00D90040" w:rsidRPr="00C6088C" w:rsidRDefault="00D90040" w:rsidP="00D90040">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Pr>
          <w:rFonts w:ascii="Book Antiqua" w:hAnsi="Book Antiqua" w:cs="Times New Roman"/>
          <w:b/>
          <w:bCs/>
          <w:i/>
          <w:iCs/>
        </w:rPr>
        <w:t>4</w:t>
      </w:r>
      <w:r>
        <w:rPr>
          <w:rFonts w:ascii="Book Antiqua" w:hAnsi="Book Antiqua" w:cs="Times New Roman"/>
          <w:b/>
          <w:bCs/>
          <w:i/>
          <w:iCs/>
        </w:rPr>
        <w:tab/>
      </w:r>
      <w:r>
        <w:rPr>
          <w:rFonts w:ascii="Book Antiqua" w:hAnsi="Book Antiqua" w:cs="Times New Roman"/>
          <w:i/>
          <w:iCs/>
        </w:rPr>
        <w:t xml:space="preserve">At what frequency was the data collected?  </w:t>
      </w:r>
    </w:p>
    <w:p w14:paraId="54DD2C34" w14:textId="5C4CE33E" w:rsidR="00822B55" w:rsidRDefault="00822B55" w:rsidP="004B157F">
      <w:pPr>
        <w:pStyle w:val="Text"/>
        <w:spacing w:before="40" w:line="276" w:lineRule="auto"/>
        <w:rPr>
          <w:rFonts w:ascii="Book Antiqua" w:hAnsi="Book Antiqua" w:cs="Times New Roman"/>
          <w:i/>
          <w:iCs/>
        </w:rPr>
      </w:pPr>
      <w:r>
        <w:rPr>
          <w:rFonts w:ascii="Book Antiqua" w:hAnsi="Book Antiqua" w:cs="Times New Roman"/>
          <w:b/>
          <w:bCs/>
          <w:i/>
          <w:iCs/>
        </w:rPr>
        <w:t>2</w:t>
      </w:r>
      <w:r w:rsidRPr="00C6088C">
        <w:rPr>
          <w:rFonts w:ascii="Book Antiqua" w:hAnsi="Book Antiqua" w:cs="Times New Roman"/>
          <w:b/>
          <w:bCs/>
          <w:i/>
          <w:iCs/>
        </w:rPr>
        <w:t>.</w:t>
      </w:r>
      <w:r w:rsidR="00D90040">
        <w:rPr>
          <w:rFonts w:ascii="Book Antiqua" w:hAnsi="Book Antiqua" w:cs="Times New Roman"/>
          <w:b/>
          <w:bCs/>
          <w:i/>
          <w:iCs/>
        </w:rPr>
        <w:t>5</w:t>
      </w:r>
      <w:r>
        <w:rPr>
          <w:rFonts w:ascii="Book Antiqua" w:hAnsi="Book Antiqua" w:cs="Times New Roman"/>
          <w:b/>
          <w:bCs/>
          <w:i/>
          <w:iCs/>
        </w:rPr>
        <w:tab/>
      </w:r>
      <w:r w:rsidRPr="00822B55">
        <w:rPr>
          <w:rFonts w:ascii="Book Antiqua" w:hAnsi="Book Antiqua" w:cs="Times New Roman"/>
          <w:i/>
          <w:iCs/>
        </w:rPr>
        <w:t>What data does each instance consist of? “Raw” data (e.g., unprocessed text or images)</w:t>
      </w:r>
      <w:r>
        <w:rPr>
          <w:rFonts w:ascii="Book Antiqua" w:hAnsi="Book Antiqua" w:cs="Times New Roman"/>
          <w:i/>
          <w:iCs/>
        </w:rPr>
        <w:t xml:space="preserve"> </w:t>
      </w:r>
      <w:r w:rsidRPr="00822B55">
        <w:rPr>
          <w:rFonts w:ascii="Book Antiqua" w:hAnsi="Book Antiqua" w:cs="Times New Roman"/>
          <w:i/>
          <w:iCs/>
        </w:rPr>
        <w:t>or features</w:t>
      </w:r>
      <w:r w:rsidR="00A74037">
        <w:rPr>
          <w:rFonts w:ascii="Book Antiqua" w:hAnsi="Book Antiqua" w:cs="Times New Roman"/>
          <w:i/>
          <w:iCs/>
        </w:rPr>
        <w:t>/operationalized variables</w:t>
      </w:r>
      <w:r w:rsidRPr="00822B55">
        <w:rPr>
          <w:rFonts w:ascii="Book Antiqua" w:hAnsi="Book Antiqua" w:cs="Times New Roman"/>
          <w:i/>
          <w:iCs/>
        </w:rPr>
        <w:t>? In either case, please provide a description.</w:t>
      </w:r>
    </w:p>
    <w:p w14:paraId="43F5B4B3" w14:textId="77777777" w:rsidR="00822B55" w:rsidRDefault="00822B55" w:rsidP="004B157F">
      <w:pPr>
        <w:pStyle w:val="Text"/>
        <w:spacing w:before="40" w:line="276" w:lineRule="auto"/>
        <w:rPr>
          <w:rFonts w:ascii="Book Antiqua" w:hAnsi="Book Antiqua" w:cs="Times New Roman"/>
          <w:i/>
          <w:iCs/>
        </w:rPr>
      </w:pPr>
    </w:p>
    <w:p w14:paraId="68EA2001" w14:textId="45062CE3" w:rsidR="00822B55" w:rsidRDefault="00822B55" w:rsidP="004B157F">
      <w:pPr>
        <w:pStyle w:val="Text"/>
        <w:spacing w:before="40" w:line="276" w:lineRule="auto"/>
        <w:rPr>
          <w:rFonts w:ascii="Book Antiqua" w:hAnsi="Book Antiqua" w:cs="Times New Roman"/>
          <w:i/>
          <w:iCs/>
        </w:rPr>
      </w:pPr>
      <w:r>
        <w:rPr>
          <w:rFonts w:ascii="Book Antiqua" w:hAnsi="Book Antiqua" w:cs="Times New Roman"/>
          <w:b/>
          <w:bCs/>
          <w:i/>
          <w:iCs/>
        </w:rPr>
        <w:lastRenderedPageBreak/>
        <w:t>2</w:t>
      </w:r>
      <w:r w:rsidRPr="00C6088C">
        <w:rPr>
          <w:rFonts w:ascii="Book Antiqua" w:hAnsi="Book Antiqua" w:cs="Times New Roman"/>
          <w:b/>
          <w:bCs/>
          <w:i/>
          <w:iCs/>
        </w:rPr>
        <w:t>.</w:t>
      </w:r>
      <w:r w:rsidR="00316E01">
        <w:rPr>
          <w:rFonts w:ascii="Book Antiqua" w:hAnsi="Book Antiqua" w:cs="Times New Roman"/>
          <w:b/>
          <w:bCs/>
          <w:i/>
          <w:iCs/>
        </w:rPr>
        <w:t>6</w:t>
      </w:r>
      <w:r>
        <w:rPr>
          <w:rFonts w:ascii="Book Antiqua" w:hAnsi="Book Antiqua" w:cs="Times New Roman"/>
          <w:b/>
          <w:bCs/>
          <w:i/>
          <w:iCs/>
        </w:rPr>
        <w:tab/>
      </w:r>
      <w:r w:rsidRPr="00822B55">
        <w:rPr>
          <w:rFonts w:ascii="Book Antiqua" w:hAnsi="Book Antiqua" w:cs="Times New Roman"/>
          <w:i/>
          <w:iCs/>
        </w:rPr>
        <w:t>Are relationships between individual instances made explicit (e.g., users’ movie ratings, social network links)?</w:t>
      </w:r>
      <w:r w:rsidR="00DE1209">
        <w:rPr>
          <w:rFonts w:ascii="Book Antiqua" w:hAnsi="Book Antiqua" w:cs="Times New Roman"/>
          <w:i/>
          <w:iCs/>
        </w:rPr>
        <w:t xml:space="preserve"> For example, i</w:t>
      </w:r>
      <w:r w:rsidR="00DE1209" w:rsidRPr="00DE1209">
        <w:rPr>
          <w:rFonts w:ascii="Book Antiqua" w:hAnsi="Book Antiqua" w:cs="Times New Roman"/>
          <w:i/>
          <w:iCs/>
        </w:rPr>
        <w:t xml:space="preserve">f you </w:t>
      </w:r>
      <w:r w:rsidR="00DE1209">
        <w:rPr>
          <w:rFonts w:ascii="Book Antiqua" w:hAnsi="Book Antiqua" w:cs="Times New Roman"/>
          <w:i/>
          <w:iCs/>
        </w:rPr>
        <w:t xml:space="preserve">submit multiple data files, can they be merged meaningfully? </w:t>
      </w:r>
      <w:r w:rsidRPr="00822B55">
        <w:rPr>
          <w:rFonts w:ascii="Book Antiqua" w:hAnsi="Book Antiqua" w:cs="Times New Roman"/>
          <w:i/>
          <w:iCs/>
        </w:rPr>
        <w:t>If so, please describe how these relationships are made explicit.</w:t>
      </w:r>
    </w:p>
    <w:p w14:paraId="501D8425" w14:textId="06339F52" w:rsidR="004B157F" w:rsidRDefault="004B157F" w:rsidP="004B157F">
      <w:pPr>
        <w:pStyle w:val="Text"/>
        <w:spacing w:before="40" w:line="276" w:lineRule="auto"/>
        <w:rPr>
          <w:rFonts w:ascii="Book Antiqua" w:hAnsi="Book Antiqua" w:cs="Times New Roman"/>
          <w:i/>
          <w:iCs/>
        </w:rPr>
      </w:pPr>
      <w:r w:rsidRPr="00822B55">
        <w:rPr>
          <w:rFonts w:ascii="Book Antiqua" w:hAnsi="Book Antiqua" w:cs="Times New Roman"/>
          <w:b/>
          <w:bCs/>
          <w:i/>
          <w:iCs/>
        </w:rPr>
        <w:t>2.</w:t>
      </w:r>
      <w:r w:rsidR="00316E01">
        <w:rPr>
          <w:rFonts w:ascii="Book Antiqua" w:hAnsi="Book Antiqua" w:cs="Times New Roman"/>
          <w:b/>
          <w:bCs/>
          <w:i/>
          <w:iCs/>
        </w:rPr>
        <w:t>7</w:t>
      </w:r>
      <w:r w:rsidRPr="00822B55">
        <w:rPr>
          <w:rFonts w:ascii="Book Antiqua" w:hAnsi="Book Antiqua" w:cs="Times New Roman"/>
          <w:i/>
          <w:iCs/>
        </w:rPr>
        <w:tab/>
      </w:r>
      <w:r w:rsidRPr="004B157F">
        <w:rPr>
          <w:rFonts w:ascii="Book Antiqua" w:hAnsi="Book Antiqua" w:cs="Times New Roman"/>
          <w:i/>
          <w:iCs/>
        </w:rPr>
        <w:t>Is the dataset self-contained, or does it link to or otherwise rely on external resources (e.g., websites, tweets, other datasets)? If it links to or relies on external resources, a) are there guarantees that they will exist, and remain constant, over time; b) are there official archival versions of the complete dataset (i.e., including the external resources as they ex- isted at the time the dataset was created); c) are there any restrictions (e.g., licenses, fees) associated with any of the external resources that might apply to a future user? Please provide descriptions of all external resources and any restrictions associated with them, as well as links or other access points, as appropriate.</w:t>
      </w:r>
    </w:p>
    <w:p w14:paraId="04BD5F39" w14:textId="3749283F" w:rsidR="00C114CA" w:rsidRPr="00C114CA" w:rsidRDefault="00C114CA" w:rsidP="00C114CA">
      <w:pPr>
        <w:rPr>
          <w:rFonts w:ascii="Book Antiqua" w:hAnsi="Book Antiqua" w:cs="Times New Roman"/>
          <w:i/>
          <w:iCs/>
          <w:sz w:val="20"/>
          <w:szCs w:val="20"/>
        </w:rPr>
      </w:pPr>
      <w:r w:rsidRPr="00C114CA">
        <w:rPr>
          <w:rFonts w:ascii="Book Antiqua" w:hAnsi="Book Antiqua" w:cs="Times New Roman"/>
          <w:b/>
          <w:bCs/>
          <w:i/>
          <w:iCs/>
          <w:sz w:val="20"/>
          <w:szCs w:val="20"/>
        </w:rPr>
        <w:t>2.</w:t>
      </w:r>
      <w:r w:rsidR="00316E01">
        <w:rPr>
          <w:rFonts w:ascii="Book Antiqua" w:hAnsi="Book Antiqua" w:cs="Times New Roman"/>
          <w:b/>
          <w:bCs/>
          <w:i/>
          <w:iCs/>
          <w:sz w:val="20"/>
          <w:szCs w:val="20"/>
        </w:rPr>
        <w:t>8</w:t>
      </w:r>
      <w:r w:rsidRPr="00C114CA">
        <w:rPr>
          <w:rFonts w:ascii="Book Antiqua" w:hAnsi="Book Antiqua" w:cs="Times New Roman"/>
          <w:i/>
          <w:iCs/>
          <w:sz w:val="20"/>
          <w:szCs w:val="20"/>
        </w:rPr>
        <w:tab/>
      </w:r>
      <w:r>
        <w:rPr>
          <w:rFonts w:ascii="Book Antiqua" w:hAnsi="Book Antiqua" w:cs="Times New Roman"/>
          <w:i/>
          <w:iCs/>
          <w:sz w:val="20"/>
          <w:szCs w:val="20"/>
        </w:rPr>
        <w:t>In collecting this data, how did you ensure research validity is balanced with the technical feasibility of collecting the data as well as any associated legal or ethical risks?</w:t>
      </w:r>
    </w:p>
    <w:p w14:paraId="791FEC65" w14:textId="04303B81" w:rsidR="004B157F" w:rsidRDefault="004B157F" w:rsidP="004B157F">
      <w:pPr>
        <w:pStyle w:val="Text"/>
        <w:spacing w:before="40" w:line="276" w:lineRule="auto"/>
        <w:rPr>
          <w:rFonts w:ascii="Book Antiqua" w:hAnsi="Book Antiqua" w:cs="Times New Roman"/>
          <w:i/>
          <w:iCs/>
        </w:rPr>
      </w:pPr>
      <w:r w:rsidRPr="00822B55">
        <w:rPr>
          <w:rFonts w:ascii="Book Antiqua" w:hAnsi="Book Antiqua" w:cs="Times New Roman"/>
          <w:b/>
          <w:bCs/>
          <w:i/>
          <w:iCs/>
        </w:rPr>
        <w:t>2.</w:t>
      </w:r>
      <w:r w:rsidR="00316E01">
        <w:rPr>
          <w:rFonts w:ascii="Book Antiqua" w:hAnsi="Book Antiqua" w:cs="Times New Roman"/>
          <w:b/>
          <w:bCs/>
          <w:i/>
          <w:iCs/>
        </w:rPr>
        <w:t>9</w:t>
      </w:r>
      <w:r>
        <w:rPr>
          <w:rFonts w:ascii="Book Antiqua" w:hAnsi="Book Antiqua" w:cs="Times New Roman"/>
          <w:i/>
          <w:iCs/>
        </w:rPr>
        <w:tab/>
      </w:r>
      <w:r w:rsidRPr="004B157F">
        <w:rPr>
          <w:rFonts w:ascii="Book Antiqua" w:hAnsi="Book Antiqua" w:cs="Times New Roman"/>
          <w:i/>
          <w:iCs/>
        </w:rPr>
        <w:t xml:space="preserve">Does the dataset contain data that might be considered confidential (e.g., data that is protected by legal privilege or by </w:t>
      </w:r>
      <w:r w:rsidR="00FB28F3" w:rsidRPr="004B157F">
        <w:rPr>
          <w:rFonts w:ascii="Book Antiqua" w:hAnsi="Book Antiqua" w:cs="Times New Roman"/>
          <w:i/>
          <w:iCs/>
        </w:rPr>
        <w:t>doctor patient</w:t>
      </w:r>
      <w:r w:rsidRPr="004B157F">
        <w:rPr>
          <w:rFonts w:ascii="Book Antiqua" w:hAnsi="Book Antiqua" w:cs="Times New Roman"/>
          <w:i/>
          <w:iCs/>
        </w:rPr>
        <w:t xml:space="preserve"> confidentiality, data that includes the content of </w:t>
      </w:r>
      <w:r w:rsidR="00FB28F3">
        <w:rPr>
          <w:rFonts w:ascii="Book Antiqua" w:hAnsi="Book Antiqua" w:cs="Times New Roman"/>
          <w:i/>
          <w:iCs/>
        </w:rPr>
        <w:t>individuals'</w:t>
      </w:r>
      <w:r w:rsidRPr="004B157F">
        <w:rPr>
          <w:rFonts w:ascii="Book Antiqua" w:hAnsi="Book Antiqua" w:cs="Times New Roman"/>
          <w:i/>
          <w:iCs/>
        </w:rPr>
        <w:t xml:space="preserve"> non-public communications)? If so, please provide a description.</w:t>
      </w:r>
    </w:p>
    <w:p w14:paraId="1BD5001F" w14:textId="64B07FCF" w:rsidR="004B157F" w:rsidRPr="00D90040" w:rsidRDefault="004B157F" w:rsidP="004B157F">
      <w:pPr>
        <w:pStyle w:val="Text"/>
        <w:spacing w:before="40" w:line="276" w:lineRule="auto"/>
        <w:rPr>
          <w:rFonts w:ascii="Book Antiqua" w:hAnsi="Book Antiqua" w:cs="Times New Roman"/>
          <w:b/>
          <w:bCs/>
          <w:i/>
          <w:iCs/>
        </w:rPr>
      </w:pPr>
      <w:r w:rsidRPr="00822B55">
        <w:rPr>
          <w:rFonts w:ascii="Book Antiqua" w:hAnsi="Book Antiqua" w:cs="Times New Roman"/>
          <w:b/>
          <w:bCs/>
          <w:i/>
          <w:iCs/>
        </w:rPr>
        <w:t>2.</w:t>
      </w:r>
      <w:r w:rsidR="00316E01">
        <w:rPr>
          <w:rFonts w:ascii="Book Antiqua" w:hAnsi="Book Antiqua" w:cs="Times New Roman"/>
          <w:b/>
          <w:bCs/>
          <w:i/>
          <w:iCs/>
        </w:rPr>
        <w:t>10</w:t>
      </w:r>
      <w:r>
        <w:rPr>
          <w:rFonts w:ascii="Book Antiqua" w:hAnsi="Book Antiqua" w:cs="Times New Roman"/>
          <w:i/>
          <w:iCs/>
        </w:rPr>
        <w:tab/>
      </w:r>
      <w:r w:rsidRPr="004B157F">
        <w:rPr>
          <w:rFonts w:ascii="Book Antiqua" w:hAnsi="Book Antiqua" w:cs="Times New Roman"/>
          <w:i/>
          <w:iCs/>
        </w:rPr>
        <w:t>Does the dataset contain data that, if viewed directly, might be offensive, insulting, threatening, or might otherwise cause anxiety? If so, please describe why.</w:t>
      </w:r>
    </w:p>
    <w:p w14:paraId="648C1917" w14:textId="6B7682D1" w:rsidR="004B157F" w:rsidRDefault="004B157F" w:rsidP="004B157F">
      <w:pPr>
        <w:pStyle w:val="Text"/>
        <w:spacing w:before="40" w:line="276" w:lineRule="auto"/>
        <w:rPr>
          <w:rFonts w:ascii="Book Antiqua" w:hAnsi="Book Antiqua" w:cs="Times New Roman"/>
          <w:i/>
          <w:iCs/>
        </w:rPr>
      </w:pPr>
      <w:r w:rsidRPr="00822B55">
        <w:rPr>
          <w:rFonts w:ascii="Book Antiqua" w:hAnsi="Book Antiqua" w:cs="Times New Roman"/>
          <w:b/>
          <w:bCs/>
          <w:i/>
          <w:iCs/>
        </w:rPr>
        <w:t>2.</w:t>
      </w:r>
      <w:r w:rsidR="00316E01">
        <w:rPr>
          <w:rFonts w:ascii="Book Antiqua" w:hAnsi="Book Antiqua" w:cs="Times New Roman"/>
          <w:b/>
          <w:bCs/>
          <w:i/>
          <w:iCs/>
        </w:rPr>
        <w:t>11</w:t>
      </w:r>
      <w:r>
        <w:rPr>
          <w:rFonts w:ascii="Book Antiqua" w:hAnsi="Book Antiqua" w:cs="Times New Roman"/>
          <w:i/>
          <w:iCs/>
        </w:rPr>
        <w:tab/>
      </w:r>
      <w:r w:rsidRPr="004B157F">
        <w:rPr>
          <w:rFonts w:ascii="Book Antiqua" w:hAnsi="Book Antiqua" w:cs="Times New Roman"/>
          <w:i/>
          <w:iCs/>
        </w:rPr>
        <w:t>Does the dataset relate to people? If not, you may skip the remaining questions in this section.</w:t>
      </w:r>
    </w:p>
    <w:p w14:paraId="5BBA1D40" w14:textId="50CD74FC" w:rsidR="004B157F" w:rsidRPr="004B157F" w:rsidRDefault="004B157F" w:rsidP="004B157F">
      <w:pPr>
        <w:jc w:val="both"/>
        <w:rPr>
          <w:rFonts w:ascii="Book Antiqua" w:hAnsi="Book Antiqua"/>
          <w:i/>
          <w:iCs/>
          <w:sz w:val="20"/>
          <w:szCs w:val="20"/>
        </w:rPr>
      </w:pPr>
      <w:r w:rsidRPr="00DE1209">
        <w:rPr>
          <w:rFonts w:ascii="Book Antiqua" w:hAnsi="Book Antiqua" w:cs="Times New Roman"/>
          <w:b/>
          <w:bCs/>
          <w:i/>
          <w:iCs/>
          <w:sz w:val="20"/>
        </w:rPr>
        <w:t>2.</w:t>
      </w:r>
      <w:r w:rsidR="00316E01">
        <w:rPr>
          <w:rFonts w:ascii="Book Antiqua" w:hAnsi="Book Antiqua" w:cs="Times New Roman"/>
          <w:b/>
          <w:bCs/>
          <w:i/>
          <w:iCs/>
          <w:sz w:val="20"/>
        </w:rPr>
        <w:t>12</w:t>
      </w:r>
      <w:r w:rsidR="00956799" w:rsidRPr="00DE1209">
        <w:rPr>
          <w:rFonts w:ascii="Book Antiqua" w:hAnsi="Book Antiqua" w:cs="Times New Roman"/>
          <w:b/>
          <w:bCs/>
          <w:i/>
          <w:iCs/>
          <w:sz w:val="20"/>
        </w:rPr>
        <w:t xml:space="preserve"> </w:t>
      </w:r>
      <w:r w:rsidRPr="00DE1209">
        <w:rPr>
          <w:rFonts w:ascii="Book Antiqua" w:hAnsi="Book Antiqua" w:cs="Times New Roman"/>
          <w:i/>
          <w:iCs/>
          <w:sz w:val="20"/>
        </w:rPr>
        <w:t>Does</w:t>
      </w:r>
      <w:r w:rsidRPr="00DE1209">
        <w:rPr>
          <w:rFonts w:ascii="Book Antiqua" w:hAnsi="Book Antiqua"/>
          <w:i/>
          <w:iCs/>
          <w:sz w:val="20"/>
          <w:szCs w:val="20"/>
        </w:rPr>
        <w:t xml:space="preserve"> t</w:t>
      </w:r>
      <w:r w:rsidRPr="004B157F">
        <w:rPr>
          <w:rFonts w:ascii="Book Antiqua" w:hAnsi="Book Antiqua"/>
          <w:i/>
          <w:iCs/>
          <w:sz w:val="20"/>
          <w:szCs w:val="20"/>
        </w:rPr>
        <w:t>he dataset identify any subpopulations (e.g., by age, gender)? If so, please describe how these subpopulations are identified and provide a description of their respective distributions within the dataset.</w:t>
      </w:r>
    </w:p>
    <w:p w14:paraId="2073E22E" w14:textId="36F6F871" w:rsidR="004B157F" w:rsidRPr="00316E01" w:rsidRDefault="004B157F" w:rsidP="004B157F">
      <w:pPr>
        <w:jc w:val="both"/>
        <w:rPr>
          <w:rFonts w:ascii="Book Antiqua" w:hAnsi="Book Antiqua"/>
          <w:i/>
          <w:iCs/>
          <w:sz w:val="20"/>
          <w:szCs w:val="20"/>
        </w:rPr>
      </w:pPr>
      <w:r w:rsidRPr="00316E01">
        <w:rPr>
          <w:rFonts w:ascii="Book Antiqua" w:hAnsi="Book Antiqua" w:cs="Times New Roman"/>
          <w:b/>
          <w:bCs/>
          <w:i/>
          <w:iCs/>
          <w:sz w:val="20"/>
          <w:szCs w:val="20"/>
        </w:rPr>
        <w:t>2.</w:t>
      </w:r>
      <w:r w:rsidR="00316E01" w:rsidRPr="00316E01">
        <w:rPr>
          <w:rFonts w:ascii="Book Antiqua" w:hAnsi="Book Antiqua" w:cs="Times New Roman"/>
          <w:b/>
          <w:bCs/>
          <w:i/>
          <w:iCs/>
          <w:sz w:val="20"/>
          <w:szCs w:val="20"/>
        </w:rPr>
        <w:t>13</w:t>
      </w:r>
      <w:r w:rsidR="00956799" w:rsidRPr="00316E01">
        <w:rPr>
          <w:rFonts w:ascii="Book Antiqua" w:hAnsi="Book Antiqua" w:cs="Times New Roman"/>
          <w:b/>
          <w:bCs/>
          <w:i/>
          <w:iCs/>
          <w:sz w:val="20"/>
          <w:szCs w:val="20"/>
        </w:rPr>
        <w:t xml:space="preserve"> </w:t>
      </w:r>
      <w:r w:rsidRPr="00316E01">
        <w:rPr>
          <w:rFonts w:ascii="Book Antiqua" w:hAnsi="Book Antiqua"/>
          <w:i/>
          <w:iCs/>
          <w:sz w:val="20"/>
          <w:szCs w:val="20"/>
        </w:rPr>
        <w:t>Is it possible to identify individuals (i.e., one or more natural persons), either directly or indirectly (i.e., in combination with other data) from the dataset? If so, please describe how.</w:t>
      </w:r>
    </w:p>
    <w:p w14:paraId="5C2B4832" w14:textId="631F1A1D" w:rsidR="00956799" w:rsidRPr="00956799" w:rsidRDefault="00956799" w:rsidP="004B157F">
      <w:pPr>
        <w:jc w:val="both"/>
        <w:rPr>
          <w:rFonts w:ascii="Book Antiqua" w:hAnsi="Book Antiqua" w:cs="Times New Roman"/>
          <w:i/>
          <w:iCs/>
          <w:sz w:val="20"/>
        </w:rPr>
      </w:pPr>
      <w:r w:rsidRPr="00956799">
        <w:rPr>
          <w:rFonts w:ascii="Book Antiqua" w:hAnsi="Book Antiqua" w:cs="Times New Roman"/>
          <w:b/>
          <w:bCs/>
          <w:i/>
          <w:iCs/>
          <w:sz w:val="20"/>
        </w:rPr>
        <w:t>2.1</w:t>
      </w:r>
      <w:r w:rsidR="00316E01">
        <w:rPr>
          <w:rFonts w:ascii="Book Antiqua" w:hAnsi="Book Antiqua" w:cs="Times New Roman"/>
          <w:b/>
          <w:bCs/>
          <w:i/>
          <w:iCs/>
          <w:sz w:val="20"/>
        </w:rPr>
        <w:t>4</w:t>
      </w:r>
      <w:r>
        <w:rPr>
          <w:rFonts w:ascii="Book Antiqua" w:hAnsi="Book Antiqua" w:cs="Times New Roman"/>
          <w:i/>
          <w:iCs/>
          <w:sz w:val="20"/>
        </w:rPr>
        <w:tab/>
      </w:r>
      <w:r w:rsidRPr="00956799">
        <w:rPr>
          <w:rFonts w:ascii="Book Antiqua" w:hAnsi="Book Antiqua" w:cs="Times New Roman"/>
          <w:i/>
          <w:iCs/>
          <w:sz w:val="20"/>
        </w:rPr>
        <w:t>Does the dataset contain data that might be considered sensitive in any way (e.g., data that reveals racial or ethnic origins, sexual orientations, religious beliefs, political opinions or union memberships, or locations; financial or health data; biometric or genetic data; forms of government identification, such as social security numbers; criminal history)? If so, please provide a description.</w:t>
      </w:r>
    </w:p>
    <w:p w14:paraId="5707E76C" w14:textId="119F7C01" w:rsidR="003561D5" w:rsidRDefault="003561D5" w:rsidP="003561D5">
      <w:pPr>
        <w:pStyle w:val="Heading1"/>
        <w:numPr>
          <w:ilvl w:val="0"/>
          <w:numId w:val="0"/>
        </w:numPr>
        <w:spacing w:before="0" w:after="120" w:line="276" w:lineRule="auto"/>
      </w:pPr>
      <w:r>
        <w:t>3</w:t>
      </w:r>
      <w:r w:rsidRPr="00C87232">
        <w:t>.</w:t>
      </w:r>
      <w:r w:rsidRPr="00C87232">
        <w:tab/>
      </w:r>
      <w:r w:rsidRPr="00C87232">
        <w:tab/>
      </w:r>
      <w:r>
        <w:t>Data inspection</w:t>
      </w:r>
    </w:p>
    <w:p w14:paraId="7A457055" w14:textId="009F34FB" w:rsidR="00316E01" w:rsidRDefault="00316E01" w:rsidP="003561D5">
      <w:pPr>
        <w:rPr>
          <w:rFonts w:ascii="Book Antiqua" w:hAnsi="Book Antiqua" w:cs="Times New Roman"/>
          <w:i/>
          <w:iCs/>
          <w:sz w:val="20"/>
        </w:rPr>
      </w:pPr>
      <w:r>
        <w:rPr>
          <w:rFonts w:ascii="Book Antiqua" w:hAnsi="Book Antiqua" w:cs="Times New Roman"/>
          <w:b/>
          <w:bCs/>
          <w:i/>
          <w:iCs/>
          <w:sz w:val="20"/>
        </w:rPr>
        <w:t>3</w:t>
      </w:r>
      <w:r w:rsidRPr="00956799">
        <w:rPr>
          <w:rFonts w:ascii="Book Antiqua" w:hAnsi="Book Antiqua" w:cs="Times New Roman"/>
          <w:b/>
          <w:bCs/>
          <w:i/>
          <w:iCs/>
          <w:sz w:val="20"/>
        </w:rPr>
        <w:t>.1</w:t>
      </w:r>
      <w:r>
        <w:rPr>
          <w:rFonts w:ascii="Book Antiqua" w:hAnsi="Book Antiqua" w:cs="Times New Roman"/>
          <w:i/>
          <w:iCs/>
          <w:sz w:val="20"/>
        </w:rPr>
        <w:tab/>
      </w:r>
      <w:r>
        <w:rPr>
          <w:rFonts w:ascii="Book Antiqua" w:hAnsi="Book Antiqua" w:cs="Times New Roman"/>
          <w:i/>
          <w:iCs/>
          <w:sz w:val="20"/>
        </w:rPr>
        <w:t>Please provide meaningful summary statistics and plots. For example, the number of units per entity, means/SD for continuous variables</w:t>
      </w:r>
      <w:r w:rsidR="00B643AA">
        <w:rPr>
          <w:rFonts w:ascii="Book Antiqua" w:hAnsi="Book Antiqua" w:cs="Times New Roman"/>
          <w:i/>
          <w:iCs/>
          <w:sz w:val="20"/>
        </w:rPr>
        <w:t>,</w:t>
      </w:r>
      <w:r>
        <w:rPr>
          <w:rFonts w:ascii="Book Antiqua" w:hAnsi="Book Antiqua" w:cs="Times New Roman"/>
          <w:i/>
          <w:iCs/>
          <w:sz w:val="20"/>
        </w:rPr>
        <w:t xml:space="preserve"> or frequency distributions for categorical variables. </w:t>
      </w:r>
      <w:r w:rsidR="00B643AA">
        <w:rPr>
          <w:rFonts w:ascii="Book Antiqua" w:hAnsi="Book Antiqua" w:cs="Times New Roman"/>
          <w:i/>
          <w:iCs/>
          <w:sz w:val="20"/>
        </w:rPr>
        <w:t>This part of the documentation is intended to illustrate (the richness of) the collected data.</w:t>
      </w:r>
    </w:p>
    <w:p w14:paraId="10DBFD57" w14:textId="09E49D2F" w:rsidR="00316E01" w:rsidRDefault="00316E01" w:rsidP="00316E01">
      <w:pPr>
        <w:pStyle w:val="Text"/>
        <w:spacing w:before="40" w:line="276" w:lineRule="auto"/>
        <w:rPr>
          <w:rFonts w:ascii="Book Antiqua" w:hAnsi="Book Antiqua" w:cs="Times New Roman"/>
          <w:i/>
          <w:iCs/>
        </w:rPr>
      </w:pPr>
      <w:r>
        <w:rPr>
          <w:rFonts w:ascii="Book Antiqua" w:hAnsi="Book Antiqua" w:cs="Times New Roman"/>
          <w:b/>
          <w:bCs/>
          <w:i/>
          <w:iCs/>
        </w:rPr>
        <w:t>3</w:t>
      </w:r>
      <w:r w:rsidRPr="00C6088C">
        <w:rPr>
          <w:rFonts w:ascii="Book Antiqua" w:hAnsi="Book Antiqua" w:cs="Times New Roman"/>
          <w:b/>
          <w:bCs/>
          <w:i/>
          <w:iCs/>
        </w:rPr>
        <w:t>.</w:t>
      </w:r>
      <w:r>
        <w:rPr>
          <w:rFonts w:ascii="Book Antiqua" w:hAnsi="Book Antiqua" w:cs="Times New Roman"/>
          <w:b/>
          <w:bCs/>
          <w:i/>
          <w:iCs/>
        </w:rPr>
        <w:t>2</w:t>
      </w:r>
      <w:r>
        <w:rPr>
          <w:rFonts w:ascii="Book Antiqua" w:hAnsi="Book Antiqua" w:cs="Times New Roman"/>
          <w:b/>
          <w:bCs/>
          <w:i/>
          <w:iCs/>
        </w:rPr>
        <w:tab/>
      </w:r>
      <w:r w:rsidRPr="00822B55">
        <w:rPr>
          <w:rFonts w:ascii="Book Antiqua" w:hAnsi="Book Antiqua" w:cs="Times New Roman"/>
          <w:i/>
          <w:iCs/>
        </w:rPr>
        <w:t xml:space="preserve">Is any information missing from individual instances? If so, please </w:t>
      </w:r>
      <w:r>
        <w:rPr>
          <w:rFonts w:ascii="Book Antiqua" w:hAnsi="Book Antiqua" w:cs="Times New Roman"/>
          <w:i/>
          <w:iCs/>
        </w:rPr>
        <w:t>describe</w:t>
      </w:r>
      <w:r w:rsidRPr="00822B55">
        <w:rPr>
          <w:rFonts w:ascii="Book Antiqua" w:hAnsi="Book Antiqua" w:cs="Times New Roman"/>
          <w:i/>
          <w:iCs/>
        </w:rPr>
        <w:t xml:space="preserve"> why this information is missing (e.g., because it was unavailable). This does not include intentionally removed information but might include, e.g., redacted text.</w:t>
      </w:r>
    </w:p>
    <w:p w14:paraId="6C0C07EC" w14:textId="0FE35423" w:rsidR="00822B55" w:rsidRDefault="00B36B81" w:rsidP="00822B55">
      <w:pPr>
        <w:pStyle w:val="Heading1"/>
        <w:numPr>
          <w:ilvl w:val="0"/>
          <w:numId w:val="0"/>
        </w:numPr>
        <w:spacing w:before="0" w:after="120" w:line="276" w:lineRule="auto"/>
      </w:pPr>
      <w:r>
        <w:t>4.</w:t>
      </w:r>
      <w:r w:rsidR="00822B55" w:rsidRPr="00C87232">
        <w:tab/>
      </w:r>
      <w:r w:rsidR="00822B55" w:rsidRPr="00C87232">
        <w:tab/>
      </w:r>
      <w:r w:rsidR="00822B55">
        <w:t>Co</w:t>
      </w:r>
      <w:r w:rsidR="00956799">
        <w:t>llection Process</w:t>
      </w:r>
    </w:p>
    <w:p w14:paraId="3B58D518" w14:textId="50E24666"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 xml:space="preserve">4.1 </w:t>
      </w:r>
      <w:r>
        <w:rPr>
          <w:rFonts w:ascii="Book Antiqua" w:hAnsi="Book Antiqua" w:cs="Times New Roman"/>
          <w:b/>
          <w:bCs/>
          <w:i/>
          <w:iCs/>
        </w:rPr>
        <w:tab/>
      </w:r>
      <w:r w:rsidRPr="00504927">
        <w:rPr>
          <w:rFonts w:ascii="Book Antiqua" w:hAnsi="Book Antiqua" w:cs="Times New Roman"/>
          <w:i/>
          <w:iCs/>
        </w:rPr>
        <w:t>Can you describe your technical extraction plan in such a way that another researcher or team could replicate your data collection process?</w:t>
      </w:r>
    </w:p>
    <w:p w14:paraId="59F3BD61" w14:textId="174F1B98"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 xml:space="preserve">4.2 </w:t>
      </w:r>
      <w:r>
        <w:rPr>
          <w:rFonts w:ascii="Book Antiqua" w:hAnsi="Book Antiqua" w:cs="Times New Roman"/>
          <w:b/>
          <w:bCs/>
          <w:i/>
          <w:iCs/>
        </w:rPr>
        <w:tab/>
      </w:r>
      <w:r w:rsidRPr="00504927">
        <w:rPr>
          <w:rFonts w:ascii="Book Antiqua" w:hAnsi="Book Antiqua" w:cs="Times New Roman"/>
          <w:i/>
          <w:iCs/>
        </w:rPr>
        <w:t>Why did you choose a particular data extraction technology over others (for example, why did you opt for Selenium over BeautifulSoup for website scraping, or a specific package instead of self-coded requests for APIs)?</w:t>
      </w:r>
    </w:p>
    <w:p w14:paraId="76B50CE6" w14:textId="7267E87E"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lastRenderedPageBreak/>
        <w:t xml:space="preserve">4.3 </w:t>
      </w:r>
      <w:r>
        <w:rPr>
          <w:rFonts w:ascii="Book Antiqua" w:hAnsi="Book Antiqua" w:cs="Times New Roman"/>
          <w:b/>
          <w:bCs/>
          <w:i/>
          <w:iCs/>
        </w:rPr>
        <w:tab/>
      </w:r>
      <w:r w:rsidRPr="00504927">
        <w:rPr>
          <w:rFonts w:ascii="Book Antiqua" w:hAnsi="Book Antiqua" w:cs="Times New Roman"/>
          <w:i/>
          <w:iCs/>
        </w:rPr>
        <w:t>If you encountered technical challenges during the scaling of your data collection, how did you resolve them? Please provide a clear explanation of the debugging process.</w:t>
      </w:r>
    </w:p>
    <w:p w14:paraId="57D85973" w14:textId="28DAF14D"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 xml:space="preserve">4.4 </w:t>
      </w:r>
      <w:r>
        <w:rPr>
          <w:rFonts w:ascii="Book Antiqua" w:hAnsi="Book Antiqua" w:cs="Times New Roman"/>
          <w:b/>
          <w:bCs/>
          <w:i/>
          <w:iCs/>
        </w:rPr>
        <w:tab/>
      </w:r>
      <w:r w:rsidRPr="00504927">
        <w:rPr>
          <w:rFonts w:ascii="Book Antiqua" w:hAnsi="Book Antiqua" w:cs="Times New Roman"/>
          <w:i/>
          <w:iCs/>
        </w:rPr>
        <w:t>What technical obstacles did you face during the data extraction process, and how did you overcome them?</w:t>
      </w:r>
    </w:p>
    <w:p w14:paraId="21EC6A18" w14:textId="3ADF7010"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 xml:space="preserve">4.5 </w:t>
      </w:r>
      <w:r>
        <w:rPr>
          <w:rFonts w:ascii="Book Antiqua" w:hAnsi="Book Antiqua" w:cs="Times New Roman"/>
          <w:b/>
          <w:bCs/>
          <w:i/>
          <w:iCs/>
        </w:rPr>
        <w:tab/>
      </w:r>
      <w:r w:rsidRPr="00504927">
        <w:rPr>
          <w:rFonts w:ascii="Book Antiqua" w:hAnsi="Book Antiqua" w:cs="Times New Roman"/>
          <w:i/>
          <w:iCs/>
        </w:rPr>
        <w:t>What measures or monitoring systems were in place to ensure and validate the quality of the extracted data? Can you describe how these monitoring systems functioned?</w:t>
      </w:r>
    </w:p>
    <w:p w14:paraId="212003B2" w14:textId="41C843D7"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 xml:space="preserve">4.6 </w:t>
      </w:r>
      <w:r>
        <w:rPr>
          <w:rFonts w:ascii="Book Antiqua" w:hAnsi="Book Antiqua" w:cs="Times New Roman"/>
          <w:b/>
          <w:bCs/>
          <w:i/>
          <w:iCs/>
        </w:rPr>
        <w:tab/>
      </w:r>
      <w:r w:rsidRPr="00504927">
        <w:rPr>
          <w:rFonts w:ascii="Book Antiqua" w:hAnsi="Book Antiqua" w:cs="Times New Roman"/>
          <w:i/>
          <w:iCs/>
        </w:rPr>
        <w:t>Can you specify the infrastructure you used for the deployment and execution of your data collection?</w:t>
      </w:r>
    </w:p>
    <w:p w14:paraId="2BC75FCF" w14:textId="478942F1" w:rsidR="00E64258" w:rsidRPr="00504927" w:rsidRDefault="00E64258" w:rsidP="00E64258">
      <w:pPr>
        <w:pStyle w:val="Text"/>
        <w:spacing w:before="40" w:line="276" w:lineRule="auto"/>
        <w:rPr>
          <w:rFonts w:ascii="Book Antiqua" w:hAnsi="Book Antiqua" w:cs="Times New Roman"/>
          <w:i/>
          <w:iCs/>
        </w:rPr>
      </w:pPr>
      <w:r>
        <w:rPr>
          <w:rFonts w:ascii="Book Antiqua" w:hAnsi="Book Antiqua" w:cs="Times New Roman"/>
          <w:b/>
          <w:bCs/>
          <w:i/>
          <w:iCs/>
        </w:rPr>
        <w:t>4</w:t>
      </w:r>
      <w:r w:rsidRPr="00956799">
        <w:rPr>
          <w:rFonts w:ascii="Book Antiqua" w:hAnsi="Book Antiqua" w:cs="Times New Roman"/>
          <w:b/>
          <w:bCs/>
          <w:i/>
          <w:iCs/>
        </w:rPr>
        <w:t>.</w:t>
      </w:r>
      <w:r>
        <w:rPr>
          <w:rFonts w:ascii="Book Antiqua" w:hAnsi="Book Antiqua" w:cs="Times New Roman"/>
          <w:b/>
          <w:bCs/>
          <w:i/>
          <w:iCs/>
        </w:rPr>
        <w:t>7</w:t>
      </w:r>
      <w:r>
        <w:rPr>
          <w:rFonts w:ascii="Book Antiqua" w:hAnsi="Book Antiqua" w:cs="Times New Roman"/>
          <w:i/>
          <w:iCs/>
        </w:rPr>
        <w:tab/>
      </w:r>
      <w:r w:rsidRPr="00956799">
        <w:rPr>
          <w:rFonts w:ascii="Book Antiqua" w:hAnsi="Book Antiqua" w:cs="Times New Roman"/>
          <w:i/>
          <w:iCs/>
        </w:rPr>
        <w:t>Over what timeframe was the data collected? Does this timeframe match the creation timeframe of the data associated with the instances (e.g., recent crawl of old news articles)? If not, please describe the timeframe in which the data associated with the instances was created.</w:t>
      </w:r>
      <w:r>
        <w:rPr>
          <w:rFonts w:ascii="Book Antiqua" w:hAnsi="Book Antiqua" w:cs="Times New Roman"/>
          <w:i/>
          <w:iCs/>
        </w:rPr>
        <w:t xml:space="preserve"> </w:t>
      </w:r>
      <w:r w:rsidRPr="00504927">
        <w:rPr>
          <w:rFonts w:ascii="Book Antiqua" w:hAnsi="Book Antiqua" w:cs="Times New Roman"/>
          <w:i/>
          <w:iCs/>
        </w:rPr>
        <w:t>Please provide meaningful summaries, possibly referencing timestamps from log files.</w:t>
      </w:r>
    </w:p>
    <w:p w14:paraId="3597081C" w14:textId="0B4A7071" w:rsidR="00504927" w:rsidRPr="00504927" w:rsidRDefault="00504927" w:rsidP="00504927">
      <w:pPr>
        <w:pStyle w:val="Text"/>
        <w:spacing w:before="40" w:line="276" w:lineRule="auto"/>
        <w:rPr>
          <w:rFonts w:ascii="Book Antiqua" w:hAnsi="Book Antiqua" w:cs="Times New Roman"/>
          <w:i/>
          <w:iCs/>
        </w:rPr>
      </w:pPr>
      <w:r>
        <w:rPr>
          <w:rFonts w:ascii="Book Antiqua" w:hAnsi="Book Antiqua" w:cs="Times New Roman"/>
          <w:b/>
          <w:bCs/>
          <w:i/>
          <w:iCs/>
        </w:rPr>
        <w:t>4.8</w:t>
      </w:r>
      <w:r>
        <w:rPr>
          <w:rFonts w:ascii="Book Antiqua" w:hAnsi="Book Antiqua" w:cs="Times New Roman"/>
          <w:b/>
          <w:bCs/>
          <w:i/>
          <w:iCs/>
        </w:rPr>
        <w:tab/>
      </w:r>
      <w:r w:rsidRPr="00504927">
        <w:rPr>
          <w:rFonts w:ascii="Book Antiqua" w:hAnsi="Book Antiqua" w:cs="Times New Roman"/>
          <w:i/>
          <w:iCs/>
        </w:rPr>
        <w:t>Where was the data stored during the collection process? Detail any specific storage mechanisms or locations you utilized.</w:t>
      </w:r>
    </w:p>
    <w:p w14:paraId="0B325E98" w14:textId="34CB3FDD" w:rsidR="00956799" w:rsidRDefault="00504927" w:rsidP="00956799">
      <w:pPr>
        <w:pStyle w:val="Text"/>
        <w:spacing w:before="40" w:line="276" w:lineRule="auto"/>
        <w:rPr>
          <w:rFonts w:ascii="Book Antiqua" w:hAnsi="Book Antiqua" w:cs="Times New Roman"/>
          <w:i/>
          <w:iCs/>
        </w:rPr>
      </w:pPr>
      <w:r>
        <w:rPr>
          <w:rFonts w:ascii="Book Antiqua" w:hAnsi="Book Antiqua" w:cs="Times New Roman"/>
          <w:b/>
          <w:bCs/>
          <w:i/>
          <w:iCs/>
        </w:rPr>
        <w:t>4</w:t>
      </w:r>
      <w:r w:rsidR="00956799" w:rsidRPr="00956799">
        <w:rPr>
          <w:rFonts w:ascii="Book Antiqua" w:hAnsi="Book Antiqua" w:cs="Times New Roman"/>
          <w:b/>
          <w:bCs/>
          <w:i/>
          <w:iCs/>
        </w:rPr>
        <w:t>.</w:t>
      </w:r>
      <w:r>
        <w:rPr>
          <w:rFonts w:ascii="Book Antiqua" w:hAnsi="Book Antiqua" w:cs="Times New Roman"/>
          <w:b/>
          <w:bCs/>
          <w:i/>
          <w:iCs/>
        </w:rPr>
        <w:t>9</w:t>
      </w:r>
      <w:r>
        <w:rPr>
          <w:rFonts w:ascii="Book Antiqua" w:hAnsi="Book Antiqua" w:cs="Times New Roman"/>
          <w:b/>
          <w:bCs/>
          <w:i/>
          <w:iCs/>
        </w:rPr>
        <w:tab/>
      </w:r>
      <w:r w:rsidR="00956799" w:rsidRPr="00956799">
        <w:rPr>
          <w:rFonts w:ascii="Book Antiqua" w:hAnsi="Book Antiqua" w:cs="Times New Roman"/>
          <w:i/>
          <w:iCs/>
        </w:rPr>
        <w:t xml:space="preserve">Who was involved in the data collection process (e.g., students, </w:t>
      </w:r>
      <w:r w:rsidR="00E64258">
        <w:rPr>
          <w:rFonts w:ascii="Book Antiqua" w:hAnsi="Book Antiqua" w:cs="Times New Roman"/>
          <w:i/>
          <w:iCs/>
        </w:rPr>
        <w:t>crowd workers</w:t>
      </w:r>
      <w:r w:rsidR="00956799" w:rsidRPr="00956799">
        <w:rPr>
          <w:rFonts w:ascii="Book Antiqua" w:hAnsi="Book Antiqua" w:cs="Times New Roman"/>
          <w:i/>
          <w:iCs/>
        </w:rPr>
        <w:t>, contractors)</w:t>
      </w:r>
      <w:r w:rsidR="00E64258">
        <w:rPr>
          <w:rFonts w:ascii="Book Antiqua" w:hAnsi="Book Antiqua" w:cs="Times New Roman"/>
          <w:i/>
          <w:iCs/>
        </w:rPr>
        <w:t>,</w:t>
      </w:r>
      <w:r w:rsidR="00956799" w:rsidRPr="00956799">
        <w:rPr>
          <w:rFonts w:ascii="Book Antiqua" w:hAnsi="Book Antiqua" w:cs="Times New Roman"/>
          <w:i/>
          <w:iCs/>
        </w:rPr>
        <w:t xml:space="preserve"> and how were they compensated (e.g., how much were </w:t>
      </w:r>
      <w:r w:rsidR="00E64258">
        <w:rPr>
          <w:rFonts w:ascii="Book Antiqua" w:hAnsi="Book Antiqua" w:cs="Times New Roman"/>
          <w:i/>
          <w:iCs/>
        </w:rPr>
        <w:t>crowd workers</w:t>
      </w:r>
      <w:r w:rsidR="00956799" w:rsidRPr="00956799">
        <w:rPr>
          <w:rFonts w:ascii="Book Antiqua" w:hAnsi="Book Antiqua" w:cs="Times New Roman"/>
          <w:i/>
          <w:iCs/>
        </w:rPr>
        <w:t xml:space="preserve"> paid)?</w:t>
      </w:r>
    </w:p>
    <w:p w14:paraId="268C75E0" w14:textId="49561881" w:rsidR="00956799" w:rsidRDefault="00E64258" w:rsidP="00956799">
      <w:pPr>
        <w:pStyle w:val="Text"/>
        <w:spacing w:before="40" w:line="276" w:lineRule="auto"/>
        <w:rPr>
          <w:rFonts w:ascii="Book Antiqua" w:hAnsi="Book Antiqua" w:cs="Times New Roman"/>
          <w:i/>
          <w:iCs/>
        </w:rPr>
      </w:pPr>
      <w:r>
        <w:rPr>
          <w:rFonts w:ascii="Book Antiqua" w:hAnsi="Book Antiqua" w:cs="Times New Roman"/>
          <w:b/>
          <w:bCs/>
          <w:i/>
          <w:iCs/>
        </w:rPr>
        <w:t>4</w:t>
      </w:r>
      <w:r w:rsidR="00956799" w:rsidRPr="00956799">
        <w:rPr>
          <w:rFonts w:ascii="Book Antiqua" w:hAnsi="Book Antiqua" w:cs="Times New Roman"/>
          <w:b/>
          <w:bCs/>
          <w:i/>
          <w:iCs/>
        </w:rPr>
        <w:t>.</w:t>
      </w:r>
      <w:r>
        <w:rPr>
          <w:rFonts w:ascii="Book Antiqua" w:hAnsi="Book Antiqua" w:cs="Times New Roman"/>
          <w:b/>
          <w:bCs/>
          <w:i/>
          <w:iCs/>
        </w:rPr>
        <w:t>10</w:t>
      </w:r>
      <w:r w:rsidR="00956799">
        <w:rPr>
          <w:rFonts w:ascii="Book Antiqua" w:hAnsi="Book Antiqua" w:cs="Times New Roman"/>
          <w:i/>
          <w:iCs/>
        </w:rPr>
        <w:tab/>
      </w:r>
      <w:r w:rsidR="00956799" w:rsidRPr="00956799">
        <w:rPr>
          <w:rFonts w:ascii="Book Antiqua" w:hAnsi="Book Antiqua" w:cs="Times New Roman"/>
          <w:i/>
          <w:iCs/>
        </w:rPr>
        <w:t>Were any ethical review processes conducted (e.g., by an institutional review board)? If so, please provide a description of these review processes, including the outcomes, as well as a link or other access point to any supporting documentation.</w:t>
      </w:r>
    </w:p>
    <w:p w14:paraId="6D4A957A" w14:textId="7DC57A56" w:rsidR="00956799" w:rsidRDefault="00E64258" w:rsidP="00956799">
      <w:pPr>
        <w:pStyle w:val="Text"/>
        <w:spacing w:before="40" w:line="276" w:lineRule="auto"/>
        <w:rPr>
          <w:rFonts w:ascii="Book Antiqua" w:hAnsi="Book Antiqua" w:cs="Times New Roman"/>
          <w:i/>
          <w:iCs/>
        </w:rPr>
      </w:pPr>
      <w:r>
        <w:rPr>
          <w:rFonts w:ascii="Book Antiqua" w:hAnsi="Book Antiqua" w:cs="Times New Roman"/>
          <w:b/>
          <w:bCs/>
          <w:i/>
          <w:iCs/>
        </w:rPr>
        <w:t>4</w:t>
      </w:r>
      <w:r w:rsidR="00956799" w:rsidRPr="00956799">
        <w:rPr>
          <w:rFonts w:ascii="Book Antiqua" w:hAnsi="Book Antiqua" w:cs="Times New Roman"/>
          <w:b/>
          <w:bCs/>
          <w:i/>
          <w:iCs/>
        </w:rPr>
        <w:t>.</w:t>
      </w:r>
      <w:r>
        <w:rPr>
          <w:rFonts w:ascii="Book Antiqua" w:hAnsi="Book Antiqua" w:cs="Times New Roman"/>
          <w:b/>
          <w:bCs/>
          <w:i/>
          <w:iCs/>
        </w:rPr>
        <w:t>11</w:t>
      </w:r>
      <w:r w:rsidR="00956799">
        <w:rPr>
          <w:rFonts w:ascii="Book Antiqua" w:hAnsi="Book Antiqua" w:cs="Times New Roman"/>
          <w:i/>
          <w:iCs/>
        </w:rPr>
        <w:tab/>
      </w:r>
      <w:r w:rsidR="00956799" w:rsidRPr="00956799">
        <w:rPr>
          <w:rFonts w:ascii="Book Antiqua" w:hAnsi="Book Antiqua" w:cs="Times New Roman"/>
          <w:i/>
          <w:iCs/>
        </w:rPr>
        <w:t>Does the dataset relate to people? If not, you may skip the remaining questions in this section.</w:t>
      </w:r>
    </w:p>
    <w:p w14:paraId="772C78E6" w14:textId="11F39C5D" w:rsidR="00956799" w:rsidRDefault="00E64258" w:rsidP="00956799">
      <w:pPr>
        <w:pStyle w:val="Text"/>
        <w:spacing w:before="40" w:line="276" w:lineRule="auto"/>
        <w:rPr>
          <w:rFonts w:ascii="Book Antiqua" w:hAnsi="Book Antiqua" w:cs="Times New Roman"/>
          <w:i/>
          <w:iCs/>
        </w:rPr>
      </w:pPr>
      <w:r>
        <w:rPr>
          <w:rFonts w:ascii="Book Antiqua" w:hAnsi="Book Antiqua" w:cs="Times New Roman"/>
          <w:b/>
          <w:bCs/>
          <w:i/>
          <w:iCs/>
        </w:rPr>
        <w:t>4</w:t>
      </w:r>
      <w:r w:rsidR="00956799" w:rsidRPr="00956799">
        <w:rPr>
          <w:rFonts w:ascii="Book Antiqua" w:hAnsi="Book Antiqua" w:cs="Times New Roman"/>
          <w:b/>
          <w:bCs/>
          <w:i/>
          <w:iCs/>
        </w:rPr>
        <w:t>.</w:t>
      </w:r>
      <w:r>
        <w:rPr>
          <w:rFonts w:ascii="Book Antiqua" w:hAnsi="Book Antiqua" w:cs="Times New Roman"/>
          <w:b/>
          <w:bCs/>
          <w:i/>
          <w:iCs/>
        </w:rPr>
        <w:t>12</w:t>
      </w:r>
      <w:r w:rsidR="00956799">
        <w:rPr>
          <w:rFonts w:ascii="Book Antiqua" w:hAnsi="Book Antiqua" w:cs="Times New Roman"/>
          <w:i/>
          <w:iCs/>
        </w:rPr>
        <w:tab/>
      </w:r>
      <w:r w:rsidR="00956799" w:rsidRPr="00956799">
        <w:rPr>
          <w:rFonts w:ascii="Book Antiqua" w:hAnsi="Book Antiqua" w:cs="Times New Roman"/>
          <w:i/>
          <w:iCs/>
        </w:rPr>
        <w:t>Did you collect the data from the individuals in question directly, or obtain it via third parties or other sources (e.g., websites)?</w:t>
      </w:r>
    </w:p>
    <w:p w14:paraId="120EA2AE" w14:textId="5C4BCCC7" w:rsidR="00956799" w:rsidRDefault="00E64258" w:rsidP="00956799">
      <w:pPr>
        <w:pStyle w:val="Text"/>
        <w:spacing w:before="40" w:line="276" w:lineRule="auto"/>
        <w:rPr>
          <w:rFonts w:ascii="Book Antiqua" w:hAnsi="Book Antiqua" w:cs="Times New Roman"/>
          <w:i/>
          <w:iCs/>
        </w:rPr>
      </w:pPr>
      <w:r>
        <w:rPr>
          <w:rFonts w:ascii="Book Antiqua" w:hAnsi="Book Antiqua" w:cs="Times New Roman"/>
          <w:b/>
          <w:bCs/>
          <w:i/>
          <w:iCs/>
        </w:rPr>
        <w:t>4</w:t>
      </w:r>
      <w:r w:rsidR="00956799" w:rsidRPr="00956799">
        <w:rPr>
          <w:rFonts w:ascii="Book Antiqua" w:hAnsi="Book Antiqua" w:cs="Times New Roman"/>
          <w:b/>
          <w:bCs/>
          <w:i/>
          <w:iCs/>
        </w:rPr>
        <w:t>.</w:t>
      </w:r>
      <w:r>
        <w:rPr>
          <w:rFonts w:ascii="Book Antiqua" w:hAnsi="Book Antiqua" w:cs="Times New Roman"/>
          <w:b/>
          <w:bCs/>
          <w:i/>
          <w:iCs/>
        </w:rPr>
        <w:t>13</w:t>
      </w:r>
      <w:r w:rsidR="00956799">
        <w:rPr>
          <w:rFonts w:ascii="Book Antiqua" w:hAnsi="Book Antiqua" w:cs="Times New Roman"/>
          <w:i/>
          <w:iCs/>
        </w:rPr>
        <w:tab/>
      </w:r>
      <w:r w:rsidR="00956799" w:rsidRPr="00956799">
        <w:rPr>
          <w:rFonts w:ascii="Book Antiqua" w:hAnsi="Book Antiqua" w:cs="Times New Roman"/>
          <w:i/>
          <w:iCs/>
        </w:rPr>
        <w:t>Were the individuals in question notified about the data collection?</w:t>
      </w:r>
      <w:r w:rsidR="00956799">
        <w:rPr>
          <w:rFonts w:ascii="Book Antiqua" w:hAnsi="Book Antiqua" w:cs="Times New Roman"/>
          <w:i/>
          <w:iCs/>
        </w:rPr>
        <w:t xml:space="preserve"> </w:t>
      </w:r>
      <w:r w:rsidR="00956799" w:rsidRPr="00956799">
        <w:rPr>
          <w:rFonts w:ascii="Book Antiqua" w:hAnsi="Book Antiqua" w:cs="Times New Roman"/>
          <w:i/>
          <w:iCs/>
        </w:rPr>
        <w:t>If so, please describe (or show with screenshots or other information) how notice was provided, and provide a link or other access point to, or other- wise reproduce, the exact language of the notification itself.</w:t>
      </w:r>
    </w:p>
    <w:p w14:paraId="18765763" w14:textId="135D5A71" w:rsidR="004F032C" w:rsidRDefault="00E64258" w:rsidP="004F032C">
      <w:pPr>
        <w:pStyle w:val="Text"/>
        <w:spacing w:before="40" w:line="276" w:lineRule="auto"/>
        <w:rPr>
          <w:rFonts w:ascii="Book Antiqua" w:hAnsi="Book Antiqua" w:cs="Times New Roman"/>
          <w:i/>
          <w:iCs/>
        </w:rPr>
      </w:pPr>
      <w:r>
        <w:rPr>
          <w:rFonts w:ascii="Book Antiqua" w:hAnsi="Book Antiqua" w:cs="Times New Roman"/>
          <w:b/>
          <w:bCs/>
          <w:i/>
          <w:iCs/>
        </w:rPr>
        <w:t>4</w:t>
      </w:r>
      <w:r w:rsidR="004F032C" w:rsidRPr="00956799">
        <w:rPr>
          <w:rFonts w:ascii="Book Antiqua" w:hAnsi="Book Antiqua" w:cs="Times New Roman"/>
          <w:b/>
          <w:bCs/>
          <w:i/>
          <w:iCs/>
        </w:rPr>
        <w:t>.</w:t>
      </w:r>
      <w:r>
        <w:rPr>
          <w:rFonts w:ascii="Book Antiqua" w:hAnsi="Book Antiqua" w:cs="Times New Roman"/>
          <w:b/>
          <w:bCs/>
          <w:i/>
          <w:iCs/>
        </w:rPr>
        <w:t>14</w:t>
      </w:r>
      <w:r w:rsidR="004F032C">
        <w:rPr>
          <w:rFonts w:ascii="Book Antiqua" w:hAnsi="Book Antiqua" w:cs="Times New Roman"/>
          <w:i/>
          <w:iCs/>
        </w:rPr>
        <w:tab/>
      </w:r>
      <w:r w:rsidR="004F032C" w:rsidRPr="004F032C">
        <w:rPr>
          <w:rFonts w:ascii="Book Antiqua" w:hAnsi="Book Antiqua" w:cs="Times New Roman"/>
          <w:i/>
          <w:iCs/>
        </w:rPr>
        <w:t>Did the individuals in question consent to the collection and use of their data? If so, please describe (or show with screenshots or other information) how consent was requested and provided, and provide a link or other access point to, or otherwise reproduce, the exact language to which the individuals consented.</w:t>
      </w:r>
    </w:p>
    <w:p w14:paraId="6966B25B" w14:textId="3E4860A7" w:rsidR="004F032C" w:rsidRDefault="00E64258" w:rsidP="004F032C">
      <w:pPr>
        <w:pStyle w:val="Text"/>
        <w:spacing w:before="40" w:line="276" w:lineRule="auto"/>
        <w:rPr>
          <w:rFonts w:ascii="Book Antiqua" w:hAnsi="Book Antiqua" w:cs="Times New Roman"/>
          <w:i/>
          <w:iCs/>
        </w:rPr>
      </w:pPr>
      <w:r>
        <w:rPr>
          <w:rFonts w:ascii="Book Antiqua" w:hAnsi="Book Antiqua" w:cs="Times New Roman"/>
          <w:b/>
          <w:bCs/>
          <w:i/>
          <w:iCs/>
        </w:rPr>
        <w:t>4</w:t>
      </w:r>
      <w:r w:rsidR="004F032C" w:rsidRPr="00956799">
        <w:rPr>
          <w:rFonts w:ascii="Book Antiqua" w:hAnsi="Book Antiqua" w:cs="Times New Roman"/>
          <w:b/>
          <w:bCs/>
          <w:i/>
          <w:iCs/>
        </w:rPr>
        <w:t>.</w:t>
      </w:r>
      <w:r>
        <w:rPr>
          <w:rFonts w:ascii="Book Antiqua" w:hAnsi="Book Antiqua" w:cs="Times New Roman"/>
          <w:b/>
          <w:bCs/>
          <w:i/>
          <w:iCs/>
        </w:rPr>
        <w:t>15</w:t>
      </w:r>
      <w:r w:rsidR="004F032C">
        <w:rPr>
          <w:rFonts w:ascii="Book Antiqua" w:hAnsi="Book Antiqua" w:cs="Times New Roman"/>
          <w:i/>
          <w:iCs/>
        </w:rPr>
        <w:tab/>
      </w:r>
      <w:r w:rsidR="004F032C" w:rsidRPr="004F032C">
        <w:rPr>
          <w:rFonts w:ascii="Book Antiqua" w:hAnsi="Book Antiqua" w:cs="Times New Roman"/>
          <w:i/>
          <w:iCs/>
        </w:rPr>
        <w:t>If consent was obtained, were the consenting individuals provided with a mechanism to revoke their consent in the future or for certain uses? If so, please provide a description, as well as a link or other access point to the mechanism (if appropriate).</w:t>
      </w:r>
    </w:p>
    <w:p w14:paraId="584A8CE6" w14:textId="71202E95" w:rsidR="004F032C" w:rsidRDefault="00E64258" w:rsidP="004F032C">
      <w:pPr>
        <w:pStyle w:val="Text"/>
        <w:spacing w:before="40" w:line="276" w:lineRule="auto"/>
        <w:rPr>
          <w:rFonts w:ascii="Book Antiqua" w:hAnsi="Book Antiqua" w:cs="Times New Roman"/>
          <w:i/>
          <w:iCs/>
        </w:rPr>
      </w:pPr>
      <w:r>
        <w:rPr>
          <w:rFonts w:ascii="Book Antiqua" w:hAnsi="Book Antiqua" w:cs="Times New Roman"/>
          <w:b/>
          <w:bCs/>
          <w:i/>
          <w:iCs/>
        </w:rPr>
        <w:t>4</w:t>
      </w:r>
      <w:r w:rsidR="004F032C" w:rsidRPr="00956799">
        <w:rPr>
          <w:rFonts w:ascii="Book Antiqua" w:hAnsi="Book Antiqua" w:cs="Times New Roman"/>
          <w:b/>
          <w:bCs/>
          <w:i/>
          <w:iCs/>
        </w:rPr>
        <w:t>.</w:t>
      </w:r>
      <w:r>
        <w:rPr>
          <w:rFonts w:ascii="Book Antiqua" w:hAnsi="Book Antiqua" w:cs="Times New Roman"/>
          <w:b/>
          <w:bCs/>
          <w:i/>
          <w:iCs/>
        </w:rPr>
        <w:t>16</w:t>
      </w:r>
      <w:r w:rsidR="004F032C">
        <w:rPr>
          <w:rFonts w:ascii="Book Antiqua" w:hAnsi="Book Antiqua" w:cs="Times New Roman"/>
          <w:i/>
          <w:iCs/>
        </w:rPr>
        <w:tab/>
      </w:r>
      <w:r w:rsidR="004F032C" w:rsidRPr="004F032C">
        <w:rPr>
          <w:rFonts w:ascii="Book Antiqua" w:hAnsi="Book Antiqua" w:cs="Times New Roman"/>
          <w:i/>
          <w:iCs/>
        </w:rPr>
        <w:t>Has an analysis of the potential impact of the dataset and its use on data subjects (e.g., a data protection impact analysis)</w:t>
      </w:r>
      <w:r w:rsidR="004F032C">
        <w:rPr>
          <w:rFonts w:ascii="Book Antiqua" w:hAnsi="Book Antiqua" w:cs="Times New Roman"/>
          <w:i/>
          <w:iCs/>
        </w:rPr>
        <w:t xml:space="preserve"> </w:t>
      </w:r>
      <w:r w:rsidR="004F032C" w:rsidRPr="004F032C">
        <w:rPr>
          <w:rFonts w:ascii="Book Antiqua" w:hAnsi="Book Antiqua" w:cs="Times New Roman"/>
          <w:i/>
          <w:iCs/>
        </w:rPr>
        <w:t>been conducted? If so, please provide a description of this analysis, including the outcomes, as well as a link or other access point to any supporting documentation.</w:t>
      </w:r>
    </w:p>
    <w:p w14:paraId="53B87BE8" w14:textId="7A214584" w:rsidR="004F032C" w:rsidRDefault="00291915" w:rsidP="004F032C">
      <w:pPr>
        <w:pStyle w:val="Heading1"/>
        <w:numPr>
          <w:ilvl w:val="0"/>
          <w:numId w:val="0"/>
        </w:numPr>
        <w:spacing w:before="0" w:after="120" w:line="276" w:lineRule="auto"/>
      </w:pPr>
      <w:r>
        <w:t>5</w:t>
      </w:r>
      <w:r w:rsidR="004F032C" w:rsidRPr="00C87232">
        <w:t>.</w:t>
      </w:r>
      <w:r w:rsidR="004F032C" w:rsidRPr="00C87232">
        <w:tab/>
      </w:r>
      <w:r w:rsidR="004F032C" w:rsidRPr="00C87232">
        <w:tab/>
      </w:r>
      <w:r w:rsidR="004F032C">
        <w:t>Preprocessing, cleaning, labeling</w:t>
      </w:r>
    </w:p>
    <w:p w14:paraId="62C202CD" w14:textId="77777777"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t>5.1</w:t>
      </w:r>
      <w:r w:rsidRPr="00291915">
        <w:rPr>
          <w:rFonts w:ascii="Book Antiqua" w:hAnsi="Book Antiqua" w:cs="Times New Roman"/>
          <w:i/>
          <w:iCs/>
        </w:rPr>
        <w:t xml:space="preserve"> Did you perform any pre-processing during the data extraction process? If yes, please provide specific examples and explain the reasoning behind each on-the-fly pre-processing step.</w:t>
      </w:r>
    </w:p>
    <w:p w14:paraId="47F2523B" w14:textId="21950581"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t>5.2</w:t>
      </w:r>
      <w:r w:rsidRPr="00291915">
        <w:rPr>
          <w:rFonts w:ascii="Book Antiqua" w:hAnsi="Book Antiqua" w:cs="Times New Roman"/>
          <w:i/>
          <w:iCs/>
        </w:rPr>
        <w:t xml:space="preserve"> After collecting the data, what additional pre-processing steps were undertaken?</w:t>
      </w:r>
    </w:p>
    <w:p w14:paraId="36498085" w14:textId="77777777"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lastRenderedPageBreak/>
        <w:t>5.3</w:t>
      </w:r>
      <w:r w:rsidRPr="00291915">
        <w:rPr>
          <w:rFonts w:ascii="Book Antiqua" w:hAnsi="Book Antiqua" w:cs="Times New Roman"/>
          <w:i/>
          <w:iCs/>
        </w:rPr>
        <w:t xml:space="preserve"> Were any measures implemented to ensure privacy, such as anonymizing user data? Please describe the methods used.</w:t>
      </w:r>
    </w:p>
    <w:p w14:paraId="3CD4350D" w14:textId="77777777"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t>5.4</w:t>
      </w:r>
      <w:r w:rsidRPr="00291915">
        <w:rPr>
          <w:rFonts w:ascii="Book Antiqua" w:hAnsi="Book Antiqua" w:cs="Times New Roman"/>
          <w:i/>
          <w:iCs/>
        </w:rPr>
        <w:t xml:space="preserve"> How did you address and clean out any implausible or erroneous observations in the dataset?</w:t>
      </w:r>
    </w:p>
    <w:p w14:paraId="3403F92F" w14:textId="7D549D6E"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t>5.5</w:t>
      </w:r>
      <w:r w:rsidRPr="00291915">
        <w:rPr>
          <w:rFonts w:ascii="Book Antiqua" w:hAnsi="Book Antiqua" w:cs="Times New Roman"/>
          <w:i/>
          <w:iCs/>
        </w:rPr>
        <w:t xml:space="preserve"> Did you </w:t>
      </w:r>
      <w:r>
        <w:rPr>
          <w:rFonts w:ascii="Book Antiqua" w:hAnsi="Book Antiqua" w:cs="Times New Roman"/>
          <w:i/>
          <w:iCs/>
        </w:rPr>
        <w:t>modify</w:t>
      </w:r>
      <w:r w:rsidRPr="00291915">
        <w:rPr>
          <w:rFonts w:ascii="Book Antiqua" w:hAnsi="Book Antiqua" w:cs="Times New Roman"/>
          <w:i/>
          <w:iCs/>
        </w:rPr>
        <w:t xml:space="preserve"> the data structure for long-term storage, like rearranging the dataset or renaming columns for clarity? If so, provide details on these changes and their rationale.</w:t>
      </w:r>
    </w:p>
    <w:p w14:paraId="177B422A" w14:textId="5783AE43" w:rsidR="00291915" w:rsidRPr="00291915" w:rsidRDefault="00291915" w:rsidP="00291915">
      <w:pPr>
        <w:pStyle w:val="Text"/>
        <w:spacing w:before="40" w:line="276" w:lineRule="auto"/>
        <w:rPr>
          <w:rFonts w:ascii="Book Antiqua" w:hAnsi="Book Antiqua" w:cs="Times New Roman"/>
          <w:i/>
          <w:iCs/>
        </w:rPr>
      </w:pPr>
      <w:r w:rsidRPr="00291915">
        <w:rPr>
          <w:rFonts w:ascii="Book Antiqua" w:hAnsi="Book Antiqua" w:cs="Times New Roman"/>
          <w:b/>
          <w:bCs/>
          <w:i/>
          <w:iCs/>
        </w:rPr>
        <w:t>5.6</w:t>
      </w:r>
      <w:r w:rsidRPr="00291915">
        <w:rPr>
          <w:rFonts w:ascii="Book Antiqua" w:hAnsi="Book Antiqua" w:cs="Times New Roman"/>
          <w:i/>
          <w:iCs/>
        </w:rPr>
        <w:t xml:space="preserve"> What potential threats or biases could arise </w:t>
      </w:r>
      <w:r>
        <w:rPr>
          <w:rFonts w:ascii="Book Antiqua" w:hAnsi="Book Antiqua" w:cs="Times New Roman"/>
          <w:i/>
          <w:iCs/>
        </w:rPr>
        <w:t>from</w:t>
      </w:r>
      <w:r w:rsidRPr="00291915">
        <w:rPr>
          <w:rFonts w:ascii="Book Antiqua" w:hAnsi="Book Antiqua" w:cs="Times New Roman"/>
          <w:i/>
          <w:iCs/>
        </w:rPr>
        <w:t xml:space="preserve"> your pre-processing steps? Please elaborate on any risks associated with the modifications made to the data and how they might impact the dataset's integrity or utility.</w:t>
      </w:r>
    </w:p>
    <w:p w14:paraId="1C894B6E" w14:textId="592800AD" w:rsidR="004F032C" w:rsidRPr="004F032C" w:rsidRDefault="00291915" w:rsidP="00956799">
      <w:pPr>
        <w:jc w:val="both"/>
        <w:rPr>
          <w:rFonts w:ascii="Book Antiqua" w:hAnsi="Book Antiqua" w:cs="Times New Roman"/>
          <w:i/>
          <w:iCs/>
          <w:sz w:val="20"/>
        </w:rPr>
      </w:pPr>
      <w:r>
        <w:rPr>
          <w:rFonts w:ascii="Book Antiqua" w:hAnsi="Book Antiqua" w:cs="Times New Roman"/>
          <w:b/>
          <w:bCs/>
          <w:i/>
          <w:iCs/>
          <w:sz w:val="20"/>
        </w:rPr>
        <w:t>5</w:t>
      </w:r>
      <w:r w:rsidR="004F032C" w:rsidRPr="004F032C">
        <w:rPr>
          <w:rFonts w:ascii="Book Antiqua" w:hAnsi="Book Antiqua" w:cs="Times New Roman"/>
          <w:b/>
          <w:bCs/>
          <w:i/>
          <w:iCs/>
          <w:sz w:val="20"/>
        </w:rPr>
        <w:t>.</w:t>
      </w:r>
      <w:r>
        <w:rPr>
          <w:rFonts w:ascii="Book Antiqua" w:hAnsi="Book Antiqua" w:cs="Times New Roman"/>
          <w:b/>
          <w:bCs/>
          <w:i/>
          <w:iCs/>
          <w:sz w:val="20"/>
        </w:rPr>
        <w:t>7</w:t>
      </w:r>
      <w:r w:rsidR="004F032C" w:rsidRPr="004F032C">
        <w:rPr>
          <w:rFonts w:ascii="Book Antiqua" w:hAnsi="Book Antiqua" w:cs="Times New Roman"/>
          <w:i/>
          <w:iCs/>
          <w:sz w:val="20"/>
        </w:rPr>
        <w:tab/>
        <w:t>Was the “raw” data saved in addition to the preprocessed/cleaned/labeled data (e.g., to support unanticipated future uses)? If so, please provide a link or other access point to the “raw” data.</w:t>
      </w:r>
    </w:p>
    <w:p w14:paraId="7472A800" w14:textId="040027B1" w:rsidR="004F032C" w:rsidRPr="004F032C" w:rsidRDefault="00291915" w:rsidP="004F032C">
      <w:pPr>
        <w:jc w:val="both"/>
        <w:rPr>
          <w:rFonts w:ascii="Book Antiqua" w:hAnsi="Book Antiqua" w:cs="Times New Roman"/>
          <w:i/>
          <w:iCs/>
          <w:sz w:val="20"/>
        </w:rPr>
      </w:pPr>
      <w:r>
        <w:rPr>
          <w:rFonts w:ascii="Book Antiqua" w:hAnsi="Book Antiqua" w:cs="Times New Roman"/>
          <w:b/>
          <w:bCs/>
          <w:i/>
          <w:iCs/>
          <w:sz w:val="20"/>
        </w:rPr>
        <w:t>5.8</w:t>
      </w:r>
      <w:r w:rsidR="004F032C" w:rsidRPr="004F032C">
        <w:rPr>
          <w:rFonts w:ascii="Book Antiqua" w:hAnsi="Book Antiqua" w:cs="Times New Roman"/>
          <w:i/>
          <w:iCs/>
          <w:sz w:val="20"/>
        </w:rPr>
        <w:tab/>
        <w:t>Is the software used to preprocess/clean/label the instances available? If so, please provide a link or other access point.</w:t>
      </w:r>
    </w:p>
    <w:p w14:paraId="7057CA21" w14:textId="08212665" w:rsidR="004F032C" w:rsidRDefault="00291915" w:rsidP="004F032C">
      <w:pPr>
        <w:pStyle w:val="Heading1"/>
        <w:numPr>
          <w:ilvl w:val="0"/>
          <w:numId w:val="0"/>
        </w:numPr>
        <w:spacing w:before="0" w:after="120" w:line="276" w:lineRule="auto"/>
      </w:pPr>
      <w:r>
        <w:t>6</w:t>
      </w:r>
      <w:r w:rsidR="004F032C" w:rsidRPr="00C87232">
        <w:t>.</w:t>
      </w:r>
      <w:r w:rsidR="004F032C" w:rsidRPr="00C87232">
        <w:tab/>
      </w:r>
      <w:r w:rsidR="004F032C" w:rsidRPr="00C87232">
        <w:tab/>
      </w:r>
      <w:r w:rsidR="004F032C">
        <w:t>Uses</w:t>
      </w:r>
    </w:p>
    <w:p w14:paraId="72F24F8B" w14:textId="3D84D8DD"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1</w:t>
      </w:r>
      <w:r w:rsidR="004F032C">
        <w:rPr>
          <w:rFonts w:ascii="Book Antiqua" w:hAnsi="Book Antiqua" w:cs="Times New Roman"/>
          <w:b/>
          <w:bCs/>
          <w:i/>
          <w:iCs/>
        </w:rPr>
        <w:tab/>
      </w:r>
      <w:r w:rsidR="004F032C" w:rsidRPr="004F032C">
        <w:rPr>
          <w:rFonts w:ascii="Book Antiqua" w:hAnsi="Book Antiqua" w:cs="Times New Roman"/>
          <w:i/>
          <w:iCs/>
        </w:rPr>
        <w:t>Has the dataset been used for any tasks already? If so, please provide a description.</w:t>
      </w:r>
    </w:p>
    <w:p w14:paraId="1A13AEEC" w14:textId="56828B7C" w:rsidR="004F032C" w:rsidRPr="00277D3D" w:rsidRDefault="00277D3D" w:rsidP="004F032C">
      <w:pPr>
        <w:pStyle w:val="Text"/>
        <w:spacing w:before="40" w:line="276" w:lineRule="auto"/>
        <w:rPr>
          <w:rFonts w:ascii="Book Antiqua" w:hAnsi="Book Antiqua" w:cs="Times New Roman"/>
        </w:rPr>
      </w:pPr>
      <w:r>
        <w:rPr>
          <w:rFonts w:ascii="Book Antiqua" w:hAnsi="Book Antiqua" w:cs="Times New Roman"/>
          <w:b/>
          <w:bCs/>
        </w:rPr>
        <w:t>6</w:t>
      </w:r>
      <w:r w:rsidR="004F032C" w:rsidRPr="00277D3D">
        <w:rPr>
          <w:rFonts w:ascii="Book Antiqua" w:hAnsi="Book Antiqua" w:cs="Times New Roman"/>
          <w:b/>
          <w:bCs/>
        </w:rPr>
        <w:t>.2</w:t>
      </w:r>
      <w:r w:rsidR="004F032C" w:rsidRPr="00277D3D">
        <w:rPr>
          <w:rFonts w:ascii="Book Antiqua" w:hAnsi="Book Antiqua" w:cs="Times New Roman"/>
          <w:b/>
          <w:bCs/>
        </w:rPr>
        <w:tab/>
      </w:r>
      <w:r w:rsidR="004F032C" w:rsidRPr="00277D3D">
        <w:rPr>
          <w:rFonts w:ascii="Book Antiqua" w:hAnsi="Book Antiqua" w:cs="Times New Roman"/>
        </w:rPr>
        <w:t>Is there a repository that links to any or all papers or systems that use the dataset? If so, please provide a link or other access point.</w:t>
      </w:r>
    </w:p>
    <w:p w14:paraId="2E822540" w14:textId="7E039C14"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3</w:t>
      </w:r>
      <w:r w:rsidR="004F032C">
        <w:rPr>
          <w:rFonts w:ascii="Book Antiqua" w:hAnsi="Book Antiqua" w:cs="Times New Roman"/>
          <w:b/>
          <w:bCs/>
          <w:i/>
          <w:iCs/>
        </w:rPr>
        <w:tab/>
      </w:r>
      <w:r w:rsidR="004F032C" w:rsidRPr="004F032C">
        <w:rPr>
          <w:rFonts w:ascii="Book Antiqua" w:hAnsi="Book Antiqua" w:cs="Times New Roman"/>
          <w:i/>
          <w:iCs/>
        </w:rPr>
        <w:t xml:space="preserve">What (other) tasks </w:t>
      </w:r>
      <w:r>
        <w:rPr>
          <w:rFonts w:ascii="Book Antiqua" w:hAnsi="Book Antiqua" w:cs="Times New Roman"/>
          <w:i/>
          <w:iCs/>
        </w:rPr>
        <w:t xml:space="preserve">/ research projects </w:t>
      </w:r>
      <w:r w:rsidR="004F032C" w:rsidRPr="004F032C">
        <w:rPr>
          <w:rFonts w:ascii="Book Antiqua" w:hAnsi="Book Antiqua" w:cs="Times New Roman"/>
          <w:i/>
          <w:iCs/>
        </w:rPr>
        <w:t>could the dataset be used for?</w:t>
      </w:r>
      <w:r>
        <w:rPr>
          <w:rFonts w:ascii="Book Antiqua" w:hAnsi="Book Antiqua" w:cs="Times New Roman"/>
          <w:i/>
          <w:iCs/>
        </w:rPr>
        <w:t xml:space="preserve"> Provide a set of potential research questions or ideas for research projects.</w:t>
      </w:r>
    </w:p>
    <w:p w14:paraId="05BDBEC5" w14:textId="721F3EC7"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4</w:t>
      </w:r>
      <w:r w:rsidR="004F032C">
        <w:rPr>
          <w:rFonts w:ascii="Book Antiqua" w:hAnsi="Book Antiqua" w:cs="Times New Roman"/>
          <w:b/>
          <w:bCs/>
          <w:i/>
          <w:iCs/>
        </w:rPr>
        <w:tab/>
      </w:r>
      <w:r w:rsidR="004F032C" w:rsidRPr="004F032C">
        <w:rPr>
          <w:rFonts w:ascii="Book Antiqua" w:hAnsi="Book Antiqua" w:cs="Times New Roman"/>
          <w:i/>
          <w:iCs/>
        </w:rPr>
        <w:t>Is there anything about the composition of the dataset or the way it was collected and preprocessed/cleaned/labeled that might impact future uses? For example, is there anything that a future user might need to know to avoid uses that could result in unfair treatment of individuals or groups (e.g., stereotyping, quality of service issues) or other undesirable harms (e.g., financial harms, legal risks) If so, please provide a description. Is there anything a future user could do to mitigate these undesirable harms?</w:t>
      </w:r>
    </w:p>
    <w:p w14:paraId="4EC92E7A" w14:textId="50C3D594" w:rsidR="004F032C" w:rsidRDefault="00277D3D" w:rsidP="004F032C">
      <w:pPr>
        <w:pStyle w:val="Text"/>
        <w:spacing w:before="40" w:line="276" w:lineRule="auto"/>
        <w:rPr>
          <w:rFonts w:ascii="Book Antiqua" w:hAnsi="Book Antiqua" w:cs="Times New Roman"/>
          <w:i/>
          <w:iCs/>
        </w:rPr>
      </w:pPr>
      <w:r>
        <w:rPr>
          <w:rFonts w:ascii="Book Antiqua" w:hAnsi="Book Antiqua" w:cs="Times New Roman"/>
          <w:b/>
          <w:bCs/>
          <w:i/>
          <w:iCs/>
        </w:rPr>
        <w:t>6</w:t>
      </w:r>
      <w:r w:rsidR="004F032C" w:rsidRPr="00C6088C">
        <w:rPr>
          <w:rFonts w:ascii="Book Antiqua" w:hAnsi="Book Antiqua" w:cs="Times New Roman"/>
          <w:b/>
          <w:bCs/>
          <w:i/>
          <w:iCs/>
        </w:rPr>
        <w:t>.</w:t>
      </w:r>
      <w:r w:rsidR="004F032C">
        <w:rPr>
          <w:rFonts w:ascii="Book Antiqua" w:hAnsi="Book Antiqua" w:cs="Times New Roman"/>
          <w:b/>
          <w:bCs/>
          <w:i/>
          <w:iCs/>
        </w:rPr>
        <w:t>5</w:t>
      </w:r>
      <w:r w:rsidR="004F032C">
        <w:rPr>
          <w:rFonts w:ascii="Book Antiqua" w:hAnsi="Book Antiqua" w:cs="Times New Roman"/>
          <w:b/>
          <w:bCs/>
          <w:i/>
          <w:iCs/>
        </w:rPr>
        <w:tab/>
      </w:r>
      <w:r w:rsidR="004F032C" w:rsidRPr="004F032C">
        <w:rPr>
          <w:rFonts w:ascii="Book Antiqua" w:hAnsi="Book Antiqua" w:cs="Times New Roman"/>
          <w:i/>
          <w:iCs/>
        </w:rPr>
        <w:t>Are there tasks for which the dataset should not be used? If so, please provide a description.</w:t>
      </w:r>
    </w:p>
    <w:p w14:paraId="5F0632E0" w14:textId="77777777" w:rsidR="008C3CA5" w:rsidRDefault="008C3CA5" w:rsidP="004F032C">
      <w:pPr>
        <w:jc w:val="both"/>
        <w:rPr>
          <w:rFonts w:ascii="Book Antiqua" w:hAnsi="Book Antiqua" w:cs="Times New Roman"/>
          <w:sz w:val="20"/>
        </w:rPr>
      </w:pPr>
    </w:p>
    <w:p w14:paraId="3BA78C40" w14:textId="24341866" w:rsidR="00C03D9B" w:rsidRDefault="00C03D9B" w:rsidP="00C03D9B">
      <w:pPr>
        <w:jc w:val="center"/>
        <w:rPr>
          <w:rFonts w:ascii="Book Antiqua" w:hAnsi="Book Antiqua" w:cs="Times New Roman"/>
          <w:b/>
          <w:bCs/>
          <w:sz w:val="20"/>
        </w:rPr>
      </w:pPr>
      <w:r w:rsidRPr="00C03D9B">
        <w:rPr>
          <w:rFonts w:ascii="Book Antiqua" w:hAnsi="Book Antiqua" w:cs="Times New Roman"/>
          <w:b/>
          <w:bCs/>
          <w:sz w:val="20"/>
        </w:rPr>
        <w:t>You can answer the next questions in case you decide to make the dataset public yourself</w:t>
      </w:r>
      <w:r>
        <w:rPr>
          <w:rFonts w:ascii="Book Antiqua" w:hAnsi="Book Antiqua" w:cs="Times New Roman"/>
          <w:b/>
          <w:bCs/>
          <w:sz w:val="20"/>
        </w:rPr>
        <w:t>.</w:t>
      </w:r>
      <w:r>
        <w:rPr>
          <w:rFonts w:ascii="Book Antiqua" w:hAnsi="Book Antiqua" w:cs="Times New Roman"/>
          <w:b/>
          <w:bCs/>
          <w:sz w:val="20"/>
        </w:rPr>
        <w:br/>
        <w:t>If you prefer to keep the data only for grading purposes within the course, you can delete the following sections.</w:t>
      </w:r>
    </w:p>
    <w:p w14:paraId="71A47D63" w14:textId="77777777" w:rsidR="00C03D9B" w:rsidRPr="00C03D9B" w:rsidRDefault="00C03D9B" w:rsidP="004F032C">
      <w:pPr>
        <w:jc w:val="both"/>
        <w:rPr>
          <w:rFonts w:ascii="Book Antiqua" w:hAnsi="Book Antiqua" w:cs="Times New Roman"/>
          <w:b/>
          <w:bCs/>
          <w:sz w:val="20"/>
        </w:rPr>
      </w:pPr>
    </w:p>
    <w:p w14:paraId="6F813B69" w14:textId="176842A3" w:rsidR="004F032C" w:rsidRDefault="008C3CA5" w:rsidP="004F032C">
      <w:pPr>
        <w:pStyle w:val="Heading1"/>
        <w:numPr>
          <w:ilvl w:val="0"/>
          <w:numId w:val="0"/>
        </w:numPr>
        <w:spacing w:before="0" w:after="120" w:line="276" w:lineRule="auto"/>
      </w:pPr>
      <w:r>
        <w:t>7</w:t>
      </w:r>
      <w:r w:rsidR="004F032C" w:rsidRPr="00C87232">
        <w:t>.</w:t>
      </w:r>
      <w:r w:rsidR="004F032C" w:rsidRPr="00C87232">
        <w:tab/>
      </w:r>
      <w:r w:rsidR="004F032C">
        <w:t>Distribution</w:t>
      </w:r>
    </w:p>
    <w:p w14:paraId="4BD11EC2" w14:textId="14ABAAF0" w:rsidR="004F032C" w:rsidRDefault="008C3CA5" w:rsidP="004F032C">
      <w:pPr>
        <w:pStyle w:val="Text"/>
        <w:spacing w:before="40" w:line="276" w:lineRule="auto"/>
        <w:rPr>
          <w:rFonts w:ascii="Book Antiqua" w:hAnsi="Book Antiqua" w:cs="Times New Roman"/>
          <w:i/>
          <w:iCs/>
        </w:rPr>
      </w:pPr>
      <w:r>
        <w:rPr>
          <w:rFonts w:ascii="Book Antiqua" w:hAnsi="Book Antiqua" w:cs="Times New Roman"/>
          <w:b/>
          <w:bCs/>
          <w:i/>
          <w:iCs/>
        </w:rPr>
        <w:t>7</w:t>
      </w:r>
      <w:r w:rsidR="004F032C" w:rsidRPr="00C6088C">
        <w:rPr>
          <w:rFonts w:ascii="Book Antiqua" w:hAnsi="Book Antiqua" w:cs="Times New Roman"/>
          <w:b/>
          <w:bCs/>
          <w:i/>
          <w:iCs/>
        </w:rPr>
        <w:t>.</w:t>
      </w:r>
      <w:r w:rsidR="004F032C">
        <w:rPr>
          <w:rFonts w:ascii="Book Antiqua" w:hAnsi="Book Antiqua" w:cs="Times New Roman"/>
          <w:b/>
          <w:bCs/>
          <w:i/>
          <w:iCs/>
        </w:rPr>
        <w:t>1</w:t>
      </w:r>
      <w:r w:rsidR="004F032C">
        <w:rPr>
          <w:rFonts w:ascii="Book Antiqua" w:hAnsi="Book Antiqua" w:cs="Times New Roman"/>
          <w:b/>
          <w:bCs/>
          <w:i/>
          <w:iCs/>
        </w:rPr>
        <w:tab/>
      </w:r>
      <w:r w:rsidR="004F032C" w:rsidRPr="004F032C">
        <w:rPr>
          <w:rFonts w:ascii="Book Antiqua" w:hAnsi="Book Antiqua" w:cs="Times New Roman"/>
          <w:i/>
          <w:iCs/>
        </w:rPr>
        <w:t>Will the dataset be distributed to third parties outside of the entity (e.g., company, institution, organization) on behalf of which the dataset was created? If so, please provide a description.</w:t>
      </w:r>
    </w:p>
    <w:p w14:paraId="5A282625" w14:textId="6330C8E4" w:rsidR="004F032C" w:rsidRDefault="008C3CA5" w:rsidP="004F032C">
      <w:pPr>
        <w:pStyle w:val="Text"/>
        <w:spacing w:before="40" w:line="276" w:lineRule="auto"/>
        <w:rPr>
          <w:rFonts w:ascii="Book Antiqua" w:hAnsi="Book Antiqua" w:cs="Times New Roman"/>
          <w:i/>
          <w:iCs/>
        </w:rPr>
      </w:pPr>
      <w:r>
        <w:rPr>
          <w:rFonts w:ascii="Book Antiqua" w:hAnsi="Book Antiqua" w:cs="Times New Roman"/>
          <w:b/>
          <w:bCs/>
          <w:i/>
          <w:iCs/>
        </w:rPr>
        <w:t>7</w:t>
      </w:r>
      <w:r w:rsidR="004F032C" w:rsidRPr="00C6088C">
        <w:rPr>
          <w:rFonts w:ascii="Book Antiqua" w:hAnsi="Book Antiqua" w:cs="Times New Roman"/>
          <w:b/>
          <w:bCs/>
          <w:i/>
          <w:iCs/>
        </w:rPr>
        <w:t>.</w:t>
      </w:r>
      <w:r w:rsidR="004F032C">
        <w:rPr>
          <w:rFonts w:ascii="Book Antiqua" w:hAnsi="Book Antiqua" w:cs="Times New Roman"/>
          <w:b/>
          <w:bCs/>
          <w:i/>
          <w:iCs/>
        </w:rPr>
        <w:t>2</w:t>
      </w:r>
      <w:r w:rsidR="004F032C">
        <w:rPr>
          <w:rFonts w:ascii="Book Antiqua" w:hAnsi="Book Antiqua" w:cs="Times New Roman"/>
          <w:b/>
          <w:bCs/>
          <w:i/>
          <w:iCs/>
        </w:rPr>
        <w:tab/>
      </w:r>
      <w:r w:rsidR="004F032C" w:rsidRPr="004F032C">
        <w:rPr>
          <w:rFonts w:ascii="Book Antiqua" w:hAnsi="Book Antiqua" w:cs="Times New Roman"/>
          <w:i/>
          <w:iCs/>
        </w:rPr>
        <w:t>How will the dataset be distributed (e.g., tarball on website, API, GitHub)? Does the dataset have a digital object identifier (DOI)?</w:t>
      </w:r>
      <w:r w:rsidR="00C42680">
        <w:rPr>
          <w:rFonts w:ascii="Book Antiqua" w:hAnsi="Book Antiqua" w:cs="Times New Roman"/>
          <w:i/>
          <w:iCs/>
        </w:rPr>
        <w:t xml:space="preserve"> For example, you can upload your project to OSF.org, or make it available via Zenodo.org.</w:t>
      </w:r>
    </w:p>
    <w:p w14:paraId="514C4FFA" w14:textId="77777777" w:rsidR="004F032C" w:rsidRDefault="004F032C" w:rsidP="004F032C">
      <w:pPr>
        <w:pStyle w:val="Text"/>
        <w:spacing w:before="40" w:line="276" w:lineRule="auto"/>
        <w:rPr>
          <w:rFonts w:ascii="Book Antiqua" w:hAnsi="Book Antiqua" w:cs="Times New Roman"/>
          <w:i/>
          <w:iCs/>
        </w:rPr>
      </w:pPr>
    </w:p>
    <w:p w14:paraId="689F934C" w14:textId="77777777" w:rsidR="004F032C" w:rsidRDefault="004F032C" w:rsidP="004F032C">
      <w:pPr>
        <w:jc w:val="both"/>
        <w:rPr>
          <w:rFonts w:ascii="Book Antiqua" w:hAnsi="Book Antiqua" w:cs="Times New Roman"/>
          <w:sz w:val="20"/>
        </w:rPr>
      </w:pPr>
    </w:p>
    <w:p w14:paraId="233DCD2F" w14:textId="5F51D0A9" w:rsidR="004F032C" w:rsidRDefault="00C03D9B" w:rsidP="004F032C">
      <w:pPr>
        <w:pStyle w:val="Text"/>
        <w:spacing w:before="40" w:line="276" w:lineRule="auto"/>
        <w:rPr>
          <w:rFonts w:ascii="Book Antiqua" w:hAnsi="Book Antiqua" w:cs="Times New Roman"/>
          <w:i/>
          <w:iCs/>
        </w:rPr>
      </w:pPr>
      <w:r>
        <w:rPr>
          <w:rFonts w:ascii="Book Antiqua" w:hAnsi="Book Antiqua" w:cs="Times New Roman"/>
          <w:b/>
          <w:bCs/>
          <w:i/>
          <w:iCs/>
        </w:rPr>
        <w:lastRenderedPageBreak/>
        <w:t>7</w:t>
      </w:r>
      <w:r w:rsidR="004F032C" w:rsidRPr="00C6088C">
        <w:rPr>
          <w:rFonts w:ascii="Book Antiqua" w:hAnsi="Book Antiqua" w:cs="Times New Roman"/>
          <w:b/>
          <w:bCs/>
          <w:i/>
          <w:iCs/>
        </w:rPr>
        <w:t>.</w:t>
      </w:r>
      <w:r w:rsidR="004F032C">
        <w:rPr>
          <w:rFonts w:ascii="Book Antiqua" w:hAnsi="Book Antiqua" w:cs="Times New Roman"/>
          <w:b/>
          <w:bCs/>
          <w:i/>
          <w:iCs/>
        </w:rPr>
        <w:t>3</w:t>
      </w:r>
      <w:r w:rsidR="004F032C">
        <w:rPr>
          <w:rFonts w:ascii="Book Antiqua" w:hAnsi="Book Antiqua" w:cs="Times New Roman"/>
          <w:b/>
          <w:bCs/>
          <w:i/>
          <w:iCs/>
        </w:rPr>
        <w:tab/>
      </w:r>
      <w:r w:rsidR="004F032C" w:rsidRPr="004F032C">
        <w:rPr>
          <w:rFonts w:ascii="Book Antiqua" w:hAnsi="Book Antiqua" w:cs="Times New Roman"/>
          <w:i/>
          <w:iCs/>
        </w:rPr>
        <w:t>When will the dataset be distributed?</w:t>
      </w:r>
    </w:p>
    <w:p w14:paraId="7087ADFA" w14:textId="10013D63" w:rsidR="004F032C" w:rsidRDefault="00C03D9B" w:rsidP="004F032C">
      <w:pPr>
        <w:pStyle w:val="Text"/>
        <w:spacing w:before="40" w:line="276" w:lineRule="auto"/>
        <w:rPr>
          <w:rFonts w:ascii="Book Antiqua" w:hAnsi="Book Antiqua" w:cs="Times New Roman"/>
          <w:i/>
          <w:iCs/>
        </w:rPr>
      </w:pPr>
      <w:r>
        <w:rPr>
          <w:rFonts w:ascii="Book Antiqua" w:hAnsi="Book Antiqua" w:cs="Times New Roman"/>
          <w:b/>
          <w:bCs/>
          <w:i/>
          <w:iCs/>
        </w:rPr>
        <w:t>7</w:t>
      </w:r>
      <w:r w:rsidR="004F032C" w:rsidRPr="00C6088C">
        <w:rPr>
          <w:rFonts w:ascii="Book Antiqua" w:hAnsi="Book Antiqua" w:cs="Times New Roman"/>
          <w:b/>
          <w:bCs/>
          <w:i/>
          <w:iCs/>
        </w:rPr>
        <w:t>.</w:t>
      </w:r>
      <w:r w:rsidR="004F032C">
        <w:rPr>
          <w:rFonts w:ascii="Book Antiqua" w:hAnsi="Book Antiqua" w:cs="Times New Roman"/>
          <w:b/>
          <w:bCs/>
          <w:i/>
          <w:iCs/>
        </w:rPr>
        <w:t>4</w:t>
      </w:r>
      <w:r w:rsidR="004F032C">
        <w:rPr>
          <w:rFonts w:ascii="Book Antiqua" w:hAnsi="Book Antiqua" w:cs="Times New Roman"/>
          <w:b/>
          <w:bCs/>
          <w:i/>
          <w:iCs/>
        </w:rPr>
        <w:tab/>
      </w:r>
      <w:r w:rsidR="003E3F85" w:rsidRPr="003E3F85">
        <w:rPr>
          <w:rFonts w:ascii="Book Antiqua" w:hAnsi="Book Antiqua" w:cs="Times New Roman"/>
          <w:i/>
          <w:iCs/>
        </w:rPr>
        <w:t>Will the dataset be distributed under a copyright or other intellectual property (IP) license, and/or under applicable terms of use (ToU)? If so, please describe this license and/or ToU, and provide a link or other access point to, or otherwise reproduce, any relevant licensing terms or ToU, as well as any fees associated with these restrictions.</w:t>
      </w:r>
    </w:p>
    <w:p w14:paraId="2EA4FEE3" w14:textId="08DDE612" w:rsidR="003E3F85" w:rsidRDefault="00C03D9B" w:rsidP="003E3F85">
      <w:pPr>
        <w:pStyle w:val="Text"/>
        <w:spacing w:before="40" w:line="276" w:lineRule="auto"/>
        <w:rPr>
          <w:rFonts w:ascii="Book Antiqua" w:hAnsi="Book Antiqua" w:cs="Times New Roman"/>
          <w:i/>
          <w:iCs/>
        </w:rPr>
      </w:pPr>
      <w:r>
        <w:rPr>
          <w:rFonts w:ascii="Book Antiqua" w:hAnsi="Book Antiqua" w:cs="Times New Roman"/>
          <w:b/>
          <w:bCs/>
          <w:i/>
          <w:iCs/>
        </w:rPr>
        <w:t>7</w:t>
      </w:r>
      <w:r w:rsidR="003E3F85" w:rsidRPr="00C6088C">
        <w:rPr>
          <w:rFonts w:ascii="Book Antiqua" w:hAnsi="Book Antiqua" w:cs="Times New Roman"/>
          <w:b/>
          <w:bCs/>
          <w:i/>
          <w:iCs/>
        </w:rPr>
        <w:t>.</w:t>
      </w:r>
      <w:r w:rsidR="003E3F85">
        <w:rPr>
          <w:rFonts w:ascii="Book Antiqua" w:hAnsi="Book Antiqua" w:cs="Times New Roman"/>
          <w:b/>
          <w:bCs/>
          <w:i/>
          <w:iCs/>
        </w:rPr>
        <w:t>5</w:t>
      </w:r>
      <w:r w:rsidR="003E3F85">
        <w:rPr>
          <w:rFonts w:ascii="Book Antiqua" w:hAnsi="Book Antiqua" w:cs="Times New Roman"/>
          <w:b/>
          <w:bCs/>
          <w:i/>
          <w:iCs/>
        </w:rPr>
        <w:tab/>
      </w:r>
      <w:r w:rsidR="003E3F85" w:rsidRPr="003E3F85">
        <w:rPr>
          <w:rFonts w:ascii="Book Antiqua" w:hAnsi="Book Antiqua" w:cs="Times New Roman"/>
          <w:i/>
          <w:iCs/>
        </w:rPr>
        <w:t>Have any third parties imposed IP-based or other restrictions on the data associated with the instances? If so, please describe these restrictions, and provide a link or other access point to, or otherwise reproduce, any relevant licensing terms, as well as any fees associated with these restrictions.</w:t>
      </w:r>
    </w:p>
    <w:p w14:paraId="1F013D5C" w14:textId="1C83471C" w:rsidR="003E3F85" w:rsidRDefault="00C03D9B" w:rsidP="003E3F85">
      <w:pPr>
        <w:pStyle w:val="Text"/>
        <w:spacing w:before="40" w:line="276" w:lineRule="auto"/>
        <w:rPr>
          <w:rFonts w:ascii="Book Antiqua" w:hAnsi="Book Antiqua" w:cs="Times New Roman"/>
          <w:i/>
          <w:iCs/>
        </w:rPr>
      </w:pPr>
      <w:r>
        <w:rPr>
          <w:rFonts w:ascii="Book Antiqua" w:hAnsi="Book Antiqua" w:cs="Times New Roman"/>
          <w:b/>
          <w:bCs/>
          <w:i/>
          <w:iCs/>
        </w:rPr>
        <w:t>7</w:t>
      </w:r>
      <w:r w:rsidR="003E3F85" w:rsidRPr="00C6088C">
        <w:rPr>
          <w:rFonts w:ascii="Book Antiqua" w:hAnsi="Book Antiqua" w:cs="Times New Roman"/>
          <w:b/>
          <w:bCs/>
          <w:i/>
          <w:iCs/>
        </w:rPr>
        <w:t>.</w:t>
      </w:r>
      <w:r w:rsidR="003E3F85">
        <w:rPr>
          <w:rFonts w:ascii="Book Antiqua" w:hAnsi="Book Antiqua" w:cs="Times New Roman"/>
          <w:b/>
          <w:bCs/>
          <w:i/>
          <w:iCs/>
        </w:rPr>
        <w:t>6</w:t>
      </w:r>
      <w:r w:rsidR="003E3F85">
        <w:rPr>
          <w:rFonts w:ascii="Book Antiqua" w:hAnsi="Book Antiqua" w:cs="Times New Roman"/>
          <w:b/>
          <w:bCs/>
          <w:i/>
          <w:iCs/>
        </w:rPr>
        <w:tab/>
      </w:r>
      <w:r w:rsidR="003E3F85" w:rsidRPr="003E3F85">
        <w:rPr>
          <w:rFonts w:ascii="Book Antiqua" w:hAnsi="Book Antiqua" w:cs="Times New Roman"/>
          <w:i/>
          <w:iCs/>
        </w:rPr>
        <w:t>Do any export controls or other regulatory restrictions apply to the dataset or to individual instances? If so, please describe these restrictions, and provide a link or other access point to, or otherwise reproduce, any supporting documentation.</w:t>
      </w:r>
    </w:p>
    <w:p w14:paraId="74A3C403" w14:textId="692CB63A" w:rsidR="003E3F85" w:rsidRDefault="005604D6" w:rsidP="003E3F85">
      <w:pPr>
        <w:pStyle w:val="Heading1"/>
        <w:numPr>
          <w:ilvl w:val="0"/>
          <w:numId w:val="0"/>
        </w:numPr>
        <w:spacing w:before="0" w:after="120" w:line="276" w:lineRule="auto"/>
      </w:pPr>
      <w:r>
        <w:t>8</w:t>
      </w:r>
      <w:r w:rsidR="003E3F85" w:rsidRPr="00C87232">
        <w:t>.</w:t>
      </w:r>
      <w:r w:rsidR="003E3F85" w:rsidRPr="00C87232">
        <w:tab/>
      </w:r>
      <w:r w:rsidR="003E3F85">
        <w:t>Maintenance</w:t>
      </w:r>
    </w:p>
    <w:p w14:paraId="49A391DD" w14:textId="090295C3"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1</w:t>
      </w:r>
      <w:r w:rsidR="003E3F85">
        <w:rPr>
          <w:rFonts w:ascii="Book Antiqua" w:hAnsi="Book Antiqua" w:cs="Times New Roman"/>
          <w:b/>
          <w:bCs/>
          <w:i/>
          <w:iCs/>
        </w:rPr>
        <w:tab/>
      </w:r>
      <w:r w:rsidR="003E3F85" w:rsidRPr="003E3F85">
        <w:rPr>
          <w:rFonts w:ascii="Book Antiqua" w:hAnsi="Book Antiqua" w:cs="Times New Roman"/>
          <w:i/>
          <w:iCs/>
        </w:rPr>
        <w:t>Who will be supporting/hosting/maintaining the dataset?</w:t>
      </w:r>
    </w:p>
    <w:p w14:paraId="28EB5DFD" w14:textId="5A3B18E3"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2</w:t>
      </w:r>
      <w:r w:rsidR="003E3F85">
        <w:rPr>
          <w:rFonts w:ascii="Book Antiqua" w:hAnsi="Book Antiqua" w:cs="Times New Roman"/>
          <w:b/>
          <w:bCs/>
          <w:i/>
          <w:iCs/>
        </w:rPr>
        <w:tab/>
      </w:r>
      <w:r w:rsidR="003E3F85" w:rsidRPr="003E3F85">
        <w:rPr>
          <w:rFonts w:ascii="Book Antiqua" w:hAnsi="Book Antiqua" w:cs="Times New Roman"/>
          <w:i/>
          <w:iCs/>
        </w:rPr>
        <w:t>How can the owner/curator/manager of the dataset be contacted (e.g., email address)?</w:t>
      </w:r>
    </w:p>
    <w:p w14:paraId="045B0B7A" w14:textId="5353276F"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3</w:t>
      </w:r>
      <w:r w:rsidR="003E3F85">
        <w:rPr>
          <w:rFonts w:ascii="Book Antiqua" w:hAnsi="Book Antiqua" w:cs="Times New Roman"/>
          <w:b/>
          <w:bCs/>
          <w:i/>
          <w:iCs/>
        </w:rPr>
        <w:tab/>
      </w:r>
      <w:r w:rsidR="003E3F85" w:rsidRPr="003E3F85">
        <w:rPr>
          <w:rFonts w:ascii="Book Antiqua" w:hAnsi="Book Antiqua" w:cs="Times New Roman"/>
          <w:i/>
          <w:iCs/>
        </w:rPr>
        <w:t>Is there an erratum? If so, please provide a link or other access point.</w:t>
      </w:r>
    </w:p>
    <w:p w14:paraId="12F5FEED" w14:textId="4198A1A6"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4</w:t>
      </w:r>
      <w:r w:rsidR="003E3F85">
        <w:rPr>
          <w:rFonts w:ascii="Book Antiqua" w:hAnsi="Book Antiqua" w:cs="Times New Roman"/>
          <w:b/>
          <w:bCs/>
          <w:i/>
          <w:iCs/>
        </w:rPr>
        <w:tab/>
      </w:r>
      <w:r w:rsidR="003E3F85" w:rsidRPr="003E3F85">
        <w:rPr>
          <w:rFonts w:ascii="Book Antiqua" w:hAnsi="Book Antiqua" w:cs="Times New Roman"/>
          <w:i/>
          <w:iCs/>
        </w:rPr>
        <w:t>Will the dataset be updated (e.g., to correct labeling errors, add new instances, delete instances)? If so, please describe how often, by whom, and how updates will be communicated to users (e.g., mailing list, GitHub)?</w:t>
      </w:r>
    </w:p>
    <w:p w14:paraId="7AAC0ECF" w14:textId="61300B70"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5</w:t>
      </w:r>
      <w:r w:rsidR="003E3F85">
        <w:rPr>
          <w:rFonts w:ascii="Book Antiqua" w:hAnsi="Book Antiqua" w:cs="Times New Roman"/>
          <w:b/>
          <w:bCs/>
          <w:i/>
          <w:iCs/>
        </w:rPr>
        <w:tab/>
      </w:r>
      <w:r w:rsidR="003E3F85" w:rsidRPr="003E3F85">
        <w:rPr>
          <w:rFonts w:ascii="Book Antiqua" w:hAnsi="Book Antiqua" w:cs="Times New Roman"/>
          <w:i/>
          <w:iCs/>
        </w:rPr>
        <w:t>If the dataset relates to people, are there applicable limits on the retention of the data associated with the instances (e.g., were individuals in question told that their data would be retained for a fixed period of time and then deleted)? If so, please describe these limits and explain how they will be enforced.</w:t>
      </w:r>
    </w:p>
    <w:p w14:paraId="7176BE1B" w14:textId="596EEB31"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6</w:t>
      </w:r>
      <w:r w:rsidR="003E3F85">
        <w:rPr>
          <w:rFonts w:ascii="Book Antiqua" w:hAnsi="Book Antiqua" w:cs="Times New Roman"/>
          <w:b/>
          <w:bCs/>
          <w:i/>
          <w:iCs/>
        </w:rPr>
        <w:tab/>
      </w:r>
      <w:r w:rsidR="003E3F85" w:rsidRPr="003E3F85">
        <w:rPr>
          <w:rFonts w:ascii="Book Antiqua" w:hAnsi="Book Antiqua" w:cs="Times New Roman"/>
          <w:i/>
          <w:iCs/>
        </w:rPr>
        <w:t>Will older versions of the dataset continue to be sup- ported/hosted/maintained? If so, please describe how. If not, please describe how its obsolescence will be communicated to users.</w:t>
      </w:r>
    </w:p>
    <w:p w14:paraId="5055D3B7" w14:textId="64FFCB16" w:rsidR="003E3F85" w:rsidRDefault="005604D6" w:rsidP="003E3F85">
      <w:pPr>
        <w:pStyle w:val="Text"/>
        <w:spacing w:before="40" w:line="276" w:lineRule="auto"/>
        <w:rPr>
          <w:rFonts w:ascii="Book Antiqua" w:hAnsi="Book Antiqua" w:cs="Times New Roman"/>
          <w:i/>
          <w:iCs/>
        </w:rPr>
      </w:pPr>
      <w:r>
        <w:rPr>
          <w:rFonts w:ascii="Book Antiqua" w:hAnsi="Book Antiqua" w:cs="Times New Roman"/>
          <w:b/>
          <w:bCs/>
          <w:i/>
          <w:iCs/>
        </w:rPr>
        <w:t>8</w:t>
      </w:r>
      <w:r w:rsidR="003E3F85" w:rsidRPr="00C6088C">
        <w:rPr>
          <w:rFonts w:ascii="Book Antiqua" w:hAnsi="Book Antiqua" w:cs="Times New Roman"/>
          <w:b/>
          <w:bCs/>
          <w:i/>
          <w:iCs/>
        </w:rPr>
        <w:t>.</w:t>
      </w:r>
      <w:r w:rsidR="003E3F85">
        <w:rPr>
          <w:rFonts w:ascii="Book Antiqua" w:hAnsi="Book Antiqua" w:cs="Times New Roman"/>
          <w:b/>
          <w:bCs/>
          <w:i/>
          <w:iCs/>
        </w:rPr>
        <w:t>7</w:t>
      </w:r>
      <w:r w:rsidR="003E3F85">
        <w:rPr>
          <w:rFonts w:ascii="Book Antiqua" w:hAnsi="Book Antiqua" w:cs="Times New Roman"/>
          <w:b/>
          <w:bCs/>
          <w:i/>
          <w:iCs/>
        </w:rPr>
        <w:tab/>
      </w:r>
      <w:r w:rsidR="003E3F85" w:rsidRPr="003E3F85">
        <w:rPr>
          <w:rFonts w:ascii="Book Antiqua" w:hAnsi="Book Antiqua" w:cs="Times New Roman"/>
          <w:i/>
          <w:iCs/>
        </w:rPr>
        <w:t>If others want to extend/augment/build on/contribute to the dataset, is there a mechanism for them to do so? If so, please provide a description. Will these contributions be validated/verified? If so, please describe how. If not, why not? Is there a process for communicating/distributing these contributions to other users? If so, please provide a description.</w:t>
      </w:r>
    </w:p>
    <w:p w14:paraId="600D7506" w14:textId="77777777" w:rsidR="00E1514D" w:rsidRPr="00E1514D" w:rsidRDefault="00E1514D" w:rsidP="003E3F85">
      <w:pPr>
        <w:pStyle w:val="Text"/>
      </w:pPr>
    </w:p>
    <w:sectPr w:rsidR="00E1514D" w:rsidRPr="00E1514D" w:rsidSect="00A74037">
      <w:headerReference w:type="even" r:id="rId8"/>
      <w:headerReference w:type="default" r:id="rId9"/>
      <w:footerReference w:type="even" r:id="rId10"/>
      <w:footerReference w:type="default" r:id="rId11"/>
      <w:headerReference w:type="first" r:id="rId12"/>
      <w:pgSz w:w="12240" w:h="15840"/>
      <w:pgMar w:top="1077" w:right="1077" w:bottom="1077" w:left="1077" w:header="680" w:footer="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3716C8" w14:textId="77777777" w:rsidR="0053350A" w:rsidRDefault="0053350A">
      <w:r>
        <w:separator/>
      </w:r>
    </w:p>
    <w:p w14:paraId="1F71CBB4" w14:textId="77777777" w:rsidR="0053350A" w:rsidRDefault="0053350A"/>
  </w:endnote>
  <w:endnote w:type="continuationSeparator" w:id="0">
    <w:p w14:paraId="05458A97" w14:textId="77777777" w:rsidR="0053350A" w:rsidRDefault="0053350A">
      <w:r>
        <w:continuationSeparator/>
      </w:r>
    </w:p>
    <w:p w14:paraId="57E2792D" w14:textId="77777777" w:rsidR="0053350A" w:rsidRDefault="005335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eeSans">
    <w:altName w:val="Calibri"/>
    <w:charset w:val="01"/>
    <w:family w:val="swiss"/>
    <w:pitch w:val="default"/>
  </w:font>
  <w:font w:name="Bookman">
    <w:altName w:val="Bookman Old Style"/>
    <w:charset w:val="00"/>
    <w:family w:val="auto"/>
    <w:pitch w:val="variable"/>
  </w:font>
  <w:font w:name="DIN Alternate">
    <w:altName w:val="Calibri"/>
    <w:charset w:val="4D"/>
    <w:family w:val="swiss"/>
    <w:pitch w:val="variable"/>
    <w:sig w:usb0="8000002F" w:usb1="10000048" w:usb2="00000000" w:usb3="00000000" w:csb0="00000111" w:csb1="00000000"/>
  </w:font>
  <w:font w:name="Al Tarikh">
    <w:altName w:val="Al Tarikh"/>
    <w:charset w:val="B2"/>
    <w:family w:val="auto"/>
    <w:pitch w:val="variable"/>
    <w:sig w:usb0="00002003" w:usb1="00000000" w:usb2="00000000"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1F70" w14:textId="0C10AFAA" w:rsidR="00C6088C" w:rsidRPr="001E3B4C" w:rsidRDefault="00C6088C" w:rsidP="001E3B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4C7AC" w14:textId="693480DA" w:rsidR="00C6088C" w:rsidRPr="00C76C78" w:rsidRDefault="00C6088C" w:rsidP="00D61785">
    <w:pPr>
      <w:pStyle w:val="Footer"/>
      <w:framePr w:wrap="none" w:vAnchor="text" w:hAnchor="margin" w:xAlign="inside" w:y="1"/>
      <w:ind w:right="360"/>
      <w:rPr>
        <w:rStyle w:val="PageNumber"/>
        <w:rFonts w:ascii="DIN Alternate" w:hAnsi="DIN Alternate" w:cs="Al Tarikh"/>
        <w:sz w:val="21"/>
        <w:szCs w:val="2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1FBBD" w14:textId="77777777" w:rsidR="0053350A" w:rsidRDefault="0053350A">
      <w:r>
        <w:separator/>
      </w:r>
    </w:p>
  </w:footnote>
  <w:footnote w:type="continuationSeparator" w:id="0">
    <w:p w14:paraId="36B9A980" w14:textId="77777777" w:rsidR="0053350A" w:rsidRDefault="0053350A">
      <w:r>
        <w:continuationSeparator/>
      </w:r>
    </w:p>
    <w:p w14:paraId="0BA857B0" w14:textId="77777777" w:rsidR="0053350A" w:rsidRDefault="0053350A"/>
  </w:footnote>
  <w:footnote w:id="1">
    <w:p w14:paraId="62595523" w14:textId="512001CE" w:rsidR="00C6088C" w:rsidRPr="00D517D3" w:rsidRDefault="00C6088C" w:rsidP="00D517D3">
      <w:pPr>
        <w:pStyle w:val="FootnoteText"/>
        <w:ind w:firstLine="0"/>
      </w:pPr>
      <w:r w:rsidRPr="00E36AE7">
        <w:rPr>
          <w:rStyle w:val="FootnoteReference"/>
        </w:rPr>
        <w:t>*</w:t>
      </w:r>
      <w:r w:rsidRPr="0099325C">
        <w:rPr>
          <w:rStyle w:val="FootnoteReference"/>
          <w:color w:val="FFFFFF" w:themeColor="background1"/>
          <w:sz w:val="15"/>
          <w:szCs w:val="21"/>
        </w:rPr>
        <w:footnoteRef/>
      </w:r>
      <w:r w:rsidR="00822B55" w:rsidRPr="00822B55">
        <w:t xml:space="preserve"> </w:t>
      </w:r>
      <w:r w:rsidR="00822B55" w:rsidRPr="00822B55">
        <w:rPr>
          <w:rFonts w:ascii="Book Antiqua" w:hAnsi="Book Antiqua"/>
          <w:sz w:val="15"/>
          <w:szCs w:val="21"/>
        </w:rPr>
        <w:t>https://arxiv.org/abs/1803.090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Book Antiqua" w:hAnsi="Book Antiqua"/>
        <w:i/>
        <w:iCs/>
      </w:rPr>
      <w:id w:val="-672805865"/>
      <w:docPartObj>
        <w:docPartGallery w:val="Page Numbers (Top of Page)"/>
        <w:docPartUnique/>
      </w:docPartObj>
    </w:sdtPr>
    <w:sdtEndPr>
      <w:rPr>
        <w:rStyle w:val="PageNumber"/>
        <w:b/>
        <w:bCs/>
        <w:i w:val="0"/>
        <w:iCs w:val="0"/>
        <w:sz w:val="28"/>
        <w:szCs w:val="28"/>
      </w:rPr>
    </w:sdtEndPr>
    <w:sdtContent>
      <w:p w14:paraId="2AA77D3D" w14:textId="52833B97" w:rsidR="00C6088C" w:rsidRPr="00822B55" w:rsidRDefault="00C6088C" w:rsidP="001E3B4C">
        <w:pPr>
          <w:pStyle w:val="Header"/>
          <w:framePr w:wrap="none" w:vAnchor="text" w:hAnchor="page" w:x="1098" w:y="90"/>
          <w:rPr>
            <w:rStyle w:val="PageNumber"/>
            <w:rFonts w:ascii="Book Antiqua" w:hAnsi="Book Antiqua"/>
            <w:b/>
            <w:bCs/>
          </w:rPr>
        </w:pPr>
        <w:r w:rsidRPr="00822B55">
          <w:rPr>
            <w:rStyle w:val="PageNumber"/>
            <w:rFonts w:ascii="Book Antiqua" w:hAnsi="Book Antiqua"/>
            <w:b/>
            <w:bCs/>
          </w:rPr>
          <w:fldChar w:fldCharType="begin"/>
        </w:r>
        <w:r w:rsidRPr="00822B55">
          <w:rPr>
            <w:rStyle w:val="PageNumber"/>
            <w:rFonts w:ascii="Book Antiqua" w:hAnsi="Book Antiqua"/>
            <w:b/>
            <w:bCs/>
          </w:rPr>
          <w:instrText xml:space="preserve"> PAGE </w:instrText>
        </w:r>
        <w:r w:rsidRPr="00822B55">
          <w:rPr>
            <w:rStyle w:val="PageNumber"/>
            <w:rFonts w:ascii="Book Antiqua" w:hAnsi="Book Antiqua"/>
            <w:b/>
            <w:bCs/>
          </w:rPr>
          <w:fldChar w:fldCharType="separate"/>
        </w:r>
        <w:r w:rsidRPr="00822B55">
          <w:rPr>
            <w:rStyle w:val="PageNumber"/>
            <w:rFonts w:ascii="Book Antiqua" w:hAnsi="Book Antiqua"/>
            <w:b/>
            <w:bCs/>
            <w:noProof/>
          </w:rPr>
          <w:t>2</w:t>
        </w:r>
        <w:r w:rsidRPr="00822B55">
          <w:rPr>
            <w:rStyle w:val="PageNumber"/>
            <w:rFonts w:ascii="Book Antiqua" w:hAnsi="Book Antiqua"/>
            <w:b/>
            <w:bCs/>
          </w:rPr>
          <w:fldChar w:fldCharType="end"/>
        </w:r>
      </w:p>
    </w:sdtContent>
  </w:sdt>
  <w:p w14:paraId="198B3FF2" w14:textId="1D09F409" w:rsidR="00C6088C" w:rsidRPr="00822B55" w:rsidRDefault="00194A61" w:rsidP="001E3B4C">
    <w:pPr>
      <w:pStyle w:val="Header"/>
      <w:framePr w:w="10474" w:wrap="notBeside" w:vAnchor="text" w:hAnchor="page" w:x="1055" w:y="29"/>
      <w:pBdr>
        <w:bottom w:val="single" w:sz="12" w:space="5" w:color="auto"/>
      </w:pBdr>
      <w:ind w:right="357" w:firstLine="284"/>
      <w:jc w:val="right"/>
      <w:rPr>
        <w:rFonts w:ascii="Book Antiqua" w:hAnsi="Book Antiqua"/>
        <w:i/>
        <w:iCs/>
        <w:sz w:val="16"/>
        <w:szCs w:val="16"/>
      </w:rPr>
    </w:pPr>
    <w:r>
      <w:rPr>
        <w:rFonts w:ascii="Book Antiqua" w:hAnsi="Book Antiqua" w:cs="Times New Roman"/>
        <w:b/>
        <w:bCs/>
        <w:i/>
        <w:iCs/>
        <w:color w:val="000000" w:themeColor="text1"/>
        <w:sz w:val="18"/>
        <w:szCs w:val="18"/>
      </w:rPr>
      <w:t>YOUR DATASET NAME HERE (</w:t>
    </w:r>
    <w:r w:rsidR="00D368D7">
      <w:rPr>
        <w:rFonts w:ascii="Book Antiqua" w:hAnsi="Book Antiqua" w:cs="Times New Roman"/>
        <w:b/>
        <w:bCs/>
        <w:i/>
        <w:iCs/>
        <w:color w:val="000000" w:themeColor="text1"/>
        <w:sz w:val="18"/>
        <w:szCs w:val="18"/>
      </w:rPr>
      <w:t xml:space="preserve">PUT </w:t>
    </w:r>
    <w:r>
      <w:rPr>
        <w:rFonts w:ascii="Book Antiqua" w:hAnsi="Book Antiqua" w:cs="Times New Roman"/>
        <w:b/>
        <w:bCs/>
        <w:i/>
        <w:iCs/>
        <w:color w:val="000000" w:themeColor="text1"/>
        <w:sz w:val="18"/>
        <w:szCs w:val="18"/>
      </w:rPr>
      <w:t>YEAR OF PUBLICATION</w:t>
    </w:r>
    <w:r w:rsidR="00D368D7">
      <w:rPr>
        <w:rFonts w:ascii="Book Antiqua" w:hAnsi="Book Antiqua" w:cs="Times New Roman"/>
        <w:b/>
        <w:bCs/>
        <w:i/>
        <w:iCs/>
        <w:color w:val="000000" w:themeColor="text1"/>
        <w:sz w:val="18"/>
        <w:szCs w:val="18"/>
      </w:rPr>
      <w:t xml:space="preserve"> IN PARENTHESES</w:t>
    </w:r>
    <w:r>
      <w:rPr>
        <w:rFonts w:ascii="Book Antiqua" w:hAnsi="Book Antiqua" w:cs="Times New Roman"/>
        <w:b/>
        <w:bCs/>
        <w:i/>
        <w:iCs/>
        <w:color w:val="000000" w:themeColor="text1"/>
        <w:sz w:val="18"/>
        <w:szCs w:val="18"/>
      </w:rPr>
      <w:t>)</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3D8529EE" w14:textId="77777777" w:rsidR="00C6088C" w:rsidRPr="00822B55" w:rsidRDefault="00C6088C" w:rsidP="0035289E">
    <w:pPr>
      <w:pStyle w:val="Header"/>
      <w:ind w:right="360" w:firstLine="360"/>
      <w:rPr>
        <w:i/>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Book Antiqua" w:hAnsi="Book Antiqua"/>
      </w:rPr>
      <w:id w:val="1316290009"/>
      <w:docPartObj>
        <w:docPartGallery w:val="Page Numbers (Top of Page)"/>
        <w:docPartUnique/>
      </w:docPartObj>
    </w:sdtPr>
    <w:sdtContent>
      <w:p w14:paraId="0CCA70D2" w14:textId="77777777" w:rsidR="00C6088C" w:rsidRPr="001E3B4C" w:rsidRDefault="00C6088C" w:rsidP="001E3B4C">
        <w:pPr>
          <w:pStyle w:val="Header"/>
          <w:framePr w:wrap="none" w:vAnchor="text" w:hAnchor="margin" w:xAlign="outside" w:y="15"/>
          <w:rPr>
            <w:rStyle w:val="PageNumber"/>
            <w:rFonts w:ascii="Book Antiqua" w:hAnsi="Book Antiqua"/>
          </w:rPr>
        </w:pPr>
        <w:r w:rsidRPr="001E3B4C">
          <w:rPr>
            <w:rStyle w:val="PageNumber"/>
            <w:rFonts w:ascii="Book Antiqua" w:hAnsi="Book Antiqua"/>
          </w:rPr>
          <w:fldChar w:fldCharType="begin"/>
        </w:r>
        <w:r w:rsidRPr="001E3B4C">
          <w:rPr>
            <w:rStyle w:val="PageNumber"/>
            <w:rFonts w:ascii="Book Antiqua" w:hAnsi="Book Antiqua"/>
          </w:rPr>
          <w:instrText xml:space="preserve"> PAGE </w:instrText>
        </w:r>
        <w:r w:rsidRPr="001E3B4C">
          <w:rPr>
            <w:rStyle w:val="PageNumber"/>
            <w:rFonts w:ascii="Book Antiqua" w:hAnsi="Book Antiqua"/>
          </w:rPr>
          <w:fldChar w:fldCharType="separate"/>
        </w:r>
        <w:r w:rsidRPr="001E3B4C">
          <w:rPr>
            <w:rStyle w:val="PageNumber"/>
            <w:rFonts w:ascii="Book Antiqua" w:hAnsi="Book Antiqua"/>
            <w:noProof/>
          </w:rPr>
          <w:t>2</w:t>
        </w:r>
        <w:r w:rsidRPr="001E3B4C">
          <w:rPr>
            <w:rStyle w:val="PageNumber"/>
            <w:rFonts w:ascii="Book Antiqua" w:hAnsi="Book Antiqua"/>
          </w:rPr>
          <w:fldChar w:fldCharType="end"/>
        </w:r>
      </w:p>
    </w:sdtContent>
  </w:sdt>
  <w:p w14:paraId="3412810C" w14:textId="21DF8EA3" w:rsidR="00822B5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r>
      <w:rPr>
        <w:rFonts w:ascii="Book Antiqua" w:hAnsi="Book Antiqua" w:cs="Times New Roman"/>
        <w:b/>
        <w:bCs/>
        <w:i/>
        <w:iCs/>
        <w:color w:val="000000" w:themeColor="text1"/>
        <w:sz w:val="18"/>
        <w:szCs w:val="18"/>
      </w:rPr>
      <w:t>YOUR DATASET NAME HERE (PUT YEAR OF PUBLICATION IN PARENTHESES)</w:t>
    </w:r>
    <w:r w:rsidR="00822B55" w:rsidRPr="00822B55">
      <w:rPr>
        <w:rFonts w:ascii="Book Antiqua" w:hAnsi="Book Antiqua" w:cs="Times New Roman"/>
        <w:b/>
        <w:bCs/>
        <w:i/>
        <w:iCs/>
        <w:color w:val="000000" w:themeColor="text1"/>
        <w:sz w:val="18"/>
        <w:szCs w:val="18"/>
      </w:rPr>
      <w:br/>
    </w:r>
    <w:r>
      <w:rPr>
        <w:rFonts w:ascii="Book Antiqua" w:hAnsi="Book Antiqua"/>
        <w:i/>
        <w:iCs/>
        <w:sz w:val="16"/>
        <w:szCs w:val="16"/>
      </w:rPr>
      <w:t>Team [TEAM NUMBER HERE] – Online Data Collection and Management (Tilburg University)</w:t>
    </w:r>
  </w:p>
  <w:p w14:paraId="02CBA478" w14:textId="3627C33B" w:rsidR="00AD7485" w:rsidRDefault="00AD7485" w:rsidP="00822B55">
    <w:pPr>
      <w:pStyle w:val="Header"/>
      <w:framePr w:w="10476" w:wrap="notBeside" w:vAnchor="text" w:hAnchor="page" w:x="1055" w:y="6"/>
      <w:pBdr>
        <w:bottom w:val="single" w:sz="12" w:space="5" w:color="auto"/>
      </w:pBdr>
      <w:ind w:right="357"/>
      <w:rPr>
        <w:rFonts w:ascii="Book Antiqua" w:hAnsi="Book Antiqua"/>
        <w:i/>
        <w:iCs/>
        <w:sz w:val="16"/>
        <w:szCs w:val="16"/>
      </w:rPr>
    </w:pPr>
  </w:p>
  <w:p w14:paraId="57BF9092" w14:textId="3B49799D" w:rsidR="001E2F2F" w:rsidRDefault="001E2F2F"/>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CA734" w14:textId="77777777" w:rsidR="00C6088C" w:rsidRDefault="00C608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75A4770"/>
    <w:lvl w:ilvl="0">
      <w:start w:val="1"/>
      <w:numFmt w:val="none"/>
      <w:pStyle w:val="Heading1"/>
      <w:suff w:val="nothing"/>
      <w:lvlText w:val=""/>
      <w:lvlJc w:val="left"/>
      <w:pPr>
        <w:tabs>
          <w:tab w:val="num" w:pos="0"/>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numFmt w:val="bullet"/>
      <w:pStyle w:val="BulletedList"/>
      <w:lvlText w:val=""/>
      <w:lvlJc w:val="left"/>
      <w:pPr>
        <w:tabs>
          <w:tab w:val="num" w:pos="0"/>
        </w:tabs>
        <w:ind w:left="485" w:hanging="283"/>
      </w:pPr>
      <w:rPr>
        <w:rFonts w:ascii="Symbol" w:hAnsi="Symbol" w:cs="Symbol"/>
      </w:rPr>
    </w:lvl>
  </w:abstractNum>
  <w:abstractNum w:abstractNumId="2" w15:restartNumberingAfterBreak="0">
    <w:nsid w:val="55C36FD3"/>
    <w:multiLevelType w:val="multilevel"/>
    <w:tmpl w:val="77DCA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92821D6"/>
    <w:multiLevelType w:val="multilevel"/>
    <w:tmpl w:val="9FA065B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FE4B6E"/>
    <w:multiLevelType w:val="multilevel"/>
    <w:tmpl w:val="F8325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61C7102"/>
    <w:multiLevelType w:val="multilevel"/>
    <w:tmpl w:val="52806F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EC2385B"/>
    <w:multiLevelType w:val="multilevel"/>
    <w:tmpl w:val="62C0D6F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99311233">
    <w:abstractNumId w:val="0"/>
  </w:num>
  <w:num w:numId="2" w16cid:durableId="364251560">
    <w:abstractNumId w:val="1"/>
  </w:num>
  <w:num w:numId="3" w16cid:durableId="796947418">
    <w:abstractNumId w:val="4"/>
  </w:num>
  <w:num w:numId="4" w16cid:durableId="38214887">
    <w:abstractNumId w:val="2"/>
  </w:num>
  <w:num w:numId="5" w16cid:durableId="481119514">
    <w:abstractNumId w:val="5"/>
  </w:num>
  <w:num w:numId="6" w16cid:durableId="509754718">
    <w:abstractNumId w:val="3"/>
  </w:num>
  <w:num w:numId="7" w16cid:durableId="189419806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embedSystemFonts/>
  <w:linkStyles/>
  <w:defaultTabStop w:val="202"/>
  <w:autoHyphenation/>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yMLewMDU1NjcztDBT0lEKTi0uzszPAykwrAUA+0rJrCwAAAA="/>
  </w:docVars>
  <w:rsids>
    <w:rsidRoot w:val="00570FF9"/>
    <w:rsid w:val="000018F4"/>
    <w:rsid w:val="00001CD3"/>
    <w:rsid w:val="000025B7"/>
    <w:rsid w:val="000035C4"/>
    <w:rsid w:val="000036CE"/>
    <w:rsid w:val="00003A12"/>
    <w:rsid w:val="00004C33"/>
    <w:rsid w:val="000060F0"/>
    <w:rsid w:val="0000637D"/>
    <w:rsid w:val="000067ED"/>
    <w:rsid w:val="00006FE1"/>
    <w:rsid w:val="000072C2"/>
    <w:rsid w:val="000073D5"/>
    <w:rsid w:val="00007BB5"/>
    <w:rsid w:val="000106C3"/>
    <w:rsid w:val="00012D14"/>
    <w:rsid w:val="00013700"/>
    <w:rsid w:val="00014802"/>
    <w:rsid w:val="000173E4"/>
    <w:rsid w:val="00021099"/>
    <w:rsid w:val="00023EE6"/>
    <w:rsid w:val="00025199"/>
    <w:rsid w:val="00025257"/>
    <w:rsid w:val="00026044"/>
    <w:rsid w:val="00026501"/>
    <w:rsid w:val="000266D8"/>
    <w:rsid w:val="000277CE"/>
    <w:rsid w:val="00027EEF"/>
    <w:rsid w:val="00031492"/>
    <w:rsid w:val="000323A0"/>
    <w:rsid w:val="000331D0"/>
    <w:rsid w:val="00034F2B"/>
    <w:rsid w:val="00035D6D"/>
    <w:rsid w:val="00036B82"/>
    <w:rsid w:val="00040E8D"/>
    <w:rsid w:val="000422C5"/>
    <w:rsid w:val="000427CD"/>
    <w:rsid w:val="00042C22"/>
    <w:rsid w:val="00043182"/>
    <w:rsid w:val="000451EF"/>
    <w:rsid w:val="00045D7D"/>
    <w:rsid w:val="000467FA"/>
    <w:rsid w:val="00046DD4"/>
    <w:rsid w:val="00050556"/>
    <w:rsid w:val="0005240E"/>
    <w:rsid w:val="00052DD8"/>
    <w:rsid w:val="00053787"/>
    <w:rsid w:val="000549CC"/>
    <w:rsid w:val="00055665"/>
    <w:rsid w:val="00056238"/>
    <w:rsid w:val="0005630A"/>
    <w:rsid w:val="0005667E"/>
    <w:rsid w:val="00057AC9"/>
    <w:rsid w:val="00062443"/>
    <w:rsid w:val="00062923"/>
    <w:rsid w:val="00064776"/>
    <w:rsid w:val="00064C98"/>
    <w:rsid w:val="000656B4"/>
    <w:rsid w:val="00066016"/>
    <w:rsid w:val="000660A4"/>
    <w:rsid w:val="000665A9"/>
    <w:rsid w:val="000666B2"/>
    <w:rsid w:val="00066CAC"/>
    <w:rsid w:val="000673BA"/>
    <w:rsid w:val="000704DA"/>
    <w:rsid w:val="00070F1D"/>
    <w:rsid w:val="00072086"/>
    <w:rsid w:val="00072AAF"/>
    <w:rsid w:val="00072C16"/>
    <w:rsid w:val="00072DE9"/>
    <w:rsid w:val="000734E9"/>
    <w:rsid w:val="00073CBF"/>
    <w:rsid w:val="00074237"/>
    <w:rsid w:val="000742C1"/>
    <w:rsid w:val="00074925"/>
    <w:rsid w:val="00074DF6"/>
    <w:rsid w:val="00074FE8"/>
    <w:rsid w:val="000767C7"/>
    <w:rsid w:val="0007686A"/>
    <w:rsid w:val="00076D5D"/>
    <w:rsid w:val="00081E40"/>
    <w:rsid w:val="000820F5"/>
    <w:rsid w:val="00083D2D"/>
    <w:rsid w:val="000866D9"/>
    <w:rsid w:val="00086A71"/>
    <w:rsid w:val="00086B69"/>
    <w:rsid w:val="000871BA"/>
    <w:rsid w:val="00087A9B"/>
    <w:rsid w:val="00092B98"/>
    <w:rsid w:val="000934C3"/>
    <w:rsid w:val="00094709"/>
    <w:rsid w:val="00096105"/>
    <w:rsid w:val="00096FFA"/>
    <w:rsid w:val="00097E95"/>
    <w:rsid w:val="000A0ACA"/>
    <w:rsid w:val="000A0FFB"/>
    <w:rsid w:val="000A318F"/>
    <w:rsid w:val="000A4005"/>
    <w:rsid w:val="000A4027"/>
    <w:rsid w:val="000A52FF"/>
    <w:rsid w:val="000A5FB8"/>
    <w:rsid w:val="000A60B2"/>
    <w:rsid w:val="000A61A6"/>
    <w:rsid w:val="000A6C5B"/>
    <w:rsid w:val="000A73AF"/>
    <w:rsid w:val="000A73F0"/>
    <w:rsid w:val="000A7CE7"/>
    <w:rsid w:val="000B03EB"/>
    <w:rsid w:val="000B0ED0"/>
    <w:rsid w:val="000B162E"/>
    <w:rsid w:val="000B1A2F"/>
    <w:rsid w:val="000B206B"/>
    <w:rsid w:val="000B3378"/>
    <w:rsid w:val="000B354F"/>
    <w:rsid w:val="000B3CFC"/>
    <w:rsid w:val="000B5414"/>
    <w:rsid w:val="000B5732"/>
    <w:rsid w:val="000B681C"/>
    <w:rsid w:val="000B6891"/>
    <w:rsid w:val="000B7288"/>
    <w:rsid w:val="000B779D"/>
    <w:rsid w:val="000C1F7F"/>
    <w:rsid w:val="000C36B8"/>
    <w:rsid w:val="000C39F5"/>
    <w:rsid w:val="000C3B5F"/>
    <w:rsid w:val="000C3CD6"/>
    <w:rsid w:val="000C4970"/>
    <w:rsid w:val="000C568F"/>
    <w:rsid w:val="000C56A8"/>
    <w:rsid w:val="000C5881"/>
    <w:rsid w:val="000C5A92"/>
    <w:rsid w:val="000C651C"/>
    <w:rsid w:val="000C6DE3"/>
    <w:rsid w:val="000C77F4"/>
    <w:rsid w:val="000C7B3E"/>
    <w:rsid w:val="000D026C"/>
    <w:rsid w:val="000D0973"/>
    <w:rsid w:val="000D2477"/>
    <w:rsid w:val="000D391F"/>
    <w:rsid w:val="000D45DE"/>
    <w:rsid w:val="000D6CFF"/>
    <w:rsid w:val="000D6DC9"/>
    <w:rsid w:val="000D7421"/>
    <w:rsid w:val="000E1913"/>
    <w:rsid w:val="000E1BB4"/>
    <w:rsid w:val="000E24A3"/>
    <w:rsid w:val="000E4A7D"/>
    <w:rsid w:val="000E4E4D"/>
    <w:rsid w:val="000E6A65"/>
    <w:rsid w:val="000E6C1D"/>
    <w:rsid w:val="000F1092"/>
    <w:rsid w:val="000F1382"/>
    <w:rsid w:val="000F1DA6"/>
    <w:rsid w:val="000F2D7B"/>
    <w:rsid w:val="000F3C9A"/>
    <w:rsid w:val="000F44AE"/>
    <w:rsid w:val="000F474A"/>
    <w:rsid w:val="000F487F"/>
    <w:rsid w:val="000F4D36"/>
    <w:rsid w:val="000F51BC"/>
    <w:rsid w:val="000F565B"/>
    <w:rsid w:val="000F60A3"/>
    <w:rsid w:val="001012EB"/>
    <w:rsid w:val="00103387"/>
    <w:rsid w:val="0010388B"/>
    <w:rsid w:val="00103BB0"/>
    <w:rsid w:val="001045B4"/>
    <w:rsid w:val="00106A1F"/>
    <w:rsid w:val="00106DF8"/>
    <w:rsid w:val="0010726D"/>
    <w:rsid w:val="00107DFA"/>
    <w:rsid w:val="001103E7"/>
    <w:rsid w:val="00111B18"/>
    <w:rsid w:val="00111D3A"/>
    <w:rsid w:val="00114201"/>
    <w:rsid w:val="0011484D"/>
    <w:rsid w:val="00115BCC"/>
    <w:rsid w:val="00116ACA"/>
    <w:rsid w:val="00120DDB"/>
    <w:rsid w:val="00122CD3"/>
    <w:rsid w:val="00123B4A"/>
    <w:rsid w:val="0012502E"/>
    <w:rsid w:val="0012555B"/>
    <w:rsid w:val="0012630B"/>
    <w:rsid w:val="00126CA7"/>
    <w:rsid w:val="00126D3F"/>
    <w:rsid w:val="001275E1"/>
    <w:rsid w:val="00131ADD"/>
    <w:rsid w:val="00134E68"/>
    <w:rsid w:val="00135226"/>
    <w:rsid w:val="00135C5F"/>
    <w:rsid w:val="00135EF2"/>
    <w:rsid w:val="001371FD"/>
    <w:rsid w:val="00137906"/>
    <w:rsid w:val="00137DB3"/>
    <w:rsid w:val="00137E6A"/>
    <w:rsid w:val="00140CD5"/>
    <w:rsid w:val="00142C23"/>
    <w:rsid w:val="00143757"/>
    <w:rsid w:val="00143C4D"/>
    <w:rsid w:val="0014400D"/>
    <w:rsid w:val="00144A12"/>
    <w:rsid w:val="00145876"/>
    <w:rsid w:val="0015208F"/>
    <w:rsid w:val="001524A7"/>
    <w:rsid w:val="00152DFC"/>
    <w:rsid w:val="00153DDA"/>
    <w:rsid w:val="001543FF"/>
    <w:rsid w:val="001547DF"/>
    <w:rsid w:val="00155635"/>
    <w:rsid w:val="00156156"/>
    <w:rsid w:val="00157ACA"/>
    <w:rsid w:val="00157AE2"/>
    <w:rsid w:val="00157EEF"/>
    <w:rsid w:val="00160898"/>
    <w:rsid w:val="0016096C"/>
    <w:rsid w:val="00160FB8"/>
    <w:rsid w:val="00161EE5"/>
    <w:rsid w:val="00163B40"/>
    <w:rsid w:val="00163D12"/>
    <w:rsid w:val="0016444E"/>
    <w:rsid w:val="00164E46"/>
    <w:rsid w:val="00165FC2"/>
    <w:rsid w:val="00166052"/>
    <w:rsid w:val="0016634D"/>
    <w:rsid w:val="001663E4"/>
    <w:rsid w:val="00166787"/>
    <w:rsid w:val="00167FF3"/>
    <w:rsid w:val="001713D4"/>
    <w:rsid w:val="001734CF"/>
    <w:rsid w:val="00173832"/>
    <w:rsid w:val="0017423F"/>
    <w:rsid w:val="00175C06"/>
    <w:rsid w:val="001804C0"/>
    <w:rsid w:val="001807D4"/>
    <w:rsid w:val="00180C18"/>
    <w:rsid w:val="00181506"/>
    <w:rsid w:val="00181B1A"/>
    <w:rsid w:val="00183F62"/>
    <w:rsid w:val="001910AC"/>
    <w:rsid w:val="001915A4"/>
    <w:rsid w:val="00191608"/>
    <w:rsid w:val="00191860"/>
    <w:rsid w:val="001928C1"/>
    <w:rsid w:val="00193127"/>
    <w:rsid w:val="00194A61"/>
    <w:rsid w:val="0019511B"/>
    <w:rsid w:val="00195B0B"/>
    <w:rsid w:val="001960F1"/>
    <w:rsid w:val="001A22FF"/>
    <w:rsid w:val="001A3D27"/>
    <w:rsid w:val="001A47CD"/>
    <w:rsid w:val="001A59EB"/>
    <w:rsid w:val="001A62DA"/>
    <w:rsid w:val="001A6431"/>
    <w:rsid w:val="001A67E5"/>
    <w:rsid w:val="001A681A"/>
    <w:rsid w:val="001A69B9"/>
    <w:rsid w:val="001A7574"/>
    <w:rsid w:val="001A7EDB"/>
    <w:rsid w:val="001B0A2D"/>
    <w:rsid w:val="001B0A30"/>
    <w:rsid w:val="001B1D28"/>
    <w:rsid w:val="001B2C51"/>
    <w:rsid w:val="001B4199"/>
    <w:rsid w:val="001B46A4"/>
    <w:rsid w:val="001B5DF5"/>
    <w:rsid w:val="001B7EA7"/>
    <w:rsid w:val="001B7F23"/>
    <w:rsid w:val="001C0BF3"/>
    <w:rsid w:val="001C153B"/>
    <w:rsid w:val="001C2E74"/>
    <w:rsid w:val="001C3487"/>
    <w:rsid w:val="001C3770"/>
    <w:rsid w:val="001C3833"/>
    <w:rsid w:val="001C45B6"/>
    <w:rsid w:val="001C4F1D"/>
    <w:rsid w:val="001C5884"/>
    <w:rsid w:val="001C60F1"/>
    <w:rsid w:val="001C64E4"/>
    <w:rsid w:val="001C679C"/>
    <w:rsid w:val="001C6C1B"/>
    <w:rsid w:val="001C7D63"/>
    <w:rsid w:val="001D0149"/>
    <w:rsid w:val="001D0C5B"/>
    <w:rsid w:val="001D128C"/>
    <w:rsid w:val="001D15E6"/>
    <w:rsid w:val="001D1E41"/>
    <w:rsid w:val="001D2AAF"/>
    <w:rsid w:val="001D2D2C"/>
    <w:rsid w:val="001D5183"/>
    <w:rsid w:val="001D5769"/>
    <w:rsid w:val="001D5CC5"/>
    <w:rsid w:val="001D7306"/>
    <w:rsid w:val="001E24A7"/>
    <w:rsid w:val="001E2F2F"/>
    <w:rsid w:val="001E30F8"/>
    <w:rsid w:val="001E3B4C"/>
    <w:rsid w:val="001E3E6A"/>
    <w:rsid w:val="001E407D"/>
    <w:rsid w:val="001E4379"/>
    <w:rsid w:val="001E52A1"/>
    <w:rsid w:val="001E565C"/>
    <w:rsid w:val="001E6641"/>
    <w:rsid w:val="001E67DD"/>
    <w:rsid w:val="001E7D92"/>
    <w:rsid w:val="001E7F4D"/>
    <w:rsid w:val="001F4315"/>
    <w:rsid w:val="001F4DF4"/>
    <w:rsid w:val="001F577A"/>
    <w:rsid w:val="001F5BAD"/>
    <w:rsid w:val="001F6644"/>
    <w:rsid w:val="001F6663"/>
    <w:rsid w:val="001F6F37"/>
    <w:rsid w:val="001F77F0"/>
    <w:rsid w:val="00200169"/>
    <w:rsid w:val="00200873"/>
    <w:rsid w:val="00202607"/>
    <w:rsid w:val="002028CA"/>
    <w:rsid w:val="0020347C"/>
    <w:rsid w:val="0020360A"/>
    <w:rsid w:val="00203934"/>
    <w:rsid w:val="00203A34"/>
    <w:rsid w:val="00203C46"/>
    <w:rsid w:val="00205378"/>
    <w:rsid w:val="0020723A"/>
    <w:rsid w:val="00207B8E"/>
    <w:rsid w:val="00211CD6"/>
    <w:rsid w:val="00212507"/>
    <w:rsid w:val="00212667"/>
    <w:rsid w:val="0021315C"/>
    <w:rsid w:val="002144A7"/>
    <w:rsid w:val="00214E1D"/>
    <w:rsid w:val="00216469"/>
    <w:rsid w:val="002168F7"/>
    <w:rsid w:val="002175C1"/>
    <w:rsid w:val="00220021"/>
    <w:rsid w:val="0022035F"/>
    <w:rsid w:val="002205AF"/>
    <w:rsid w:val="002206DC"/>
    <w:rsid w:val="0022189A"/>
    <w:rsid w:val="002225B0"/>
    <w:rsid w:val="0022284F"/>
    <w:rsid w:val="002233E5"/>
    <w:rsid w:val="002236A6"/>
    <w:rsid w:val="00223779"/>
    <w:rsid w:val="002238F8"/>
    <w:rsid w:val="00223DFF"/>
    <w:rsid w:val="0022424F"/>
    <w:rsid w:val="0022446F"/>
    <w:rsid w:val="00224E7D"/>
    <w:rsid w:val="00225B7F"/>
    <w:rsid w:val="00226806"/>
    <w:rsid w:val="002269FE"/>
    <w:rsid w:val="002275C9"/>
    <w:rsid w:val="002302FD"/>
    <w:rsid w:val="0023078D"/>
    <w:rsid w:val="00230A39"/>
    <w:rsid w:val="00231BD0"/>
    <w:rsid w:val="0023292A"/>
    <w:rsid w:val="00232AD7"/>
    <w:rsid w:val="00232EEC"/>
    <w:rsid w:val="00233448"/>
    <w:rsid w:val="002342B7"/>
    <w:rsid w:val="00234303"/>
    <w:rsid w:val="00234F14"/>
    <w:rsid w:val="00235BE0"/>
    <w:rsid w:val="00237E6E"/>
    <w:rsid w:val="002401D1"/>
    <w:rsid w:val="00241058"/>
    <w:rsid w:val="00243AAB"/>
    <w:rsid w:val="00243F74"/>
    <w:rsid w:val="0024431E"/>
    <w:rsid w:val="002452FE"/>
    <w:rsid w:val="002454C9"/>
    <w:rsid w:val="0024697E"/>
    <w:rsid w:val="002470F4"/>
    <w:rsid w:val="00247DAA"/>
    <w:rsid w:val="002504BA"/>
    <w:rsid w:val="00250B5A"/>
    <w:rsid w:val="0025297E"/>
    <w:rsid w:val="00252A01"/>
    <w:rsid w:val="002549B8"/>
    <w:rsid w:val="002563B6"/>
    <w:rsid w:val="0025649E"/>
    <w:rsid w:val="002572FA"/>
    <w:rsid w:val="00257903"/>
    <w:rsid w:val="00257C64"/>
    <w:rsid w:val="00260B6F"/>
    <w:rsid w:val="00260E66"/>
    <w:rsid w:val="00260FA9"/>
    <w:rsid w:val="00262298"/>
    <w:rsid w:val="00263064"/>
    <w:rsid w:val="002633DF"/>
    <w:rsid w:val="002638DD"/>
    <w:rsid w:val="00264725"/>
    <w:rsid w:val="002649F5"/>
    <w:rsid w:val="00265022"/>
    <w:rsid w:val="002665FF"/>
    <w:rsid w:val="00267C66"/>
    <w:rsid w:val="00270B98"/>
    <w:rsid w:val="00271858"/>
    <w:rsid w:val="00272D72"/>
    <w:rsid w:val="00273A2D"/>
    <w:rsid w:val="002743E8"/>
    <w:rsid w:val="00274D48"/>
    <w:rsid w:val="002751DD"/>
    <w:rsid w:val="0027596E"/>
    <w:rsid w:val="00275D57"/>
    <w:rsid w:val="002762C3"/>
    <w:rsid w:val="00277976"/>
    <w:rsid w:val="00277AED"/>
    <w:rsid w:val="00277D3D"/>
    <w:rsid w:val="00277FAC"/>
    <w:rsid w:val="002800F8"/>
    <w:rsid w:val="002808AD"/>
    <w:rsid w:val="002818A1"/>
    <w:rsid w:val="00283594"/>
    <w:rsid w:val="00283B97"/>
    <w:rsid w:val="00283D3F"/>
    <w:rsid w:val="00284CB7"/>
    <w:rsid w:val="002855EC"/>
    <w:rsid w:val="002857B5"/>
    <w:rsid w:val="0028654C"/>
    <w:rsid w:val="00286FE9"/>
    <w:rsid w:val="00286FED"/>
    <w:rsid w:val="00287457"/>
    <w:rsid w:val="0028785A"/>
    <w:rsid w:val="002910C8"/>
    <w:rsid w:val="00291915"/>
    <w:rsid w:val="00291C32"/>
    <w:rsid w:val="0029221A"/>
    <w:rsid w:val="0029231D"/>
    <w:rsid w:val="00292A38"/>
    <w:rsid w:val="00293B9C"/>
    <w:rsid w:val="00295104"/>
    <w:rsid w:val="00296040"/>
    <w:rsid w:val="00296412"/>
    <w:rsid w:val="002A0A8E"/>
    <w:rsid w:val="002A3145"/>
    <w:rsid w:val="002A3523"/>
    <w:rsid w:val="002A4398"/>
    <w:rsid w:val="002A56D7"/>
    <w:rsid w:val="002A584E"/>
    <w:rsid w:val="002A5BE3"/>
    <w:rsid w:val="002A691E"/>
    <w:rsid w:val="002B029A"/>
    <w:rsid w:val="002B28E7"/>
    <w:rsid w:val="002B2AE6"/>
    <w:rsid w:val="002B3915"/>
    <w:rsid w:val="002B556B"/>
    <w:rsid w:val="002B6A0A"/>
    <w:rsid w:val="002B6D91"/>
    <w:rsid w:val="002B7902"/>
    <w:rsid w:val="002C0C7C"/>
    <w:rsid w:val="002C1131"/>
    <w:rsid w:val="002C1306"/>
    <w:rsid w:val="002C2358"/>
    <w:rsid w:val="002C2860"/>
    <w:rsid w:val="002C48CA"/>
    <w:rsid w:val="002C4A85"/>
    <w:rsid w:val="002C51BA"/>
    <w:rsid w:val="002C6BBC"/>
    <w:rsid w:val="002C702F"/>
    <w:rsid w:val="002D213F"/>
    <w:rsid w:val="002D2805"/>
    <w:rsid w:val="002D4180"/>
    <w:rsid w:val="002D490D"/>
    <w:rsid w:val="002D4DB4"/>
    <w:rsid w:val="002D4F0F"/>
    <w:rsid w:val="002D4F4E"/>
    <w:rsid w:val="002D66B8"/>
    <w:rsid w:val="002D7E0C"/>
    <w:rsid w:val="002E13D7"/>
    <w:rsid w:val="002E1EB4"/>
    <w:rsid w:val="002E3A40"/>
    <w:rsid w:val="002E3F76"/>
    <w:rsid w:val="002E4B16"/>
    <w:rsid w:val="002E59CF"/>
    <w:rsid w:val="002E5BC9"/>
    <w:rsid w:val="002E6CA5"/>
    <w:rsid w:val="002E7E76"/>
    <w:rsid w:val="002F075F"/>
    <w:rsid w:val="002F08AD"/>
    <w:rsid w:val="002F25A9"/>
    <w:rsid w:val="002F34F0"/>
    <w:rsid w:val="002F360C"/>
    <w:rsid w:val="002F38D0"/>
    <w:rsid w:val="002F5741"/>
    <w:rsid w:val="002F7433"/>
    <w:rsid w:val="002F7C69"/>
    <w:rsid w:val="00300772"/>
    <w:rsid w:val="00300804"/>
    <w:rsid w:val="00301B2B"/>
    <w:rsid w:val="00302085"/>
    <w:rsid w:val="003021B0"/>
    <w:rsid w:val="00302502"/>
    <w:rsid w:val="00303661"/>
    <w:rsid w:val="00303DD6"/>
    <w:rsid w:val="003058AA"/>
    <w:rsid w:val="003061E0"/>
    <w:rsid w:val="0030693E"/>
    <w:rsid w:val="003073BC"/>
    <w:rsid w:val="00310AF5"/>
    <w:rsid w:val="0031144A"/>
    <w:rsid w:val="00311793"/>
    <w:rsid w:val="00311C5C"/>
    <w:rsid w:val="00312499"/>
    <w:rsid w:val="00312C81"/>
    <w:rsid w:val="00313376"/>
    <w:rsid w:val="00313AA6"/>
    <w:rsid w:val="00314232"/>
    <w:rsid w:val="003142EC"/>
    <w:rsid w:val="00314D56"/>
    <w:rsid w:val="00315935"/>
    <w:rsid w:val="00315B94"/>
    <w:rsid w:val="003161CE"/>
    <w:rsid w:val="00316E01"/>
    <w:rsid w:val="00317564"/>
    <w:rsid w:val="003204A3"/>
    <w:rsid w:val="00320B8C"/>
    <w:rsid w:val="0032150B"/>
    <w:rsid w:val="00323295"/>
    <w:rsid w:val="003237FC"/>
    <w:rsid w:val="00324FF3"/>
    <w:rsid w:val="003262E8"/>
    <w:rsid w:val="003265C2"/>
    <w:rsid w:val="00326AC2"/>
    <w:rsid w:val="00326FEA"/>
    <w:rsid w:val="00327D3D"/>
    <w:rsid w:val="003307C3"/>
    <w:rsid w:val="00332CCC"/>
    <w:rsid w:val="00332D9A"/>
    <w:rsid w:val="00333D00"/>
    <w:rsid w:val="00334DBE"/>
    <w:rsid w:val="00335EEE"/>
    <w:rsid w:val="00335F20"/>
    <w:rsid w:val="00340565"/>
    <w:rsid w:val="003412D0"/>
    <w:rsid w:val="00342D83"/>
    <w:rsid w:val="00343870"/>
    <w:rsid w:val="00343E7B"/>
    <w:rsid w:val="00345D7E"/>
    <w:rsid w:val="00345E9E"/>
    <w:rsid w:val="00346FE3"/>
    <w:rsid w:val="003505AC"/>
    <w:rsid w:val="00351766"/>
    <w:rsid w:val="00351960"/>
    <w:rsid w:val="00351C3D"/>
    <w:rsid w:val="00351C93"/>
    <w:rsid w:val="0035289E"/>
    <w:rsid w:val="00352B0D"/>
    <w:rsid w:val="00353CC3"/>
    <w:rsid w:val="00355A96"/>
    <w:rsid w:val="003561D5"/>
    <w:rsid w:val="00356497"/>
    <w:rsid w:val="00356977"/>
    <w:rsid w:val="00357265"/>
    <w:rsid w:val="0035767B"/>
    <w:rsid w:val="00360CE6"/>
    <w:rsid w:val="003610AF"/>
    <w:rsid w:val="0036395A"/>
    <w:rsid w:val="003674E7"/>
    <w:rsid w:val="00367BD4"/>
    <w:rsid w:val="0037130B"/>
    <w:rsid w:val="00372AEE"/>
    <w:rsid w:val="0037315B"/>
    <w:rsid w:val="00373691"/>
    <w:rsid w:val="003741B9"/>
    <w:rsid w:val="003743E5"/>
    <w:rsid w:val="003748EB"/>
    <w:rsid w:val="003757A9"/>
    <w:rsid w:val="00375A41"/>
    <w:rsid w:val="003771AA"/>
    <w:rsid w:val="00377780"/>
    <w:rsid w:val="00377E8E"/>
    <w:rsid w:val="00377F2A"/>
    <w:rsid w:val="00383FEE"/>
    <w:rsid w:val="00384BFA"/>
    <w:rsid w:val="0038541A"/>
    <w:rsid w:val="0038552C"/>
    <w:rsid w:val="00385589"/>
    <w:rsid w:val="00387145"/>
    <w:rsid w:val="00387FE1"/>
    <w:rsid w:val="003903FB"/>
    <w:rsid w:val="0039095F"/>
    <w:rsid w:val="00390D80"/>
    <w:rsid w:val="00390E33"/>
    <w:rsid w:val="003911DF"/>
    <w:rsid w:val="003912BB"/>
    <w:rsid w:val="00391CDC"/>
    <w:rsid w:val="003923C0"/>
    <w:rsid w:val="00392658"/>
    <w:rsid w:val="003939ED"/>
    <w:rsid w:val="00394315"/>
    <w:rsid w:val="003960AA"/>
    <w:rsid w:val="00397885"/>
    <w:rsid w:val="00397C81"/>
    <w:rsid w:val="003A0D2F"/>
    <w:rsid w:val="003A1218"/>
    <w:rsid w:val="003A2183"/>
    <w:rsid w:val="003A2875"/>
    <w:rsid w:val="003A51BF"/>
    <w:rsid w:val="003A5703"/>
    <w:rsid w:val="003A59C6"/>
    <w:rsid w:val="003A7E56"/>
    <w:rsid w:val="003B3804"/>
    <w:rsid w:val="003B3808"/>
    <w:rsid w:val="003B5818"/>
    <w:rsid w:val="003B5D47"/>
    <w:rsid w:val="003B600A"/>
    <w:rsid w:val="003B649C"/>
    <w:rsid w:val="003B65A0"/>
    <w:rsid w:val="003B6BD9"/>
    <w:rsid w:val="003C05FB"/>
    <w:rsid w:val="003C0D6E"/>
    <w:rsid w:val="003C13AA"/>
    <w:rsid w:val="003C2708"/>
    <w:rsid w:val="003C2A29"/>
    <w:rsid w:val="003C313E"/>
    <w:rsid w:val="003C3333"/>
    <w:rsid w:val="003C76C6"/>
    <w:rsid w:val="003D0238"/>
    <w:rsid w:val="003D0D65"/>
    <w:rsid w:val="003D12CF"/>
    <w:rsid w:val="003D2391"/>
    <w:rsid w:val="003D2B63"/>
    <w:rsid w:val="003D5D33"/>
    <w:rsid w:val="003E020B"/>
    <w:rsid w:val="003E0C2C"/>
    <w:rsid w:val="003E1BA3"/>
    <w:rsid w:val="003E2241"/>
    <w:rsid w:val="003E3EAA"/>
    <w:rsid w:val="003E3F85"/>
    <w:rsid w:val="003E53EB"/>
    <w:rsid w:val="003E5C7D"/>
    <w:rsid w:val="003E5FE8"/>
    <w:rsid w:val="003F0987"/>
    <w:rsid w:val="003F0D14"/>
    <w:rsid w:val="003F15A8"/>
    <w:rsid w:val="003F245E"/>
    <w:rsid w:val="003F2AEE"/>
    <w:rsid w:val="003F2EF0"/>
    <w:rsid w:val="003F3768"/>
    <w:rsid w:val="003F3DF3"/>
    <w:rsid w:val="003F4E51"/>
    <w:rsid w:val="003F5AF2"/>
    <w:rsid w:val="003F6B39"/>
    <w:rsid w:val="003F6F87"/>
    <w:rsid w:val="003F7B09"/>
    <w:rsid w:val="003F7BAC"/>
    <w:rsid w:val="0040072F"/>
    <w:rsid w:val="0040123F"/>
    <w:rsid w:val="00401BA1"/>
    <w:rsid w:val="0040205E"/>
    <w:rsid w:val="0040207F"/>
    <w:rsid w:val="00402B80"/>
    <w:rsid w:val="0040574A"/>
    <w:rsid w:val="0040715E"/>
    <w:rsid w:val="00410F13"/>
    <w:rsid w:val="00411E24"/>
    <w:rsid w:val="0041374B"/>
    <w:rsid w:val="00414229"/>
    <w:rsid w:val="0041471F"/>
    <w:rsid w:val="00414DED"/>
    <w:rsid w:val="00414F7C"/>
    <w:rsid w:val="004158F2"/>
    <w:rsid w:val="00416092"/>
    <w:rsid w:val="00416274"/>
    <w:rsid w:val="00420D4B"/>
    <w:rsid w:val="00421A2B"/>
    <w:rsid w:val="00421E3D"/>
    <w:rsid w:val="004238D4"/>
    <w:rsid w:val="00423A9C"/>
    <w:rsid w:val="004250BB"/>
    <w:rsid w:val="00426BAE"/>
    <w:rsid w:val="004270F0"/>
    <w:rsid w:val="0043031F"/>
    <w:rsid w:val="00430593"/>
    <w:rsid w:val="00430934"/>
    <w:rsid w:val="00432CC9"/>
    <w:rsid w:val="004332CB"/>
    <w:rsid w:val="00435C16"/>
    <w:rsid w:val="00435E84"/>
    <w:rsid w:val="00436F57"/>
    <w:rsid w:val="004376B9"/>
    <w:rsid w:val="00440000"/>
    <w:rsid w:val="004401D6"/>
    <w:rsid w:val="00441328"/>
    <w:rsid w:val="00442465"/>
    <w:rsid w:val="00445897"/>
    <w:rsid w:val="00446161"/>
    <w:rsid w:val="00447197"/>
    <w:rsid w:val="00451ADF"/>
    <w:rsid w:val="00452FC8"/>
    <w:rsid w:val="00455118"/>
    <w:rsid w:val="004556DA"/>
    <w:rsid w:val="00460590"/>
    <w:rsid w:val="00460715"/>
    <w:rsid w:val="00460E67"/>
    <w:rsid w:val="00464FEA"/>
    <w:rsid w:val="00466A31"/>
    <w:rsid w:val="004671DA"/>
    <w:rsid w:val="00467E7E"/>
    <w:rsid w:val="00475029"/>
    <w:rsid w:val="00475D02"/>
    <w:rsid w:val="00475F1C"/>
    <w:rsid w:val="004770F0"/>
    <w:rsid w:val="00477279"/>
    <w:rsid w:val="00481E68"/>
    <w:rsid w:val="00481EC6"/>
    <w:rsid w:val="004832D2"/>
    <w:rsid w:val="00483431"/>
    <w:rsid w:val="00485F1D"/>
    <w:rsid w:val="004862B0"/>
    <w:rsid w:val="00487A2C"/>
    <w:rsid w:val="00487B5D"/>
    <w:rsid w:val="004908A3"/>
    <w:rsid w:val="0049179A"/>
    <w:rsid w:val="00491C0E"/>
    <w:rsid w:val="00495D29"/>
    <w:rsid w:val="00496451"/>
    <w:rsid w:val="00496716"/>
    <w:rsid w:val="0049684A"/>
    <w:rsid w:val="00497242"/>
    <w:rsid w:val="004975BF"/>
    <w:rsid w:val="00497791"/>
    <w:rsid w:val="004A15A8"/>
    <w:rsid w:val="004A1C29"/>
    <w:rsid w:val="004A27EC"/>
    <w:rsid w:val="004A4BAB"/>
    <w:rsid w:val="004A584D"/>
    <w:rsid w:val="004A5FB3"/>
    <w:rsid w:val="004A64E9"/>
    <w:rsid w:val="004A795B"/>
    <w:rsid w:val="004B157F"/>
    <w:rsid w:val="004B1600"/>
    <w:rsid w:val="004B2C62"/>
    <w:rsid w:val="004B60FE"/>
    <w:rsid w:val="004B62DE"/>
    <w:rsid w:val="004B6651"/>
    <w:rsid w:val="004B70F6"/>
    <w:rsid w:val="004B7780"/>
    <w:rsid w:val="004B77D4"/>
    <w:rsid w:val="004C0A5B"/>
    <w:rsid w:val="004C1139"/>
    <w:rsid w:val="004C237B"/>
    <w:rsid w:val="004C317A"/>
    <w:rsid w:val="004C5C5E"/>
    <w:rsid w:val="004C760E"/>
    <w:rsid w:val="004D136A"/>
    <w:rsid w:val="004D2777"/>
    <w:rsid w:val="004D2843"/>
    <w:rsid w:val="004D29A5"/>
    <w:rsid w:val="004D43F4"/>
    <w:rsid w:val="004D651D"/>
    <w:rsid w:val="004D72CD"/>
    <w:rsid w:val="004D748D"/>
    <w:rsid w:val="004D7F4A"/>
    <w:rsid w:val="004E053E"/>
    <w:rsid w:val="004E0C40"/>
    <w:rsid w:val="004E233A"/>
    <w:rsid w:val="004E37FD"/>
    <w:rsid w:val="004E7281"/>
    <w:rsid w:val="004E7875"/>
    <w:rsid w:val="004E798E"/>
    <w:rsid w:val="004E7AA6"/>
    <w:rsid w:val="004F032C"/>
    <w:rsid w:val="004F1665"/>
    <w:rsid w:val="004F2180"/>
    <w:rsid w:val="004F44CA"/>
    <w:rsid w:val="004F4738"/>
    <w:rsid w:val="004F4793"/>
    <w:rsid w:val="004F52AF"/>
    <w:rsid w:val="004F57DF"/>
    <w:rsid w:val="004F6E9A"/>
    <w:rsid w:val="004F6FAC"/>
    <w:rsid w:val="005005A8"/>
    <w:rsid w:val="005016CE"/>
    <w:rsid w:val="00501BE5"/>
    <w:rsid w:val="00502DDC"/>
    <w:rsid w:val="00504927"/>
    <w:rsid w:val="00504B56"/>
    <w:rsid w:val="00506CDB"/>
    <w:rsid w:val="00507761"/>
    <w:rsid w:val="00510153"/>
    <w:rsid w:val="0051088C"/>
    <w:rsid w:val="005110BB"/>
    <w:rsid w:val="00512D73"/>
    <w:rsid w:val="00514012"/>
    <w:rsid w:val="0051431B"/>
    <w:rsid w:val="00514F7C"/>
    <w:rsid w:val="00515CBF"/>
    <w:rsid w:val="00517795"/>
    <w:rsid w:val="0051779C"/>
    <w:rsid w:val="00520A7E"/>
    <w:rsid w:val="00520F15"/>
    <w:rsid w:val="00523D47"/>
    <w:rsid w:val="00525C1B"/>
    <w:rsid w:val="00525DA9"/>
    <w:rsid w:val="005262FB"/>
    <w:rsid w:val="005263C9"/>
    <w:rsid w:val="00530022"/>
    <w:rsid w:val="00530234"/>
    <w:rsid w:val="005318FC"/>
    <w:rsid w:val="005330A5"/>
    <w:rsid w:val="0053350A"/>
    <w:rsid w:val="00534C1C"/>
    <w:rsid w:val="005357BF"/>
    <w:rsid w:val="005358F6"/>
    <w:rsid w:val="005360A7"/>
    <w:rsid w:val="00536B9E"/>
    <w:rsid w:val="00537B84"/>
    <w:rsid w:val="00537E1D"/>
    <w:rsid w:val="00541387"/>
    <w:rsid w:val="0054293F"/>
    <w:rsid w:val="005437BF"/>
    <w:rsid w:val="00543DC4"/>
    <w:rsid w:val="00545057"/>
    <w:rsid w:val="00550DAE"/>
    <w:rsid w:val="00551FEE"/>
    <w:rsid w:val="00552847"/>
    <w:rsid w:val="00552FB0"/>
    <w:rsid w:val="005533D5"/>
    <w:rsid w:val="005538DA"/>
    <w:rsid w:val="005552DA"/>
    <w:rsid w:val="00555A0C"/>
    <w:rsid w:val="00555CDE"/>
    <w:rsid w:val="00555F83"/>
    <w:rsid w:val="00556B57"/>
    <w:rsid w:val="0055736E"/>
    <w:rsid w:val="005604D6"/>
    <w:rsid w:val="0056102F"/>
    <w:rsid w:val="00562157"/>
    <w:rsid w:val="00562482"/>
    <w:rsid w:val="00564F0F"/>
    <w:rsid w:val="00565266"/>
    <w:rsid w:val="0056540E"/>
    <w:rsid w:val="005665B1"/>
    <w:rsid w:val="005678B3"/>
    <w:rsid w:val="00567E3D"/>
    <w:rsid w:val="00570460"/>
    <w:rsid w:val="00570FF9"/>
    <w:rsid w:val="005715D5"/>
    <w:rsid w:val="00572350"/>
    <w:rsid w:val="00574386"/>
    <w:rsid w:val="00574805"/>
    <w:rsid w:val="00575123"/>
    <w:rsid w:val="0057646A"/>
    <w:rsid w:val="00576DC9"/>
    <w:rsid w:val="00577264"/>
    <w:rsid w:val="00577386"/>
    <w:rsid w:val="005773D2"/>
    <w:rsid w:val="00577754"/>
    <w:rsid w:val="0058051B"/>
    <w:rsid w:val="00580B3C"/>
    <w:rsid w:val="00582122"/>
    <w:rsid w:val="00582FF1"/>
    <w:rsid w:val="00584D65"/>
    <w:rsid w:val="00584F14"/>
    <w:rsid w:val="005852F5"/>
    <w:rsid w:val="00586B85"/>
    <w:rsid w:val="00587384"/>
    <w:rsid w:val="00587D13"/>
    <w:rsid w:val="00590C0D"/>
    <w:rsid w:val="00590D24"/>
    <w:rsid w:val="005910F8"/>
    <w:rsid w:val="00591EA7"/>
    <w:rsid w:val="0059281B"/>
    <w:rsid w:val="00592F19"/>
    <w:rsid w:val="00593317"/>
    <w:rsid w:val="0059525A"/>
    <w:rsid w:val="00596399"/>
    <w:rsid w:val="005A02D4"/>
    <w:rsid w:val="005A102C"/>
    <w:rsid w:val="005A2552"/>
    <w:rsid w:val="005A2696"/>
    <w:rsid w:val="005A3743"/>
    <w:rsid w:val="005A3C65"/>
    <w:rsid w:val="005A55F8"/>
    <w:rsid w:val="005A6210"/>
    <w:rsid w:val="005A68DD"/>
    <w:rsid w:val="005A7A2D"/>
    <w:rsid w:val="005A7F84"/>
    <w:rsid w:val="005B06FD"/>
    <w:rsid w:val="005B0E29"/>
    <w:rsid w:val="005B3F81"/>
    <w:rsid w:val="005B4289"/>
    <w:rsid w:val="005B4AC1"/>
    <w:rsid w:val="005B5D9E"/>
    <w:rsid w:val="005B5FFA"/>
    <w:rsid w:val="005B63AE"/>
    <w:rsid w:val="005C0435"/>
    <w:rsid w:val="005C0766"/>
    <w:rsid w:val="005C0DA7"/>
    <w:rsid w:val="005C24E1"/>
    <w:rsid w:val="005C36FA"/>
    <w:rsid w:val="005C504A"/>
    <w:rsid w:val="005C51CE"/>
    <w:rsid w:val="005C5355"/>
    <w:rsid w:val="005C5C52"/>
    <w:rsid w:val="005C63B9"/>
    <w:rsid w:val="005C6975"/>
    <w:rsid w:val="005C78D1"/>
    <w:rsid w:val="005D0D1A"/>
    <w:rsid w:val="005D18A7"/>
    <w:rsid w:val="005D1EF3"/>
    <w:rsid w:val="005D2BA8"/>
    <w:rsid w:val="005D2D1F"/>
    <w:rsid w:val="005D54CD"/>
    <w:rsid w:val="005D57D8"/>
    <w:rsid w:val="005D5994"/>
    <w:rsid w:val="005D6972"/>
    <w:rsid w:val="005D7ABE"/>
    <w:rsid w:val="005E1CF6"/>
    <w:rsid w:val="005E3896"/>
    <w:rsid w:val="005E4540"/>
    <w:rsid w:val="005E5C64"/>
    <w:rsid w:val="005F0278"/>
    <w:rsid w:val="005F07D3"/>
    <w:rsid w:val="005F16C0"/>
    <w:rsid w:val="005F4174"/>
    <w:rsid w:val="005F72F2"/>
    <w:rsid w:val="005F7568"/>
    <w:rsid w:val="005F797A"/>
    <w:rsid w:val="006009D1"/>
    <w:rsid w:val="0060252C"/>
    <w:rsid w:val="0060425F"/>
    <w:rsid w:val="00604928"/>
    <w:rsid w:val="0060586B"/>
    <w:rsid w:val="00605926"/>
    <w:rsid w:val="00605A0D"/>
    <w:rsid w:val="0060677C"/>
    <w:rsid w:val="006070FD"/>
    <w:rsid w:val="006072B6"/>
    <w:rsid w:val="006077B3"/>
    <w:rsid w:val="00611361"/>
    <w:rsid w:val="00611C9F"/>
    <w:rsid w:val="00611E15"/>
    <w:rsid w:val="00611E74"/>
    <w:rsid w:val="00611F81"/>
    <w:rsid w:val="00612BDB"/>
    <w:rsid w:val="00612C7D"/>
    <w:rsid w:val="006150F2"/>
    <w:rsid w:val="00615121"/>
    <w:rsid w:val="00616E8B"/>
    <w:rsid w:val="006178A6"/>
    <w:rsid w:val="006208B5"/>
    <w:rsid w:val="006210E5"/>
    <w:rsid w:val="0062521B"/>
    <w:rsid w:val="00625B4E"/>
    <w:rsid w:val="00625F97"/>
    <w:rsid w:val="00626537"/>
    <w:rsid w:val="00626CE8"/>
    <w:rsid w:val="00630250"/>
    <w:rsid w:val="00631F22"/>
    <w:rsid w:val="00632065"/>
    <w:rsid w:val="00632673"/>
    <w:rsid w:val="00634075"/>
    <w:rsid w:val="0063453C"/>
    <w:rsid w:val="006355C3"/>
    <w:rsid w:val="00637618"/>
    <w:rsid w:val="00637980"/>
    <w:rsid w:val="006424CC"/>
    <w:rsid w:val="00642C04"/>
    <w:rsid w:val="006443DB"/>
    <w:rsid w:val="0064680C"/>
    <w:rsid w:val="00650069"/>
    <w:rsid w:val="0065015F"/>
    <w:rsid w:val="006502B2"/>
    <w:rsid w:val="00650812"/>
    <w:rsid w:val="00650910"/>
    <w:rsid w:val="00651E27"/>
    <w:rsid w:val="00651E88"/>
    <w:rsid w:val="006542B1"/>
    <w:rsid w:val="00654AC2"/>
    <w:rsid w:val="00655B70"/>
    <w:rsid w:val="00655D30"/>
    <w:rsid w:val="006563FD"/>
    <w:rsid w:val="00660724"/>
    <w:rsid w:val="00661348"/>
    <w:rsid w:val="00661DB5"/>
    <w:rsid w:val="00662012"/>
    <w:rsid w:val="006636C0"/>
    <w:rsid w:val="00665043"/>
    <w:rsid w:val="0066562C"/>
    <w:rsid w:val="0066624F"/>
    <w:rsid w:val="0066670C"/>
    <w:rsid w:val="00666D92"/>
    <w:rsid w:val="006673C8"/>
    <w:rsid w:val="00667B38"/>
    <w:rsid w:val="0067032F"/>
    <w:rsid w:val="006713ED"/>
    <w:rsid w:val="00671858"/>
    <w:rsid w:val="00671C05"/>
    <w:rsid w:val="00671FC5"/>
    <w:rsid w:val="00672477"/>
    <w:rsid w:val="0067426A"/>
    <w:rsid w:val="0067709A"/>
    <w:rsid w:val="00677AAC"/>
    <w:rsid w:val="00682D52"/>
    <w:rsid w:val="00683261"/>
    <w:rsid w:val="0068433B"/>
    <w:rsid w:val="006850B1"/>
    <w:rsid w:val="00686302"/>
    <w:rsid w:val="0068648D"/>
    <w:rsid w:val="00687980"/>
    <w:rsid w:val="00692546"/>
    <w:rsid w:val="0069342C"/>
    <w:rsid w:val="00693C10"/>
    <w:rsid w:val="00694CD5"/>
    <w:rsid w:val="00695545"/>
    <w:rsid w:val="00697342"/>
    <w:rsid w:val="006A0DF4"/>
    <w:rsid w:val="006A0FF2"/>
    <w:rsid w:val="006A19EB"/>
    <w:rsid w:val="006A246C"/>
    <w:rsid w:val="006A4C07"/>
    <w:rsid w:val="006A5C87"/>
    <w:rsid w:val="006A61BB"/>
    <w:rsid w:val="006A6898"/>
    <w:rsid w:val="006A7F47"/>
    <w:rsid w:val="006B1465"/>
    <w:rsid w:val="006B171E"/>
    <w:rsid w:val="006B2DE2"/>
    <w:rsid w:val="006B3044"/>
    <w:rsid w:val="006B466C"/>
    <w:rsid w:val="006B6854"/>
    <w:rsid w:val="006C03DB"/>
    <w:rsid w:val="006C0740"/>
    <w:rsid w:val="006C07FC"/>
    <w:rsid w:val="006C13B5"/>
    <w:rsid w:val="006C2F0A"/>
    <w:rsid w:val="006C3EB3"/>
    <w:rsid w:val="006C4759"/>
    <w:rsid w:val="006C4E00"/>
    <w:rsid w:val="006C54EB"/>
    <w:rsid w:val="006C6470"/>
    <w:rsid w:val="006D13AE"/>
    <w:rsid w:val="006D30C5"/>
    <w:rsid w:val="006D42DB"/>
    <w:rsid w:val="006D4337"/>
    <w:rsid w:val="006D45C2"/>
    <w:rsid w:val="006D5CB4"/>
    <w:rsid w:val="006D682B"/>
    <w:rsid w:val="006D7AE0"/>
    <w:rsid w:val="006E060D"/>
    <w:rsid w:val="006E0871"/>
    <w:rsid w:val="006E0A6E"/>
    <w:rsid w:val="006E1E35"/>
    <w:rsid w:val="006E1E65"/>
    <w:rsid w:val="006E34E6"/>
    <w:rsid w:val="006E421D"/>
    <w:rsid w:val="006E52E2"/>
    <w:rsid w:val="006E6D96"/>
    <w:rsid w:val="006E7EE9"/>
    <w:rsid w:val="006F028A"/>
    <w:rsid w:val="006F0423"/>
    <w:rsid w:val="006F131B"/>
    <w:rsid w:val="006F260C"/>
    <w:rsid w:val="006F2D43"/>
    <w:rsid w:val="006F3D3A"/>
    <w:rsid w:val="006F42B8"/>
    <w:rsid w:val="006F4C67"/>
    <w:rsid w:val="006F4CF1"/>
    <w:rsid w:val="006F6264"/>
    <w:rsid w:val="006F6960"/>
    <w:rsid w:val="006F6F5C"/>
    <w:rsid w:val="007007CE"/>
    <w:rsid w:val="00703F4E"/>
    <w:rsid w:val="00704269"/>
    <w:rsid w:val="0070446D"/>
    <w:rsid w:val="00704A59"/>
    <w:rsid w:val="00704E25"/>
    <w:rsid w:val="00712A72"/>
    <w:rsid w:val="00713411"/>
    <w:rsid w:val="00714A72"/>
    <w:rsid w:val="00714BC9"/>
    <w:rsid w:val="007150B7"/>
    <w:rsid w:val="00715953"/>
    <w:rsid w:val="00715C85"/>
    <w:rsid w:val="00715E70"/>
    <w:rsid w:val="007210E0"/>
    <w:rsid w:val="007229F6"/>
    <w:rsid w:val="00722F18"/>
    <w:rsid w:val="00724142"/>
    <w:rsid w:val="007301C9"/>
    <w:rsid w:val="007304D8"/>
    <w:rsid w:val="00731148"/>
    <w:rsid w:val="0073403C"/>
    <w:rsid w:val="007359B5"/>
    <w:rsid w:val="007363D2"/>
    <w:rsid w:val="00736DC0"/>
    <w:rsid w:val="00740367"/>
    <w:rsid w:val="00742176"/>
    <w:rsid w:val="007448E2"/>
    <w:rsid w:val="007457CC"/>
    <w:rsid w:val="007461F8"/>
    <w:rsid w:val="007474B6"/>
    <w:rsid w:val="00747C62"/>
    <w:rsid w:val="00751719"/>
    <w:rsid w:val="00752328"/>
    <w:rsid w:val="00752BBC"/>
    <w:rsid w:val="0075303C"/>
    <w:rsid w:val="00754DBF"/>
    <w:rsid w:val="00757187"/>
    <w:rsid w:val="00757672"/>
    <w:rsid w:val="00760000"/>
    <w:rsid w:val="007616EA"/>
    <w:rsid w:val="00761783"/>
    <w:rsid w:val="007629AD"/>
    <w:rsid w:val="00763086"/>
    <w:rsid w:val="007639A0"/>
    <w:rsid w:val="0076465A"/>
    <w:rsid w:val="007653EE"/>
    <w:rsid w:val="00765A31"/>
    <w:rsid w:val="0076702A"/>
    <w:rsid w:val="00770D61"/>
    <w:rsid w:val="00771C26"/>
    <w:rsid w:val="00771FCC"/>
    <w:rsid w:val="007728D5"/>
    <w:rsid w:val="00774339"/>
    <w:rsid w:val="00775101"/>
    <w:rsid w:val="00775CD4"/>
    <w:rsid w:val="007766DD"/>
    <w:rsid w:val="007774A7"/>
    <w:rsid w:val="00781F79"/>
    <w:rsid w:val="00782860"/>
    <w:rsid w:val="007837C1"/>
    <w:rsid w:val="00783B95"/>
    <w:rsid w:val="00783B96"/>
    <w:rsid w:val="00785CB1"/>
    <w:rsid w:val="00785F4D"/>
    <w:rsid w:val="0078614E"/>
    <w:rsid w:val="0078641E"/>
    <w:rsid w:val="00786469"/>
    <w:rsid w:val="007908E9"/>
    <w:rsid w:val="00791481"/>
    <w:rsid w:val="007927FC"/>
    <w:rsid w:val="00792BB8"/>
    <w:rsid w:val="0079443D"/>
    <w:rsid w:val="0079444A"/>
    <w:rsid w:val="0079518D"/>
    <w:rsid w:val="00795CFE"/>
    <w:rsid w:val="00797381"/>
    <w:rsid w:val="00797A58"/>
    <w:rsid w:val="00797C63"/>
    <w:rsid w:val="007A0634"/>
    <w:rsid w:val="007A115F"/>
    <w:rsid w:val="007A1EC8"/>
    <w:rsid w:val="007A286F"/>
    <w:rsid w:val="007A30CC"/>
    <w:rsid w:val="007A45BA"/>
    <w:rsid w:val="007A46F7"/>
    <w:rsid w:val="007A4778"/>
    <w:rsid w:val="007A4F41"/>
    <w:rsid w:val="007A7D71"/>
    <w:rsid w:val="007B15E1"/>
    <w:rsid w:val="007B1B37"/>
    <w:rsid w:val="007B2ADE"/>
    <w:rsid w:val="007B3286"/>
    <w:rsid w:val="007B38EC"/>
    <w:rsid w:val="007B3FCC"/>
    <w:rsid w:val="007B51D2"/>
    <w:rsid w:val="007B5B98"/>
    <w:rsid w:val="007B6AE0"/>
    <w:rsid w:val="007C1A69"/>
    <w:rsid w:val="007C22C0"/>
    <w:rsid w:val="007C49FA"/>
    <w:rsid w:val="007C7BB9"/>
    <w:rsid w:val="007D3EE7"/>
    <w:rsid w:val="007D4089"/>
    <w:rsid w:val="007D522C"/>
    <w:rsid w:val="007D590B"/>
    <w:rsid w:val="007D617E"/>
    <w:rsid w:val="007E2345"/>
    <w:rsid w:val="007E2F55"/>
    <w:rsid w:val="007E5050"/>
    <w:rsid w:val="007E5D72"/>
    <w:rsid w:val="007E5E78"/>
    <w:rsid w:val="007E655B"/>
    <w:rsid w:val="007E7B9C"/>
    <w:rsid w:val="007F09DA"/>
    <w:rsid w:val="007F0A69"/>
    <w:rsid w:val="007F105A"/>
    <w:rsid w:val="007F22F5"/>
    <w:rsid w:val="007F2EFA"/>
    <w:rsid w:val="007F37BE"/>
    <w:rsid w:val="007F4260"/>
    <w:rsid w:val="007F4FC1"/>
    <w:rsid w:val="007F673B"/>
    <w:rsid w:val="00800474"/>
    <w:rsid w:val="008013B3"/>
    <w:rsid w:val="00802A9D"/>
    <w:rsid w:val="00804ACE"/>
    <w:rsid w:val="008052B2"/>
    <w:rsid w:val="00805B80"/>
    <w:rsid w:val="00806F9F"/>
    <w:rsid w:val="00807FF0"/>
    <w:rsid w:val="00810FCE"/>
    <w:rsid w:val="008112A8"/>
    <w:rsid w:val="00811451"/>
    <w:rsid w:val="00811B1A"/>
    <w:rsid w:val="0081397E"/>
    <w:rsid w:val="00813A14"/>
    <w:rsid w:val="00813AA7"/>
    <w:rsid w:val="00815246"/>
    <w:rsid w:val="00816EBE"/>
    <w:rsid w:val="00821940"/>
    <w:rsid w:val="0082241A"/>
    <w:rsid w:val="00822846"/>
    <w:rsid w:val="00822B55"/>
    <w:rsid w:val="008245C7"/>
    <w:rsid w:val="00825D34"/>
    <w:rsid w:val="00825F82"/>
    <w:rsid w:val="00826BE2"/>
    <w:rsid w:val="00827559"/>
    <w:rsid w:val="00827FBA"/>
    <w:rsid w:val="00831339"/>
    <w:rsid w:val="0083301F"/>
    <w:rsid w:val="0083483B"/>
    <w:rsid w:val="00834863"/>
    <w:rsid w:val="00835605"/>
    <w:rsid w:val="00836F3E"/>
    <w:rsid w:val="00837350"/>
    <w:rsid w:val="00837D3D"/>
    <w:rsid w:val="00841DB0"/>
    <w:rsid w:val="00845DD2"/>
    <w:rsid w:val="00846594"/>
    <w:rsid w:val="008468BA"/>
    <w:rsid w:val="00846B46"/>
    <w:rsid w:val="00846CE5"/>
    <w:rsid w:val="00846FFF"/>
    <w:rsid w:val="0084785D"/>
    <w:rsid w:val="0085030B"/>
    <w:rsid w:val="0085163B"/>
    <w:rsid w:val="0085198C"/>
    <w:rsid w:val="00852C88"/>
    <w:rsid w:val="00852ED7"/>
    <w:rsid w:val="00853343"/>
    <w:rsid w:val="008539B9"/>
    <w:rsid w:val="00853AA4"/>
    <w:rsid w:val="00853BC9"/>
    <w:rsid w:val="008550A4"/>
    <w:rsid w:val="008577E7"/>
    <w:rsid w:val="00860D61"/>
    <w:rsid w:val="0086120C"/>
    <w:rsid w:val="00861C9D"/>
    <w:rsid w:val="00861FD1"/>
    <w:rsid w:val="008623B9"/>
    <w:rsid w:val="00862E61"/>
    <w:rsid w:val="008638B7"/>
    <w:rsid w:val="00866E2D"/>
    <w:rsid w:val="008670DF"/>
    <w:rsid w:val="008679B4"/>
    <w:rsid w:val="00870597"/>
    <w:rsid w:val="00870C9F"/>
    <w:rsid w:val="008710AB"/>
    <w:rsid w:val="008713CE"/>
    <w:rsid w:val="00873309"/>
    <w:rsid w:val="00873729"/>
    <w:rsid w:val="00874640"/>
    <w:rsid w:val="00874D92"/>
    <w:rsid w:val="00876D16"/>
    <w:rsid w:val="00877536"/>
    <w:rsid w:val="008813D5"/>
    <w:rsid w:val="0088146E"/>
    <w:rsid w:val="00882C08"/>
    <w:rsid w:val="00882E9A"/>
    <w:rsid w:val="00883BF7"/>
    <w:rsid w:val="00883CD4"/>
    <w:rsid w:val="008840B2"/>
    <w:rsid w:val="00884F53"/>
    <w:rsid w:val="00885FE0"/>
    <w:rsid w:val="00886C9C"/>
    <w:rsid w:val="00886FBC"/>
    <w:rsid w:val="008878D7"/>
    <w:rsid w:val="00887A46"/>
    <w:rsid w:val="00890821"/>
    <w:rsid w:val="00891485"/>
    <w:rsid w:val="00892C17"/>
    <w:rsid w:val="008935DD"/>
    <w:rsid w:val="00896DD8"/>
    <w:rsid w:val="00896E22"/>
    <w:rsid w:val="00897E8C"/>
    <w:rsid w:val="008A0E0F"/>
    <w:rsid w:val="008A1209"/>
    <w:rsid w:val="008A229D"/>
    <w:rsid w:val="008A2663"/>
    <w:rsid w:val="008A2D6F"/>
    <w:rsid w:val="008A55A5"/>
    <w:rsid w:val="008A634F"/>
    <w:rsid w:val="008A79C8"/>
    <w:rsid w:val="008B0A8A"/>
    <w:rsid w:val="008B0C3A"/>
    <w:rsid w:val="008B1F0D"/>
    <w:rsid w:val="008B37B2"/>
    <w:rsid w:val="008B3930"/>
    <w:rsid w:val="008B3A25"/>
    <w:rsid w:val="008B452F"/>
    <w:rsid w:val="008B46E9"/>
    <w:rsid w:val="008B4B4D"/>
    <w:rsid w:val="008B4D86"/>
    <w:rsid w:val="008B54A2"/>
    <w:rsid w:val="008B6E15"/>
    <w:rsid w:val="008C0683"/>
    <w:rsid w:val="008C0C91"/>
    <w:rsid w:val="008C1B27"/>
    <w:rsid w:val="008C28F3"/>
    <w:rsid w:val="008C2E31"/>
    <w:rsid w:val="008C3CA5"/>
    <w:rsid w:val="008C631C"/>
    <w:rsid w:val="008D01AA"/>
    <w:rsid w:val="008D0D73"/>
    <w:rsid w:val="008D1710"/>
    <w:rsid w:val="008D2FA6"/>
    <w:rsid w:val="008D4288"/>
    <w:rsid w:val="008D42FE"/>
    <w:rsid w:val="008D5302"/>
    <w:rsid w:val="008D5A19"/>
    <w:rsid w:val="008D6813"/>
    <w:rsid w:val="008D687F"/>
    <w:rsid w:val="008D6D75"/>
    <w:rsid w:val="008D7038"/>
    <w:rsid w:val="008D7829"/>
    <w:rsid w:val="008E0491"/>
    <w:rsid w:val="008E0B24"/>
    <w:rsid w:val="008E1E2F"/>
    <w:rsid w:val="008E370E"/>
    <w:rsid w:val="008E49FB"/>
    <w:rsid w:val="008E51A9"/>
    <w:rsid w:val="008E6437"/>
    <w:rsid w:val="008E6D31"/>
    <w:rsid w:val="008E7369"/>
    <w:rsid w:val="008F0D46"/>
    <w:rsid w:val="008F11A9"/>
    <w:rsid w:val="008F2005"/>
    <w:rsid w:val="008F2C97"/>
    <w:rsid w:val="008F3329"/>
    <w:rsid w:val="008F3775"/>
    <w:rsid w:val="008F6CFA"/>
    <w:rsid w:val="008F7036"/>
    <w:rsid w:val="008F796D"/>
    <w:rsid w:val="008F7CCE"/>
    <w:rsid w:val="008F7E12"/>
    <w:rsid w:val="00900BEF"/>
    <w:rsid w:val="00902954"/>
    <w:rsid w:val="0090358A"/>
    <w:rsid w:val="0090365A"/>
    <w:rsid w:val="009036E2"/>
    <w:rsid w:val="009052CB"/>
    <w:rsid w:val="00906F45"/>
    <w:rsid w:val="00911BBF"/>
    <w:rsid w:val="00912F05"/>
    <w:rsid w:val="0091447B"/>
    <w:rsid w:val="00915DB5"/>
    <w:rsid w:val="009242DC"/>
    <w:rsid w:val="0092626A"/>
    <w:rsid w:val="0092696D"/>
    <w:rsid w:val="00926A9B"/>
    <w:rsid w:val="00927141"/>
    <w:rsid w:val="00927855"/>
    <w:rsid w:val="00927BA7"/>
    <w:rsid w:val="009327D0"/>
    <w:rsid w:val="00933026"/>
    <w:rsid w:val="009334C8"/>
    <w:rsid w:val="00933650"/>
    <w:rsid w:val="00933DFB"/>
    <w:rsid w:val="009341A3"/>
    <w:rsid w:val="00934DFD"/>
    <w:rsid w:val="009361B9"/>
    <w:rsid w:val="0093692D"/>
    <w:rsid w:val="009407A5"/>
    <w:rsid w:val="00940B99"/>
    <w:rsid w:val="00941953"/>
    <w:rsid w:val="0094219B"/>
    <w:rsid w:val="009438D5"/>
    <w:rsid w:val="00945FA8"/>
    <w:rsid w:val="009464AD"/>
    <w:rsid w:val="00946AD8"/>
    <w:rsid w:val="00947367"/>
    <w:rsid w:val="00947BF0"/>
    <w:rsid w:val="00950F9C"/>
    <w:rsid w:val="009511C0"/>
    <w:rsid w:val="00951DDD"/>
    <w:rsid w:val="00954C75"/>
    <w:rsid w:val="009557DD"/>
    <w:rsid w:val="00956799"/>
    <w:rsid w:val="00957A78"/>
    <w:rsid w:val="009604BD"/>
    <w:rsid w:val="009635FB"/>
    <w:rsid w:val="0096566C"/>
    <w:rsid w:val="00966A26"/>
    <w:rsid w:val="00966F09"/>
    <w:rsid w:val="00967723"/>
    <w:rsid w:val="009714A2"/>
    <w:rsid w:val="009717AD"/>
    <w:rsid w:val="0097240F"/>
    <w:rsid w:val="0097335B"/>
    <w:rsid w:val="009733B5"/>
    <w:rsid w:val="00974114"/>
    <w:rsid w:val="00974149"/>
    <w:rsid w:val="00974821"/>
    <w:rsid w:val="00974E19"/>
    <w:rsid w:val="00974E1B"/>
    <w:rsid w:val="0097523F"/>
    <w:rsid w:val="009755FD"/>
    <w:rsid w:val="0097565E"/>
    <w:rsid w:val="009762C4"/>
    <w:rsid w:val="00980610"/>
    <w:rsid w:val="00985A08"/>
    <w:rsid w:val="00985D69"/>
    <w:rsid w:val="00986CE6"/>
    <w:rsid w:val="0099019B"/>
    <w:rsid w:val="009903DF"/>
    <w:rsid w:val="009917D2"/>
    <w:rsid w:val="0099210A"/>
    <w:rsid w:val="00992A2F"/>
    <w:rsid w:val="0099325C"/>
    <w:rsid w:val="0099375A"/>
    <w:rsid w:val="009939C9"/>
    <w:rsid w:val="00993AE1"/>
    <w:rsid w:val="00993BF5"/>
    <w:rsid w:val="00994FDB"/>
    <w:rsid w:val="009952D3"/>
    <w:rsid w:val="00996038"/>
    <w:rsid w:val="00996177"/>
    <w:rsid w:val="00996372"/>
    <w:rsid w:val="00997502"/>
    <w:rsid w:val="009A1683"/>
    <w:rsid w:val="009A2BB4"/>
    <w:rsid w:val="009A2BC9"/>
    <w:rsid w:val="009A4867"/>
    <w:rsid w:val="009A4E6E"/>
    <w:rsid w:val="009A5894"/>
    <w:rsid w:val="009A79AA"/>
    <w:rsid w:val="009B0E17"/>
    <w:rsid w:val="009B14D7"/>
    <w:rsid w:val="009B15B7"/>
    <w:rsid w:val="009B2BB2"/>
    <w:rsid w:val="009B3E6D"/>
    <w:rsid w:val="009B5D64"/>
    <w:rsid w:val="009B6477"/>
    <w:rsid w:val="009B670A"/>
    <w:rsid w:val="009B6AF7"/>
    <w:rsid w:val="009C0845"/>
    <w:rsid w:val="009C19BD"/>
    <w:rsid w:val="009C2BDC"/>
    <w:rsid w:val="009C3046"/>
    <w:rsid w:val="009C3494"/>
    <w:rsid w:val="009C3EA2"/>
    <w:rsid w:val="009C4D23"/>
    <w:rsid w:val="009C5087"/>
    <w:rsid w:val="009C65FA"/>
    <w:rsid w:val="009D00E6"/>
    <w:rsid w:val="009D0204"/>
    <w:rsid w:val="009D07F9"/>
    <w:rsid w:val="009D2D0B"/>
    <w:rsid w:val="009D3558"/>
    <w:rsid w:val="009D39A0"/>
    <w:rsid w:val="009D5569"/>
    <w:rsid w:val="009D7331"/>
    <w:rsid w:val="009D74A6"/>
    <w:rsid w:val="009D74B3"/>
    <w:rsid w:val="009D7980"/>
    <w:rsid w:val="009E01C8"/>
    <w:rsid w:val="009E246A"/>
    <w:rsid w:val="009E3B00"/>
    <w:rsid w:val="009E4389"/>
    <w:rsid w:val="009E4DC1"/>
    <w:rsid w:val="009E4E61"/>
    <w:rsid w:val="009E61A0"/>
    <w:rsid w:val="009F2E64"/>
    <w:rsid w:val="009F3376"/>
    <w:rsid w:val="009F3E57"/>
    <w:rsid w:val="009F4DD0"/>
    <w:rsid w:val="009F4F67"/>
    <w:rsid w:val="009F5C82"/>
    <w:rsid w:val="009F6854"/>
    <w:rsid w:val="009F7354"/>
    <w:rsid w:val="00A00678"/>
    <w:rsid w:val="00A021D5"/>
    <w:rsid w:val="00A02D21"/>
    <w:rsid w:val="00A04C61"/>
    <w:rsid w:val="00A04D93"/>
    <w:rsid w:val="00A05713"/>
    <w:rsid w:val="00A1161D"/>
    <w:rsid w:val="00A11840"/>
    <w:rsid w:val="00A1335A"/>
    <w:rsid w:val="00A14B22"/>
    <w:rsid w:val="00A16FED"/>
    <w:rsid w:val="00A1799E"/>
    <w:rsid w:val="00A17C15"/>
    <w:rsid w:val="00A2135E"/>
    <w:rsid w:val="00A2145F"/>
    <w:rsid w:val="00A2213D"/>
    <w:rsid w:val="00A235E1"/>
    <w:rsid w:val="00A242F6"/>
    <w:rsid w:val="00A246B8"/>
    <w:rsid w:val="00A24A8E"/>
    <w:rsid w:val="00A25556"/>
    <w:rsid w:val="00A267A5"/>
    <w:rsid w:val="00A26B0B"/>
    <w:rsid w:val="00A274E8"/>
    <w:rsid w:val="00A27616"/>
    <w:rsid w:val="00A30330"/>
    <w:rsid w:val="00A3083D"/>
    <w:rsid w:val="00A310D5"/>
    <w:rsid w:val="00A31E7A"/>
    <w:rsid w:val="00A325A0"/>
    <w:rsid w:val="00A32A82"/>
    <w:rsid w:val="00A33212"/>
    <w:rsid w:val="00A3405D"/>
    <w:rsid w:val="00A34460"/>
    <w:rsid w:val="00A369C0"/>
    <w:rsid w:val="00A375D0"/>
    <w:rsid w:val="00A37CD7"/>
    <w:rsid w:val="00A37D80"/>
    <w:rsid w:val="00A40D28"/>
    <w:rsid w:val="00A410A3"/>
    <w:rsid w:val="00A41BF2"/>
    <w:rsid w:val="00A424C6"/>
    <w:rsid w:val="00A43193"/>
    <w:rsid w:val="00A43230"/>
    <w:rsid w:val="00A4381A"/>
    <w:rsid w:val="00A44030"/>
    <w:rsid w:val="00A46261"/>
    <w:rsid w:val="00A50567"/>
    <w:rsid w:val="00A5116A"/>
    <w:rsid w:val="00A51BE5"/>
    <w:rsid w:val="00A52413"/>
    <w:rsid w:val="00A53541"/>
    <w:rsid w:val="00A53935"/>
    <w:rsid w:val="00A53FD5"/>
    <w:rsid w:val="00A552CF"/>
    <w:rsid w:val="00A5539C"/>
    <w:rsid w:val="00A553D5"/>
    <w:rsid w:val="00A55750"/>
    <w:rsid w:val="00A56D5A"/>
    <w:rsid w:val="00A56EFD"/>
    <w:rsid w:val="00A60B93"/>
    <w:rsid w:val="00A60D0C"/>
    <w:rsid w:val="00A61992"/>
    <w:rsid w:val="00A61AD7"/>
    <w:rsid w:val="00A61CD8"/>
    <w:rsid w:val="00A627FC"/>
    <w:rsid w:val="00A62FC2"/>
    <w:rsid w:val="00A65126"/>
    <w:rsid w:val="00A72FBA"/>
    <w:rsid w:val="00A7318C"/>
    <w:rsid w:val="00A731DF"/>
    <w:rsid w:val="00A732C4"/>
    <w:rsid w:val="00A73549"/>
    <w:rsid w:val="00A737E2"/>
    <w:rsid w:val="00A74037"/>
    <w:rsid w:val="00A749E7"/>
    <w:rsid w:val="00A74E57"/>
    <w:rsid w:val="00A768BD"/>
    <w:rsid w:val="00A7793A"/>
    <w:rsid w:val="00A822AC"/>
    <w:rsid w:val="00A82743"/>
    <w:rsid w:val="00A839DC"/>
    <w:rsid w:val="00A83D05"/>
    <w:rsid w:val="00A8546F"/>
    <w:rsid w:val="00A867DF"/>
    <w:rsid w:val="00A86D83"/>
    <w:rsid w:val="00A87280"/>
    <w:rsid w:val="00A87E23"/>
    <w:rsid w:val="00A91516"/>
    <w:rsid w:val="00A9232B"/>
    <w:rsid w:val="00A92BAB"/>
    <w:rsid w:val="00A92F06"/>
    <w:rsid w:val="00A93BE7"/>
    <w:rsid w:val="00A93F99"/>
    <w:rsid w:val="00A9471A"/>
    <w:rsid w:val="00A9481C"/>
    <w:rsid w:val="00A94FC2"/>
    <w:rsid w:val="00A958E2"/>
    <w:rsid w:val="00A95A4E"/>
    <w:rsid w:val="00A9622B"/>
    <w:rsid w:val="00AA0DFC"/>
    <w:rsid w:val="00AA1730"/>
    <w:rsid w:val="00AA2B39"/>
    <w:rsid w:val="00AA369E"/>
    <w:rsid w:val="00AA40C0"/>
    <w:rsid w:val="00AA4DDE"/>
    <w:rsid w:val="00AA5849"/>
    <w:rsid w:val="00AA7E10"/>
    <w:rsid w:val="00AB0C98"/>
    <w:rsid w:val="00AB0EAD"/>
    <w:rsid w:val="00AB12C2"/>
    <w:rsid w:val="00AB1DB0"/>
    <w:rsid w:val="00AB1EBC"/>
    <w:rsid w:val="00AB4185"/>
    <w:rsid w:val="00AB4F24"/>
    <w:rsid w:val="00AB5FA0"/>
    <w:rsid w:val="00AB63C5"/>
    <w:rsid w:val="00AB771C"/>
    <w:rsid w:val="00AC0AD7"/>
    <w:rsid w:val="00AC28FC"/>
    <w:rsid w:val="00AC2CB3"/>
    <w:rsid w:val="00AC3CEF"/>
    <w:rsid w:val="00AC4296"/>
    <w:rsid w:val="00AC49BC"/>
    <w:rsid w:val="00AC69F0"/>
    <w:rsid w:val="00AC78CA"/>
    <w:rsid w:val="00AC7C14"/>
    <w:rsid w:val="00AD142A"/>
    <w:rsid w:val="00AD1EFC"/>
    <w:rsid w:val="00AD27BB"/>
    <w:rsid w:val="00AD2BD3"/>
    <w:rsid w:val="00AD2D6C"/>
    <w:rsid w:val="00AD2DBA"/>
    <w:rsid w:val="00AD34D3"/>
    <w:rsid w:val="00AD4307"/>
    <w:rsid w:val="00AD48B5"/>
    <w:rsid w:val="00AD5804"/>
    <w:rsid w:val="00AD58BC"/>
    <w:rsid w:val="00AD607C"/>
    <w:rsid w:val="00AD6649"/>
    <w:rsid w:val="00AD6E9C"/>
    <w:rsid w:val="00AD7485"/>
    <w:rsid w:val="00AE1776"/>
    <w:rsid w:val="00AE1C18"/>
    <w:rsid w:val="00AE2C17"/>
    <w:rsid w:val="00AE2F8C"/>
    <w:rsid w:val="00AE3590"/>
    <w:rsid w:val="00AE44E9"/>
    <w:rsid w:val="00AE4D00"/>
    <w:rsid w:val="00AE51CC"/>
    <w:rsid w:val="00AE5BA7"/>
    <w:rsid w:val="00AE6181"/>
    <w:rsid w:val="00AE74A5"/>
    <w:rsid w:val="00AE764E"/>
    <w:rsid w:val="00AF0BD4"/>
    <w:rsid w:val="00AF10AC"/>
    <w:rsid w:val="00AF1846"/>
    <w:rsid w:val="00AF215C"/>
    <w:rsid w:val="00AF29D4"/>
    <w:rsid w:val="00AF3438"/>
    <w:rsid w:val="00AF3BC9"/>
    <w:rsid w:val="00AF478A"/>
    <w:rsid w:val="00AF522F"/>
    <w:rsid w:val="00AF5468"/>
    <w:rsid w:val="00AF655B"/>
    <w:rsid w:val="00AF74FF"/>
    <w:rsid w:val="00B0060C"/>
    <w:rsid w:val="00B00841"/>
    <w:rsid w:val="00B0167D"/>
    <w:rsid w:val="00B01D68"/>
    <w:rsid w:val="00B02F64"/>
    <w:rsid w:val="00B03878"/>
    <w:rsid w:val="00B04B31"/>
    <w:rsid w:val="00B05631"/>
    <w:rsid w:val="00B0694B"/>
    <w:rsid w:val="00B06A6D"/>
    <w:rsid w:val="00B1001A"/>
    <w:rsid w:val="00B102AB"/>
    <w:rsid w:val="00B10D59"/>
    <w:rsid w:val="00B11929"/>
    <w:rsid w:val="00B11CFC"/>
    <w:rsid w:val="00B13EB2"/>
    <w:rsid w:val="00B14332"/>
    <w:rsid w:val="00B1438E"/>
    <w:rsid w:val="00B1461D"/>
    <w:rsid w:val="00B14884"/>
    <w:rsid w:val="00B1643E"/>
    <w:rsid w:val="00B17394"/>
    <w:rsid w:val="00B17EED"/>
    <w:rsid w:val="00B20112"/>
    <w:rsid w:val="00B20BE2"/>
    <w:rsid w:val="00B22BE1"/>
    <w:rsid w:val="00B22D8E"/>
    <w:rsid w:val="00B23C97"/>
    <w:rsid w:val="00B2412D"/>
    <w:rsid w:val="00B24C66"/>
    <w:rsid w:val="00B24D7B"/>
    <w:rsid w:val="00B25427"/>
    <w:rsid w:val="00B2710A"/>
    <w:rsid w:val="00B31AA6"/>
    <w:rsid w:val="00B31C8E"/>
    <w:rsid w:val="00B33C7B"/>
    <w:rsid w:val="00B3414A"/>
    <w:rsid w:val="00B34FD3"/>
    <w:rsid w:val="00B36B81"/>
    <w:rsid w:val="00B401EB"/>
    <w:rsid w:val="00B40372"/>
    <w:rsid w:val="00B42826"/>
    <w:rsid w:val="00B46C49"/>
    <w:rsid w:val="00B46F57"/>
    <w:rsid w:val="00B4727B"/>
    <w:rsid w:val="00B472D6"/>
    <w:rsid w:val="00B47D31"/>
    <w:rsid w:val="00B50914"/>
    <w:rsid w:val="00B50C55"/>
    <w:rsid w:val="00B5186B"/>
    <w:rsid w:val="00B51F1D"/>
    <w:rsid w:val="00B52C9B"/>
    <w:rsid w:val="00B52E20"/>
    <w:rsid w:val="00B52EB8"/>
    <w:rsid w:val="00B538D3"/>
    <w:rsid w:val="00B53B8F"/>
    <w:rsid w:val="00B549DB"/>
    <w:rsid w:val="00B55285"/>
    <w:rsid w:val="00B55450"/>
    <w:rsid w:val="00B56060"/>
    <w:rsid w:val="00B6185F"/>
    <w:rsid w:val="00B61A73"/>
    <w:rsid w:val="00B61D90"/>
    <w:rsid w:val="00B62CEA"/>
    <w:rsid w:val="00B63754"/>
    <w:rsid w:val="00B643AA"/>
    <w:rsid w:val="00B64E10"/>
    <w:rsid w:val="00B671E9"/>
    <w:rsid w:val="00B6724F"/>
    <w:rsid w:val="00B67A85"/>
    <w:rsid w:val="00B70517"/>
    <w:rsid w:val="00B705CD"/>
    <w:rsid w:val="00B7163B"/>
    <w:rsid w:val="00B728A9"/>
    <w:rsid w:val="00B73D1F"/>
    <w:rsid w:val="00B74D3B"/>
    <w:rsid w:val="00B75480"/>
    <w:rsid w:val="00B761C1"/>
    <w:rsid w:val="00B76E29"/>
    <w:rsid w:val="00B770C2"/>
    <w:rsid w:val="00B77C5F"/>
    <w:rsid w:val="00B80D78"/>
    <w:rsid w:val="00B81F27"/>
    <w:rsid w:val="00B82877"/>
    <w:rsid w:val="00B82EA7"/>
    <w:rsid w:val="00B83EB1"/>
    <w:rsid w:val="00B8634E"/>
    <w:rsid w:val="00B865DC"/>
    <w:rsid w:val="00B9074F"/>
    <w:rsid w:val="00B9115D"/>
    <w:rsid w:val="00B91831"/>
    <w:rsid w:val="00B923AA"/>
    <w:rsid w:val="00B92DA4"/>
    <w:rsid w:val="00B9608A"/>
    <w:rsid w:val="00B97375"/>
    <w:rsid w:val="00BA142D"/>
    <w:rsid w:val="00BA27FF"/>
    <w:rsid w:val="00BA2ADA"/>
    <w:rsid w:val="00BA35DA"/>
    <w:rsid w:val="00BA4124"/>
    <w:rsid w:val="00BA4504"/>
    <w:rsid w:val="00BA4696"/>
    <w:rsid w:val="00BA575C"/>
    <w:rsid w:val="00BA6F14"/>
    <w:rsid w:val="00BA75D3"/>
    <w:rsid w:val="00BB0311"/>
    <w:rsid w:val="00BB07EB"/>
    <w:rsid w:val="00BB0EAE"/>
    <w:rsid w:val="00BB1630"/>
    <w:rsid w:val="00BB1E5F"/>
    <w:rsid w:val="00BB3121"/>
    <w:rsid w:val="00BB3B53"/>
    <w:rsid w:val="00BB4D4B"/>
    <w:rsid w:val="00BB5073"/>
    <w:rsid w:val="00BC05E2"/>
    <w:rsid w:val="00BC3AB1"/>
    <w:rsid w:val="00BC3E6E"/>
    <w:rsid w:val="00BC4BBF"/>
    <w:rsid w:val="00BC5569"/>
    <w:rsid w:val="00BC5FDE"/>
    <w:rsid w:val="00BC61FC"/>
    <w:rsid w:val="00BC6412"/>
    <w:rsid w:val="00BC64BD"/>
    <w:rsid w:val="00BC6F0F"/>
    <w:rsid w:val="00BC72AA"/>
    <w:rsid w:val="00BC7F57"/>
    <w:rsid w:val="00BD03DB"/>
    <w:rsid w:val="00BD1851"/>
    <w:rsid w:val="00BD2708"/>
    <w:rsid w:val="00BD2AE9"/>
    <w:rsid w:val="00BD2F64"/>
    <w:rsid w:val="00BD336C"/>
    <w:rsid w:val="00BD3384"/>
    <w:rsid w:val="00BD34BB"/>
    <w:rsid w:val="00BD47A9"/>
    <w:rsid w:val="00BD4DD3"/>
    <w:rsid w:val="00BD56F1"/>
    <w:rsid w:val="00BD60DA"/>
    <w:rsid w:val="00BD7F5F"/>
    <w:rsid w:val="00BE0440"/>
    <w:rsid w:val="00BE0755"/>
    <w:rsid w:val="00BE1F22"/>
    <w:rsid w:val="00BE2DB8"/>
    <w:rsid w:val="00BE309F"/>
    <w:rsid w:val="00BE436C"/>
    <w:rsid w:val="00BE736F"/>
    <w:rsid w:val="00BE7381"/>
    <w:rsid w:val="00BE778A"/>
    <w:rsid w:val="00BE7849"/>
    <w:rsid w:val="00BE7965"/>
    <w:rsid w:val="00BE7C93"/>
    <w:rsid w:val="00BF08FD"/>
    <w:rsid w:val="00BF14E2"/>
    <w:rsid w:val="00BF16B9"/>
    <w:rsid w:val="00BF1BB7"/>
    <w:rsid w:val="00BF3AD7"/>
    <w:rsid w:val="00BF41E6"/>
    <w:rsid w:val="00BF4D17"/>
    <w:rsid w:val="00BF5650"/>
    <w:rsid w:val="00BF590E"/>
    <w:rsid w:val="00C016EC"/>
    <w:rsid w:val="00C02351"/>
    <w:rsid w:val="00C02392"/>
    <w:rsid w:val="00C02499"/>
    <w:rsid w:val="00C03D84"/>
    <w:rsid w:val="00C03D9B"/>
    <w:rsid w:val="00C05122"/>
    <w:rsid w:val="00C060F8"/>
    <w:rsid w:val="00C1009C"/>
    <w:rsid w:val="00C10A04"/>
    <w:rsid w:val="00C10E6D"/>
    <w:rsid w:val="00C114CA"/>
    <w:rsid w:val="00C11773"/>
    <w:rsid w:val="00C1179E"/>
    <w:rsid w:val="00C11BDB"/>
    <w:rsid w:val="00C13094"/>
    <w:rsid w:val="00C13BF8"/>
    <w:rsid w:val="00C141B4"/>
    <w:rsid w:val="00C14B85"/>
    <w:rsid w:val="00C15F3A"/>
    <w:rsid w:val="00C167A4"/>
    <w:rsid w:val="00C16997"/>
    <w:rsid w:val="00C16D78"/>
    <w:rsid w:val="00C170CD"/>
    <w:rsid w:val="00C20CB4"/>
    <w:rsid w:val="00C229AA"/>
    <w:rsid w:val="00C22D96"/>
    <w:rsid w:val="00C2301F"/>
    <w:rsid w:val="00C23028"/>
    <w:rsid w:val="00C23353"/>
    <w:rsid w:val="00C2351C"/>
    <w:rsid w:val="00C26078"/>
    <w:rsid w:val="00C305B7"/>
    <w:rsid w:val="00C306AD"/>
    <w:rsid w:val="00C30A9C"/>
    <w:rsid w:val="00C30B1E"/>
    <w:rsid w:val="00C30E99"/>
    <w:rsid w:val="00C31509"/>
    <w:rsid w:val="00C31D1B"/>
    <w:rsid w:val="00C31FAE"/>
    <w:rsid w:val="00C3211E"/>
    <w:rsid w:val="00C321D8"/>
    <w:rsid w:val="00C32357"/>
    <w:rsid w:val="00C3269C"/>
    <w:rsid w:val="00C34331"/>
    <w:rsid w:val="00C34632"/>
    <w:rsid w:val="00C34D50"/>
    <w:rsid w:val="00C35CE4"/>
    <w:rsid w:val="00C36C0A"/>
    <w:rsid w:val="00C377C1"/>
    <w:rsid w:val="00C40456"/>
    <w:rsid w:val="00C413A1"/>
    <w:rsid w:val="00C42680"/>
    <w:rsid w:val="00C431F9"/>
    <w:rsid w:val="00C44268"/>
    <w:rsid w:val="00C46E0E"/>
    <w:rsid w:val="00C5040F"/>
    <w:rsid w:val="00C51911"/>
    <w:rsid w:val="00C51DBA"/>
    <w:rsid w:val="00C51EB4"/>
    <w:rsid w:val="00C52FEB"/>
    <w:rsid w:val="00C53E0F"/>
    <w:rsid w:val="00C54011"/>
    <w:rsid w:val="00C54D92"/>
    <w:rsid w:val="00C55456"/>
    <w:rsid w:val="00C56B4C"/>
    <w:rsid w:val="00C57AB4"/>
    <w:rsid w:val="00C57E0F"/>
    <w:rsid w:val="00C6088C"/>
    <w:rsid w:val="00C60D36"/>
    <w:rsid w:val="00C62007"/>
    <w:rsid w:val="00C626D0"/>
    <w:rsid w:val="00C6279F"/>
    <w:rsid w:val="00C64849"/>
    <w:rsid w:val="00C65138"/>
    <w:rsid w:val="00C65D89"/>
    <w:rsid w:val="00C65DBA"/>
    <w:rsid w:val="00C6743E"/>
    <w:rsid w:val="00C67834"/>
    <w:rsid w:val="00C7128F"/>
    <w:rsid w:val="00C71CCB"/>
    <w:rsid w:val="00C72736"/>
    <w:rsid w:val="00C74597"/>
    <w:rsid w:val="00C75725"/>
    <w:rsid w:val="00C763D2"/>
    <w:rsid w:val="00C76697"/>
    <w:rsid w:val="00C76C78"/>
    <w:rsid w:val="00C76E93"/>
    <w:rsid w:val="00C7788F"/>
    <w:rsid w:val="00C77E21"/>
    <w:rsid w:val="00C80C7E"/>
    <w:rsid w:val="00C8157C"/>
    <w:rsid w:val="00C82481"/>
    <w:rsid w:val="00C82FCA"/>
    <w:rsid w:val="00C830AC"/>
    <w:rsid w:val="00C87232"/>
    <w:rsid w:val="00C9064F"/>
    <w:rsid w:val="00C9151E"/>
    <w:rsid w:val="00C9176A"/>
    <w:rsid w:val="00C919E6"/>
    <w:rsid w:val="00C91C5F"/>
    <w:rsid w:val="00C91C92"/>
    <w:rsid w:val="00C93855"/>
    <w:rsid w:val="00C94A06"/>
    <w:rsid w:val="00C957D8"/>
    <w:rsid w:val="00C97779"/>
    <w:rsid w:val="00CA067A"/>
    <w:rsid w:val="00CA159E"/>
    <w:rsid w:val="00CA1E26"/>
    <w:rsid w:val="00CA2746"/>
    <w:rsid w:val="00CA3497"/>
    <w:rsid w:val="00CA3653"/>
    <w:rsid w:val="00CA3ED2"/>
    <w:rsid w:val="00CA52AA"/>
    <w:rsid w:val="00CA6741"/>
    <w:rsid w:val="00CA692C"/>
    <w:rsid w:val="00CB2F02"/>
    <w:rsid w:val="00CB3470"/>
    <w:rsid w:val="00CB471F"/>
    <w:rsid w:val="00CB5D31"/>
    <w:rsid w:val="00CB5F83"/>
    <w:rsid w:val="00CB60C9"/>
    <w:rsid w:val="00CB72C9"/>
    <w:rsid w:val="00CB7586"/>
    <w:rsid w:val="00CC086F"/>
    <w:rsid w:val="00CC1735"/>
    <w:rsid w:val="00CC1C6C"/>
    <w:rsid w:val="00CC291E"/>
    <w:rsid w:val="00CC368A"/>
    <w:rsid w:val="00CC5948"/>
    <w:rsid w:val="00CC5CF5"/>
    <w:rsid w:val="00CC71CA"/>
    <w:rsid w:val="00CC72AC"/>
    <w:rsid w:val="00CC77D2"/>
    <w:rsid w:val="00CD09CF"/>
    <w:rsid w:val="00CD0CCC"/>
    <w:rsid w:val="00CD0F97"/>
    <w:rsid w:val="00CD38B7"/>
    <w:rsid w:val="00CD4D28"/>
    <w:rsid w:val="00CD664E"/>
    <w:rsid w:val="00CE0500"/>
    <w:rsid w:val="00CE09B2"/>
    <w:rsid w:val="00CE0F50"/>
    <w:rsid w:val="00CE20BD"/>
    <w:rsid w:val="00CE3167"/>
    <w:rsid w:val="00CE378F"/>
    <w:rsid w:val="00CE4ACC"/>
    <w:rsid w:val="00CE5FC0"/>
    <w:rsid w:val="00CE6EEF"/>
    <w:rsid w:val="00CE6F73"/>
    <w:rsid w:val="00CE714A"/>
    <w:rsid w:val="00CE737A"/>
    <w:rsid w:val="00CF4F56"/>
    <w:rsid w:val="00CF5D42"/>
    <w:rsid w:val="00CF6259"/>
    <w:rsid w:val="00CF72AA"/>
    <w:rsid w:val="00CF7909"/>
    <w:rsid w:val="00D0046E"/>
    <w:rsid w:val="00D0075F"/>
    <w:rsid w:val="00D00F42"/>
    <w:rsid w:val="00D01680"/>
    <w:rsid w:val="00D02333"/>
    <w:rsid w:val="00D03447"/>
    <w:rsid w:val="00D035B7"/>
    <w:rsid w:val="00D03621"/>
    <w:rsid w:val="00D057E4"/>
    <w:rsid w:val="00D0622F"/>
    <w:rsid w:val="00D078F3"/>
    <w:rsid w:val="00D10336"/>
    <w:rsid w:val="00D103E0"/>
    <w:rsid w:val="00D1083D"/>
    <w:rsid w:val="00D10AE5"/>
    <w:rsid w:val="00D10C78"/>
    <w:rsid w:val="00D12754"/>
    <w:rsid w:val="00D12D48"/>
    <w:rsid w:val="00D12E8E"/>
    <w:rsid w:val="00D162C1"/>
    <w:rsid w:val="00D177A5"/>
    <w:rsid w:val="00D20482"/>
    <w:rsid w:val="00D21205"/>
    <w:rsid w:val="00D21AFB"/>
    <w:rsid w:val="00D21B46"/>
    <w:rsid w:val="00D229C2"/>
    <w:rsid w:val="00D2388E"/>
    <w:rsid w:val="00D23A3C"/>
    <w:rsid w:val="00D23F9A"/>
    <w:rsid w:val="00D242E7"/>
    <w:rsid w:val="00D24599"/>
    <w:rsid w:val="00D26524"/>
    <w:rsid w:val="00D26792"/>
    <w:rsid w:val="00D267DF"/>
    <w:rsid w:val="00D3197F"/>
    <w:rsid w:val="00D32029"/>
    <w:rsid w:val="00D328CC"/>
    <w:rsid w:val="00D328E0"/>
    <w:rsid w:val="00D3329C"/>
    <w:rsid w:val="00D34228"/>
    <w:rsid w:val="00D344DF"/>
    <w:rsid w:val="00D35D93"/>
    <w:rsid w:val="00D3641B"/>
    <w:rsid w:val="00D368D7"/>
    <w:rsid w:val="00D37E88"/>
    <w:rsid w:val="00D421CB"/>
    <w:rsid w:val="00D42992"/>
    <w:rsid w:val="00D42A25"/>
    <w:rsid w:val="00D435B4"/>
    <w:rsid w:val="00D43F94"/>
    <w:rsid w:val="00D4506B"/>
    <w:rsid w:val="00D47721"/>
    <w:rsid w:val="00D50D92"/>
    <w:rsid w:val="00D517D3"/>
    <w:rsid w:val="00D51B18"/>
    <w:rsid w:val="00D52D9C"/>
    <w:rsid w:val="00D530CB"/>
    <w:rsid w:val="00D5546F"/>
    <w:rsid w:val="00D55795"/>
    <w:rsid w:val="00D56761"/>
    <w:rsid w:val="00D56D27"/>
    <w:rsid w:val="00D57AC3"/>
    <w:rsid w:val="00D57BAD"/>
    <w:rsid w:val="00D57DEB"/>
    <w:rsid w:val="00D600F1"/>
    <w:rsid w:val="00D6074B"/>
    <w:rsid w:val="00D61054"/>
    <w:rsid w:val="00D610B8"/>
    <w:rsid w:val="00D61785"/>
    <w:rsid w:val="00D639DD"/>
    <w:rsid w:val="00D64076"/>
    <w:rsid w:val="00D64694"/>
    <w:rsid w:val="00D65DFA"/>
    <w:rsid w:val="00D66627"/>
    <w:rsid w:val="00D66671"/>
    <w:rsid w:val="00D67014"/>
    <w:rsid w:val="00D67F29"/>
    <w:rsid w:val="00D728CF"/>
    <w:rsid w:val="00D72FE4"/>
    <w:rsid w:val="00D74FFF"/>
    <w:rsid w:val="00D7510E"/>
    <w:rsid w:val="00D7527B"/>
    <w:rsid w:val="00D75F57"/>
    <w:rsid w:val="00D76287"/>
    <w:rsid w:val="00D76D8E"/>
    <w:rsid w:val="00D76EEF"/>
    <w:rsid w:val="00D7761C"/>
    <w:rsid w:val="00D80549"/>
    <w:rsid w:val="00D8056E"/>
    <w:rsid w:val="00D808E2"/>
    <w:rsid w:val="00D813C2"/>
    <w:rsid w:val="00D83316"/>
    <w:rsid w:val="00D859A6"/>
    <w:rsid w:val="00D87706"/>
    <w:rsid w:val="00D87D51"/>
    <w:rsid w:val="00D90040"/>
    <w:rsid w:val="00D965A5"/>
    <w:rsid w:val="00D96694"/>
    <w:rsid w:val="00D974A8"/>
    <w:rsid w:val="00D97E74"/>
    <w:rsid w:val="00D97F64"/>
    <w:rsid w:val="00DA0672"/>
    <w:rsid w:val="00DA26FC"/>
    <w:rsid w:val="00DA3A25"/>
    <w:rsid w:val="00DA41FF"/>
    <w:rsid w:val="00DA5625"/>
    <w:rsid w:val="00DA68F4"/>
    <w:rsid w:val="00DA6DCF"/>
    <w:rsid w:val="00DB1176"/>
    <w:rsid w:val="00DB2D81"/>
    <w:rsid w:val="00DB3D53"/>
    <w:rsid w:val="00DB4039"/>
    <w:rsid w:val="00DB432C"/>
    <w:rsid w:val="00DB4A9E"/>
    <w:rsid w:val="00DB53B2"/>
    <w:rsid w:val="00DB6348"/>
    <w:rsid w:val="00DB6D19"/>
    <w:rsid w:val="00DB70A1"/>
    <w:rsid w:val="00DB79EC"/>
    <w:rsid w:val="00DC113B"/>
    <w:rsid w:val="00DC183C"/>
    <w:rsid w:val="00DC25A9"/>
    <w:rsid w:val="00DC29D9"/>
    <w:rsid w:val="00DC40C0"/>
    <w:rsid w:val="00DC4228"/>
    <w:rsid w:val="00DD09AD"/>
    <w:rsid w:val="00DD1F79"/>
    <w:rsid w:val="00DD3114"/>
    <w:rsid w:val="00DD31CD"/>
    <w:rsid w:val="00DD358A"/>
    <w:rsid w:val="00DD3BBF"/>
    <w:rsid w:val="00DD473A"/>
    <w:rsid w:val="00DD4B71"/>
    <w:rsid w:val="00DD5B37"/>
    <w:rsid w:val="00DD6766"/>
    <w:rsid w:val="00DD7119"/>
    <w:rsid w:val="00DD7D52"/>
    <w:rsid w:val="00DD7E48"/>
    <w:rsid w:val="00DE0EDF"/>
    <w:rsid w:val="00DE0F71"/>
    <w:rsid w:val="00DE1209"/>
    <w:rsid w:val="00DE2402"/>
    <w:rsid w:val="00DE4561"/>
    <w:rsid w:val="00DE5A24"/>
    <w:rsid w:val="00DE5EBD"/>
    <w:rsid w:val="00DE6249"/>
    <w:rsid w:val="00DE7091"/>
    <w:rsid w:val="00DF09F5"/>
    <w:rsid w:val="00DF37B8"/>
    <w:rsid w:val="00DF44DE"/>
    <w:rsid w:val="00DF5856"/>
    <w:rsid w:val="00DF68C5"/>
    <w:rsid w:val="00DF7592"/>
    <w:rsid w:val="00E00507"/>
    <w:rsid w:val="00E013F7"/>
    <w:rsid w:val="00E02578"/>
    <w:rsid w:val="00E02D45"/>
    <w:rsid w:val="00E03798"/>
    <w:rsid w:val="00E04AD0"/>
    <w:rsid w:val="00E04D56"/>
    <w:rsid w:val="00E05589"/>
    <w:rsid w:val="00E05BA4"/>
    <w:rsid w:val="00E0663F"/>
    <w:rsid w:val="00E06AE5"/>
    <w:rsid w:val="00E06DA1"/>
    <w:rsid w:val="00E07302"/>
    <w:rsid w:val="00E075FD"/>
    <w:rsid w:val="00E10547"/>
    <w:rsid w:val="00E111CF"/>
    <w:rsid w:val="00E1260E"/>
    <w:rsid w:val="00E12803"/>
    <w:rsid w:val="00E12E23"/>
    <w:rsid w:val="00E14001"/>
    <w:rsid w:val="00E14D51"/>
    <w:rsid w:val="00E1514D"/>
    <w:rsid w:val="00E156A4"/>
    <w:rsid w:val="00E16417"/>
    <w:rsid w:val="00E200A4"/>
    <w:rsid w:val="00E20BAB"/>
    <w:rsid w:val="00E22F9F"/>
    <w:rsid w:val="00E23BE7"/>
    <w:rsid w:val="00E2412E"/>
    <w:rsid w:val="00E244FC"/>
    <w:rsid w:val="00E24A22"/>
    <w:rsid w:val="00E24B1F"/>
    <w:rsid w:val="00E25FBA"/>
    <w:rsid w:val="00E261A5"/>
    <w:rsid w:val="00E265C1"/>
    <w:rsid w:val="00E271F2"/>
    <w:rsid w:val="00E30156"/>
    <w:rsid w:val="00E31A22"/>
    <w:rsid w:val="00E32371"/>
    <w:rsid w:val="00E325E3"/>
    <w:rsid w:val="00E335FC"/>
    <w:rsid w:val="00E3651A"/>
    <w:rsid w:val="00E36AE7"/>
    <w:rsid w:val="00E377A8"/>
    <w:rsid w:val="00E401B7"/>
    <w:rsid w:val="00E427D8"/>
    <w:rsid w:val="00E44D14"/>
    <w:rsid w:val="00E45CD8"/>
    <w:rsid w:val="00E46481"/>
    <w:rsid w:val="00E508E8"/>
    <w:rsid w:val="00E52C23"/>
    <w:rsid w:val="00E53CF4"/>
    <w:rsid w:val="00E54871"/>
    <w:rsid w:val="00E54A4F"/>
    <w:rsid w:val="00E54B4E"/>
    <w:rsid w:val="00E60163"/>
    <w:rsid w:val="00E6125C"/>
    <w:rsid w:val="00E613FD"/>
    <w:rsid w:val="00E62607"/>
    <w:rsid w:val="00E6268F"/>
    <w:rsid w:val="00E629FF"/>
    <w:rsid w:val="00E62F42"/>
    <w:rsid w:val="00E62FDE"/>
    <w:rsid w:val="00E64067"/>
    <w:rsid w:val="00E64258"/>
    <w:rsid w:val="00E652D8"/>
    <w:rsid w:val="00E654A7"/>
    <w:rsid w:val="00E6652C"/>
    <w:rsid w:val="00E67054"/>
    <w:rsid w:val="00E671BC"/>
    <w:rsid w:val="00E6774C"/>
    <w:rsid w:val="00E67A2E"/>
    <w:rsid w:val="00E70059"/>
    <w:rsid w:val="00E701CC"/>
    <w:rsid w:val="00E70970"/>
    <w:rsid w:val="00E714C6"/>
    <w:rsid w:val="00E7160A"/>
    <w:rsid w:val="00E72335"/>
    <w:rsid w:val="00E73AE2"/>
    <w:rsid w:val="00E76561"/>
    <w:rsid w:val="00E77546"/>
    <w:rsid w:val="00E77A6D"/>
    <w:rsid w:val="00E80265"/>
    <w:rsid w:val="00E81E60"/>
    <w:rsid w:val="00E82705"/>
    <w:rsid w:val="00E85506"/>
    <w:rsid w:val="00E85B0A"/>
    <w:rsid w:val="00E86B93"/>
    <w:rsid w:val="00E86DE5"/>
    <w:rsid w:val="00E872A8"/>
    <w:rsid w:val="00E87D23"/>
    <w:rsid w:val="00E87F5E"/>
    <w:rsid w:val="00E90845"/>
    <w:rsid w:val="00E909C1"/>
    <w:rsid w:val="00E92F34"/>
    <w:rsid w:val="00E93290"/>
    <w:rsid w:val="00E94648"/>
    <w:rsid w:val="00E94F33"/>
    <w:rsid w:val="00E950C1"/>
    <w:rsid w:val="00E9575F"/>
    <w:rsid w:val="00E9676C"/>
    <w:rsid w:val="00E968DB"/>
    <w:rsid w:val="00E9732E"/>
    <w:rsid w:val="00E97761"/>
    <w:rsid w:val="00EA0496"/>
    <w:rsid w:val="00EA08DA"/>
    <w:rsid w:val="00EA10CA"/>
    <w:rsid w:val="00EA233D"/>
    <w:rsid w:val="00EA397C"/>
    <w:rsid w:val="00EA4516"/>
    <w:rsid w:val="00EA55B0"/>
    <w:rsid w:val="00EA60B8"/>
    <w:rsid w:val="00EA63CB"/>
    <w:rsid w:val="00EA7A98"/>
    <w:rsid w:val="00EB0171"/>
    <w:rsid w:val="00EB0A9E"/>
    <w:rsid w:val="00EB225E"/>
    <w:rsid w:val="00EB3091"/>
    <w:rsid w:val="00EB3A89"/>
    <w:rsid w:val="00EB54FD"/>
    <w:rsid w:val="00EB5B51"/>
    <w:rsid w:val="00EB606C"/>
    <w:rsid w:val="00EB700D"/>
    <w:rsid w:val="00EC1A8B"/>
    <w:rsid w:val="00EC214B"/>
    <w:rsid w:val="00EC2DB5"/>
    <w:rsid w:val="00EC2ED6"/>
    <w:rsid w:val="00EC3112"/>
    <w:rsid w:val="00EC3928"/>
    <w:rsid w:val="00EC3E5E"/>
    <w:rsid w:val="00EC5DE9"/>
    <w:rsid w:val="00EC61C8"/>
    <w:rsid w:val="00EC7EC5"/>
    <w:rsid w:val="00ED187A"/>
    <w:rsid w:val="00ED3576"/>
    <w:rsid w:val="00ED3B69"/>
    <w:rsid w:val="00ED45ED"/>
    <w:rsid w:val="00ED4D67"/>
    <w:rsid w:val="00ED5D5C"/>
    <w:rsid w:val="00EE1D07"/>
    <w:rsid w:val="00EE20E4"/>
    <w:rsid w:val="00EE36E4"/>
    <w:rsid w:val="00EE3AA4"/>
    <w:rsid w:val="00EE419B"/>
    <w:rsid w:val="00EE465B"/>
    <w:rsid w:val="00EE5BFF"/>
    <w:rsid w:val="00EE7CCF"/>
    <w:rsid w:val="00EF4333"/>
    <w:rsid w:val="00EF5081"/>
    <w:rsid w:val="00EF51C5"/>
    <w:rsid w:val="00EF7C93"/>
    <w:rsid w:val="00F011B2"/>
    <w:rsid w:val="00F0167D"/>
    <w:rsid w:val="00F0259F"/>
    <w:rsid w:val="00F028B8"/>
    <w:rsid w:val="00F0317A"/>
    <w:rsid w:val="00F03FF6"/>
    <w:rsid w:val="00F04970"/>
    <w:rsid w:val="00F04F9B"/>
    <w:rsid w:val="00F060DA"/>
    <w:rsid w:val="00F12A98"/>
    <w:rsid w:val="00F13522"/>
    <w:rsid w:val="00F150AF"/>
    <w:rsid w:val="00F15922"/>
    <w:rsid w:val="00F15D6C"/>
    <w:rsid w:val="00F164BB"/>
    <w:rsid w:val="00F16667"/>
    <w:rsid w:val="00F17E9E"/>
    <w:rsid w:val="00F219BE"/>
    <w:rsid w:val="00F24B2B"/>
    <w:rsid w:val="00F24B9D"/>
    <w:rsid w:val="00F27C21"/>
    <w:rsid w:val="00F27CB1"/>
    <w:rsid w:val="00F326BD"/>
    <w:rsid w:val="00F32E62"/>
    <w:rsid w:val="00F3368D"/>
    <w:rsid w:val="00F345F0"/>
    <w:rsid w:val="00F34B80"/>
    <w:rsid w:val="00F352CD"/>
    <w:rsid w:val="00F354D7"/>
    <w:rsid w:val="00F36014"/>
    <w:rsid w:val="00F36CDA"/>
    <w:rsid w:val="00F37073"/>
    <w:rsid w:val="00F371D5"/>
    <w:rsid w:val="00F37CAB"/>
    <w:rsid w:val="00F40387"/>
    <w:rsid w:val="00F4134B"/>
    <w:rsid w:val="00F43073"/>
    <w:rsid w:val="00F447CD"/>
    <w:rsid w:val="00F44BE1"/>
    <w:rsid w:val="00F45458"/>
    <w:rsid w:val="00F459C9"/>
    <w:rsid w:val="00F472A8"/>
    <w:rsid w:val="00F4788D"/>
    <w:rsid w:val="00F50767"/>
    <w:rsid w:val="00F5194C"/>
    <w:rsid w:val="00F5289C"/>
    <w:rsid w:val="00F53688"/>
    <w:rsid w:val="00F53CC6"/>
    <w:rsid w:val="00F56332"/>
    <w:rsid w:val="00F564C8"/>
    <w:rsid w:val="00F564E6"/>
    <w:rsid w:val="00F569D2"/>
    <w:rsid w:val="00F60216"/>
    <w:rsid w:val="00F6028A"/>
    <w:rsid w:val="00F6034D"/>
    <w:rsid w:val="00F60F51"/>
    <w:rsid w:val="00F646BF"/>
    <w:rsid w:val="00F647DD"/>
    <w:rsid w:val="00F64D0E"/>
    <w:rsid w:val="00F65EC1"/>
    <w:rsid w:val="00F66E45"/>
    <w:rsid w:val="00F676C5"/>
    <w:rsid w:val="00F67EC8"/>
    <w:rsid w:val="00F71219"/>
    <w:rsid w:val="00F72D13"/>
    <w:rsid w:val="00F72D63"/>
    <w:rsid w:val="00F72E13"/>
    <w:rsid w:val="00F74084"/>
    <w:rsid w:val="00F742D6"/>
    <w:rsid w:val="00F74FE8"/>
    <w:rsid w:val="00F753BB"/>
    <w:rsid w:val="00F77C28"/>
    <w:rsid w:val="00F82057"/>
    <w:rsid w:val="00F820A6"/>
    <w:rsid w:val="00F82664"/>
    <w:rsid w:val="00F828F4"/>
    <w:rsid w:val="00F829BA"/>
    <w:rsid w:val="00F82AFC"/>
    <w:rsid w:val="00F82DB0"/>
    <w:rsid w:val="00F83CDB"/>
    <w:rsid w:val="00F87913"/>
    <w:rsid w:val="00F903A2"/>
    <w:rsid w:val="00F90691"/>
    <w:rsid w:val="00F91159"/>
    <w:rsid w:val="00F91327"/>
    <w:rsid w:val="00F91C6E"/>
    <w:rsid w:val="00F927AF"/>
    <w:rsid w:val="00F9362F"/>
    <w:rsid w:val="00F9417D"/>
    <w:rsid w:val="00F95A97"/>
    <w:rsid w:val="00F966D8"/>
    <w:rsid w:val="00F971F8"/>
    <w:rsid w:val="00FA0DAF"/>
    <w:rsid w:val="00FA1AD5"/>
    <w:rsid w:val="00FA304D"/>
    <w:rsid w:val="00FA4F53"/>
    <w:rsid w:val="00FA63E1"/>
    <w:rsid w:val="00FA6A31"/>
    <w:rsid w:val="00FA76CE"/>
    <w:rsid w:val="00FB0694"/>
    <w:rsid w:val="00FB28F3"/>
    <w:rsid w:val="00FB48B3"/>
    <w:rsid w:val="00FB4D3F"/>
    <w:rsid w:val="00FB741A"/>
    <w:rsid w:val="00FB77C5"/>
    <w:rsid w:val="00FC1B5F"/>
    <w:rsid w:val="00FC21EE"/>
    <w:rsid w:val="00FC2484"/>
    <w:rsid w:val="00FC2A40"/>
    <w:rsid w:val="00FC4C50"/>
    <w:rsid w:val="00FC4E15"/>
    <w:rsid w:val="00FC52B9"/>
    <w:rsid w:val="00FC786A"/>
    <w:rsid w:val="00FD07FC"/>
    <w:rsid w:val="00FD1C3B"/>
    <w:rsid w:val="00FD2EB2"/>
    <w:rsid w:val="00FD31E8"/>
    <w:rsid w:val="00FD5A12"/>
    <w:rsid w:val="00FD7AB5"/>
    <w:rsid w:val="00FD7BE9"/>
    <w:rsid w:val="00FE052A"/>
    <w:rsid w:val="00FE0840"/>
    <w:rsid w:val="00FE1B01"/>
    <w:rsid w:val="00FE1DB4"/>
    <w:rsid w:val="00FE3CFA"/>
    <w:rsid w:val="00FE52CA"/>
    <w:rsid w:val="00FE56F1"/>
    <w:rsid w:val="00FE5C07"/>
    <w:rsid w:val="00FE6993"/>
    <w:rsid w:val="00FE735D"/>
    <w:rsid w:val="00FF0F30"/>
    <w:rsid w:val="00FF1C22"/>
    <w:rsid w:val="00FF272A"/>
    <w:rsid w:val="00FF33BC"/>
    <w:rsid w:val="00FF389B"/>
    <w:rsid w:val="00FF398C"/>
    <w:rsid w:val="00FF3DD6"/>
    <w:rsid w:val="00FF4092"/>
    <w:rsid w:val="00FF436D"/>
    <w:rsid w:val="00FF4970"/>
    <w:rsid w:val="00FF5E34"/>
    <w:rsid w:val="00FF5E3B"/>
    <w:rsid w:val="00FF6253"/>
    <w:rsid w:val="00FF6443"/>
    <w:rsid w:val="00FF72E1"/>
    <w:rsid w:val="00FF78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36564947"/>
  <w14:defaultImageDpi w14:val="300"/>
  <w15:chartTrackingRefBased/>
  <w15:docId w15:val="{955F87D9-763C-7C40-82CF-C718F6ED5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1915"/>
    <w:pPr>
      <w:spacing w:after="160" w:line="259" w:lineRule="auto"/>
    </w:pPr>
    <w:rPr>
      <w:rFonts w:asciiTheme="minorHAnsi" w:eastAsiaTheme="minorHAnsi" w:hAnsiTheme="minorHAnsi" w:cstheme="minorBidi"/>
      <w:sz w:val="22"/>
      <w:szCs w:val="22"/>
    </w:rPr>
  </w:style>
  <w:style w:type="paragraph" w:styleId="Heading1">
    <w:name w:val="heading 1"/>
    <w:basedOn w:val="Normal"/>
    <w:next w:val="Normal"/>
    <w:link w:val="Heading1Char"/>
    <w:uiPriority w:val="9"/>
    <w:qFormat/>
    <w:rsid w:val="002F075F"/>
    <w:pPr>
      <w:keepNext/>
      <w:numPr>
        <w:numId w:val="1"/>
      </w:numPr>
      <w:spacing w:before="240" w:after="60"/>
      <w:outlineLvl w:val="0"/>
    </w:pPr>
    <w:rPr>
      <w:rFonts w:ascii="Book Antiqua" w:hAnsi="Book Antiqua" w:cs="Arial"/>
      <w:b/>
      <w:bCs/>
      <w:noProof/>
      <w:kern w:val="1"/>
      <w:sz w:val="28"/>
      <w:szCs w:val="28"/>
    </w:rPr>
  </w:style>
  <w:style w:type="paragraph" w:styleId="Heading2">
    <w:name w:val="heading 2"/>
    <w:basedOn w:val="Normal"/>
    <w:next w:val="Normal"/>
    <w:link w:val="Heading2Char"/>
    <w:uiPriority w:val="9"/>
    <w:unhideWhenUsed/>
    <w:qFormat/>
    <w:rsid w:val="0004318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HeadingSection"/>
    <w:next w:val="Normal"/>
    <w:qFormat/>
    <w:rsid w:val="0040123F"/>
    <w:pPr>
      <w:spacing w:line="276" w:lineRule="auto"/>
      <w:outlineLvl w:val="2"/>
    </w:pPr>
    <w:rPr>
      <w:rFonts w:ascii="Book Antiqua" w:hAnsi="Book Antiqua"/>
      <w:bCs/>
      <w:sz w:val="21"/>
      <w:szCs w:val="21"/>
    </w:rPr>
  </w:style>
  <w:style w:type="paragraph" w:styleId="Heading4">
    <w:name w:val="heading 4"/>
    <w:basedOn w:val="Normal"/>
    <w:next w:val="Normal"/>
    <w:link w:val="Heading4Char"/>
    <w:uiPriority w:val="9"/>
    <w:semiHidden/>
    <w:unhideWhenUsed/>
    <w:qFormat/>
    <w:rsid w:val="00556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rsid w:val="008840B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840B2"/>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rPr>
  </w:style>
  <w:style w:type="character" w:customStyle="1" w:styleId="Fuentedeprrafopredeter1">
    <w:name w:val="Fuente de párrafo predeter.1"/>
  </w:style>
  <w:style w:type="character" w:customStyle="1" w:styleId="Absatz-Standardschriftart">
    <w:name w:val="Absatz-Standardschriftart"/>
  </w:style>
  <w:style w:type="character" w:customStyle="1" w:styleId="WW8NumSt1z0">
    <w:name w:val="WW8NumSt1z0"/>
    <w:rPr>
      <w:rFonts w:ascii="Symbol" w:hAnsi="Symbol" w:cs="Symbol"/>
    </w:rPr>
  </w:style>
  <w:style w:type="character" w:customStyle="1" w:styleId="WW-Fuentedeprrafopredeter">
    <w:name w:val="WW-Fuente de párrafo predeter."/>
  </w:style>
  <w:style w:type="character" w:customStyle="1" w:styleId="FootnoteCharacters">
    <w:name w:val="Footnote Characters"/>
    <w:rPr>
      <w:vertAlign w:val="superscript"/>
    </w:rPr>
  </w:style>
  <w:style w:type="character" w:styleId="Hyperlink">
    <w:name w:val="Hyperlink"/>
    <w:rPr>
      <w:color w:val="0000FF"/>
      <w:u w:val="single"/>
    </w:rPr>
  </w:style>
  <w:style w:type="character" w:customStyle="1" w:styleId="Refdecomentario1">
    <w:name w:val="Ref. de comentario1"/>
    <w:rPr>
      <w:sz w:val="18"/>
    </w:rPr>
  </w:style>
  <w:style w:type="character" w:styleId="FollowedHyperlink">
    <w:name w:val="FollowedHyperlink"/>
    <w:rPr>
      <w:color w:val="800080"/>
      <w:u w:val="single"/>
    </w:rPr>
  </w:style>
  <w:style w:type="character" w:customStyle="1" w:styleId="Refdenotaalpie1">
    <w:name w:val="Ref. de nota al pie1"/>
    <w:rPr>
      <w:vertAlign w:val="superscript"/>
    </w:rPr>
  </w:style>
  <w:style w:type="character" w:customStyle="1" w:styleId="EndnoteCharacters">
    <w:name w:val="Endnote Characters"/>
    <w:rPr>
      <w:vertAlign w:val="superscript"/>
    </w:rPr>
  </w:style>
  <w:style w:type="character" w:customStyle="1" w:styleId="WW-EndnoteCharacters">
    <w:name w:val="WW-Endnote Characters"/>
  </w:style>
  <w:style w:type="character" w:customStyle="1" w:styleId="Refdenotaalfinal1">
    <w:name w:val="Ref. de nota al final1"/>
    <w:rPr>
      <w:vertAlign w:val="superscript"/>
    </w:rPr>
  </w:style>
  <w:style w:type="character" w:styleId="FootnoteReference">
    <w:name w:val="footnote reference"/>
    <w:rPr>
      <w:vertAlign w:val="superscript"/>
    </w:rPr>
  </w:style>
  <w:style w:type="character" w:styleId="EndnoteReference">
    <w:name w:val="endnote reference"/>
    <w:rPr>
      <w:vertAlign w:val="superscript"/>
    </w:rPr>
  </w:style>
  <w:style w:type="paragraph" w:customStyle="1" w:styleId="Heading">
    <w:name w:val="Heading"/>
    <w:basedOn w:val="Normal"/>
    <w:next w:val="BodyText"/>
    <w:pPr>
      <w:keepNext/>
      <w:spacing w:before="240" w:after="120"/>
    </w:pPr>
    <w:rPr>
      <w:rFonts w:ascii="Arial" w:eastAsia="Arial" w:hAnsi="Arial"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pPr>
      <w:suppressLineNumbers/>
    </w:pPr>
    <w:rPr>
      <w:rFonts w:cs="Tahoma"/>
    </w:rPr>
  </w:style>
  <w:style w:type="paragraph" w:customStyle="1" w:styleId="Epgrafe1">
    <w:name w:val="Epígrafe1"/>
    <w:basedOn w:val="Normal"/>
    <w:pPr>
      <w:suppressLineNumbers/>
      <w:spacing w:before="120" w:after="120"/>
    </w:pPr>
    <w:rPr>
      <w:rFonts w:cs="Tahoma"/>
      <w:i/>
      <w:iCs/>
    </w:rPr>
  </w:style>
  <w:style w:type="paragraph" w:customStyle="1" w:styleId="Text">
    <w:name w:val="Text"/>
    <w:basedOn w:val="Normal"/>
    <w:pPr>
      <w:spacing w:line="220" w:lineRule="exact"/>
      <w:jc w:val="both"/>
    </w:pPr>
    <w:rPr>
      <w:sz w:val="20"/>
    </w:rPr>
  </w:style>
  <w:style w:type="paragraph" w:customStyle="1" w:styleId="TitleofPaper">
    <w:name w:val="Title of Paper"/>
    <w:basedOn w:val="Text"/>
    <w:pPr>
      <w:keepNext/>
      <w:pageBreakBefore/>
      <w:spacing w:before="900"/>
      <w:jc w:val="center"/>
    </w:pPr>
    <w:rPr>
      <w:b/>
      <w:sz w:val="28"/>
    </w:rPr>
  </w:style>
  <w:style w:type="paragraph" w:customStyle="1" w:styleId="HeadingSection">
    <w:name w:val="Heading: Section"/>
    <w:basedOn w:val="Text"/>
    <w:next w:val="Text"/>
    <w:pPr>
      <w:keepNext/>
      <w:tabs>
        <w:tab w:val="left" w:pos="1080"/>
      </w:tabs>
      <w:spacing w:before="200" w:after="80" w:line="300" w:lineRule="atLeast"/>
      <w:ind w:left="360" w:hanging="360"/>
      <w:jc w:val="left"/>
    </w:pPr>
    <w:rPr>
      <w:b/>
      <w:sz w:val="24"/>
    </w:rPr>
  </w:style>
  <w:style w:type="paragraph" w:customStyle="1" w:styleId="HeadingSubsection">
    <w:name w:val="Heading: Subsection"/>
    <w:basedOn w:val="HeadingSection"/>
    <w:next w:val="Text"/>
    <w:pPr>
      <w:tabs>
        <w:tab w:val="left" w:pos="1170"/>
        <w:tab w:val="left" w:pos="1350"/>
      </w:tabs>
      <w:spacing w:before="160" w:after="60" w:line="260" w:lineRule="atLeast"/>
      <w:ind w:left="450" w:hanging="450"/>
    </w:pPr>
    <w:rPr>
      <w:sz w:val="22"/>
    </w:rPr>
  </w:style>
  <w:style w:type="paragraph" w:customStyle="1" w:styleId="AbstractText">
    <w:name w:val="Abstract Text"/>
    <w:basedOn w:val="Normal"/>
    <w:pPr>
      <w:spacing w:line="220" w:lineRule="exact"/>
      <w:ind w:left="360" w:right="360"/>
      <w:jc w:val="both"/>
    </w:pPr>
    <w:rPr>
      <w:sz w:val="20"/>
    </w:rPr>
  </w:style>
  <w:style w:type="paragraph" w:customStyle="1" w:styleId="Extract">
    <w:name w:val="Extract"/>
    <w:basedOn w:val="Normal"/>
    <w:next w:val="Normal"/>
    <w:pPr>
      <w:spacing w:before="60" w:after="60" w:line="220" w:lineRule="exact"/>
      <w:ind w:left="360" w:right="360"/>
      <w:jc w:val="both"/>
    </w:pPr>
    <w:rPr>
      <w:sz w:val="20"/>
    </w:rPr>
  </w:style>
  <w:style w:type="paragraph" w:customStyle="1" w:styleId="BulletedList">
    <w:name w:val="Bulleted List"/>
    <w:basedOn w:val="Text"/>
    <w:pPr>
      <w:numPr>
        <w:numId w:val="2"/>
      </w:numPr>
      <w:tabs>
        <w:tab w:val="left" w:pos="1180"/>
      </w:tabs>
      <w:spacing w:before="20" w:after="60" w:line="240" w:lineRule="exact"/>
      <w:ind w:left="490" w:hanging="288"/>
    </w:pPr>
  </w:style>
  <w:style w:type="paragraph" w:customStyle="1" w:styleId="HeadingSubsubsection">
    <w:name w:val="Heading: Subsubsection"/>
    <w:basedOn w:val="Text"/>
    <w:next w:val="Text"/>
    <w:pPr>
      <w:keepNext/>
      <w:spacing w:before="120"/>
      <w:jc w:val="left"/>
    </w:pPr>
    <w:rPr>
      <w:b/>
    </w:rPr>
  </w:style>
  <w:style w:type="paragraph" w:styleId="FootnoteText">
    <w:name w:val="footnote text"/>
    <w:basedOn w:val="Normal"/>
    <w:pPr>
      <w:ind w:firstLine="274"/>
    </w:pPr>
    <w:rPr>
      <w:sz w:val="18"/>
    </w:rPr>
  </w:style>
  <w:style w:type="paragraph" w:customStyle="1" w:styleId="TitleContentAreas">
    <w:name w:val="Title: Content Areas"/>
    <w:basedOn w:val="TitleofPaper"/>
    <w:rPr>
      <w:sz w:val="24"/>
    </w:rPr>
  </w:style>
  <w:style w:type="paragraph" w:customStyle="1" w:styleId="AffiliationandAddress">
    <w:name w:val="Affiliation and Address"/>
    <w:basedOn w:val="TitleContentAreas"/>
    <w:pPr>
      <w:pageBreakBefore w:val="0"/>
      <w:spacing w:before="0" w:line="260" w:lineRule="exact"/>
    </w:pPr>
    <w:rPr>
      <w:b w:val="0"/>
    </w:rPr>
  </w:style>
  <w:style w:type="paragraph" w:customStyle="1" w:styleId="AbstractTitle">
    <w:name w:val="Abstract Title"/>
    <w:basedOn w:val="AbstractText"/>
    <w:pPr>
      <w:spacing w:after="120"/>
      <w:jc w:val="center"/>
    </w:pPr>
    <w:rPr>
      <w:b/>
      <w:sz w:val="24"/>
    </w:rPr>
  </w:style>
  <w:style w:type="paragraph" w:customStyle="1" w:styleId="HeadingAcknowledgments">
    <w:name w:val="Heading: Acknowledgments"/>
    <w:basedOn w:val="HeadingSection"/>
  </w:style>
  <w:style w:type="paragraph" w:customStyle="1" w:styleId="HeadingAppendix">
    <w:name w:val="Heading: Appendix"/>
    <w:basedOn w:val="HeadingSection"/>
  </w:style>
  <w:style w:type="paragraph" w:customStyle="1" w:styleId="HeadingReferences">
    <w:name w:val="Heading: References"/>
    <w:basedOn w:val="HeadingSection"/>
  </w:style>
  <w:style w:type="paragraph" w:customStyle="1" w:styleId="Verbatim">
    <w:name w:val="Verbatim"/>
    <w:basedOn w:val="Text"/>
    <w:pPr>
      <w:spacing w:before="40" w:after="40"/>
      <w:ind w:left="432"/>
    </w:pPr>
    <w:rPr>
      <w:rFonts w:ascii="Bookman" w:hAnsi="Bookman" w:cs="Bookman"/>
    </w:rPr>
  </w:style>
  <w:style w:type="paragraph" w:customStyle="1" w:styleId="CaptionsandLabels">
    <w:name w:val="Captions and Labels"/>
    <w:basedOn w:val="Text"/>
    <w:rPr>
      <w:sz w:val="18"/>
    </w:rPr>
  </w:style>
  <w:style w:type="paragraph" w:customStyle="1" w:styleId="DescriptionItem">
    <w:name w:val="Description Item"/>
    <w:basedOn w:val="Text"/>
    <w:pPr>
      <w:spacing w:before="120" w:after="120"/>
      <w:ind w:left="432" w:hanging="432"/>
    </w:pPr>
  </w:style>
  <w:style w:type="paragraph" w:customStyle="1" w:styleId="Textocomentario1">
    <w:name w:val="Texto comentario1"/>
    <w:basedOn w:val="Normal"/>
  </w:style>
  <w:style w:type="paragraph" w:customStyle="1" w:styleId="Author">
    <w:name w:val="Author"/>
    <w:basedOn w:val="TitleContentAreas"/>
    <w:next w:val="AffiliationandAddress"/>
    <w:pPr>
      <w:pageBreakBefore w:val="0"/>
      <w:spacing w:before="400"/>
    </w:pPr>
  </w:style>
  <w:style w:type="paragraph" w:customStyle="1" w:styleId="Referencetext">
    <w:name w:val="Reference text"/>
    <w:basedOn w:val="Text"/>
    <w:pPr>
      <w:spacing w:after="80"/>
      <w:ind w:left="274" w:hanging="274"/>
    </w:pPr>
  </w:style>
  <w:style w:type="paragraph" w:customStyle="1" w:styleId="Framecontents">
    <w:name w:val="Frame contents"/>
    <w:basedOn w:val="BodyText"/>
  </w:style>
  <w:style w:type="paragraph" w:customStyle="1" w:styleId="FrameContents0">
    <w:name w:val="Frame Contents"/>
    <w:basedOn w:val="Normal"/>
  </w:style>
  <w:style w:type="paragraph" w:styleId="Header">
    <w:name w:val="header"/>
    <w:basedOn w:val="Normal"/>
    <w:link w:val="HeaderChar"/>
    <w:uiPriority w:val="99"/>
    <w:unhideWhenUsed/>
    <w:rsid w:val="00EC7EC5"/>
    <w:pPr>
      <w:tabs>
        <w:tab w:val="center" w:pos="4680"/>
        <w:tab w:val="right" w:pos="9360"/>
      </w:tabs>
    </w:pPr>
  </w:style>
  <w:style w:type="character" w:customStyle="1" w:styleId="HeaderChar">
    <w:name w:val="Header Char"/>
    <w:link w:val="Header"/>
    <w:uiPriority w:val="99"/>
    <w:rsid w:val="00EC7EC5"/>
    <w:rPr>
      <w:color w:val="000000"/>
      <w:sz w:val="24"/>
      <w:lang w:eastAsia="en-US"/>
    </w:rPr>
  </w:style>
  <w:style w:type="paragraph" w:styleId="Footer">
    <w:name w:val="footer"/>
    <w:basedOn w:val="Normal"/>
    <w:link w:val="FooterChar"/>
    <w:uiPriority w:val="99"/>
    <w:unhideWhenUsed/>
    <w:rsid w:val="00EC7EC5"/>
    <w:pPr>
      <w:tabs>
        <w:tab w:val="center" w:pos="4680"/>
        <w:tab w:val="right" w:pos="9360"/>
      </w:tabs>
    </w:pPr>
  </w:style>
  <w:style w:type="character" w:customStyle="1" w:styleId="FooterChar">
    <w:name w:val="Footer Char"/>
    <w:link w:val="Footer"/>
    <w:uiPriority w:val="99"/>
    <w:rsid w:val="00EC7EC5"/>
    <w:rPr>
      <w:color w:val="000000"/>
      <w:sz w:val="24"/>
      <w:lang w:eastAsia="en-US"/>
    </w:rPr>
  </w:style>
  <w:style w:type="character" w:styleId="UnresolvedMention">
    <w:name w:val="Unresolved Mention"/>
    <w:uiPriority w:val="99"/>
    <w:semiHidden/>
    <w:unhideWhenUsed/>
    <w:rsid w:val="00EA63CB"/>
    <w:rPr>
      <w:color w:val="605E5C"/>
      <w:shd w:val="clear" w:color="auto" w:fill="E1DFDD"/>
    </w:rPr>
  </w:style>
  <w:style w:type="character" w:styleId="PageNumber">
    <w:name w:val="page number"/>
    <w:uiPriority w:val="99"/>
    <w:semiHidden/>
    <w:unhideWhenUsed/>
    <w:rsid w:val="00C76C78"/>
  </w:style>
  <w:style w:type="paragraph" w:styleId="ListParagraph">
    <w:name w:val="List Paragraph"/>
    <w:basedOn w:val="Normal"/>
    <w:uiPriority w:val="72"/>
    <w:qFormat/>
    <w:rsid w:val="006D4337"/>
    <w:pPr>
      <w:ind w:left="720"/>
    </w:pPr>
  </w:style>
  <w:style w:type="character" w:styleId="PlaceholderText">
    <w:name w:val="Placeholder Text"/>
    <w:basedOn w:val="DefaultParagraphFont"/>
    <w:uiPriority w:val="99"/>
    <w:unhideWhenUsed/>
    <w:rsid w:val="00EA08DA"/>
    <w:rPr>
      <w:color w:val="808080"/>
    </w:rPr>
  </w:style>
  <w:style w:type="character" w:styleId="CommentReference">
    <w:name w:val="annotation reference"/>
    <w:basedOn w:val="DefaultParagraphFont"/>
    <w:uiPriority w:val="99"/>
    <w:semiHidden/>
    <w:unhideWhenUsed/>
    <w:rsid w:val="00A3405D"/>
    <w:rPr>
      <w:sz w:val="16"/>
      <w:szCs w:val="16"/>
    </w:rPr>
  </w:style>
  <w:style w:type="paragraph" w:styleId="CommentText">
    <w:name w:val="annotation text"/>
    <w:basedOn w:val="Normal"/>
    <w:link w:val="CommentTextChar"/>
    <w:uiPriority w:val="99"/>
    <w:unhideWhenUsed/>
    <w:rsid w:val="00A3405D"/>
    <w:rPr>
      <w:sz w:val="20"/>
      <w:szCs w:val="20"/>
    </w:rPr>
  </w:style>
  <w:style w:type="character" w:customStyle="1" w:styleId="CommentTextChar">
    <w:name w:val="Comment Text Char"/>
    <w:basedOn w:val="DefaultParagraphFont"/>
    <w:link w:val="CommentText"/>
    <w:uiPriority w:val="99"/>
    <w:rsid w:val="00A3405D"/>
    <w:rPr>
      <w:rFonts w:asciiTheme="minorHAnsi" w:eastAsiaTheme="minorHAnsi" w:hAnsiTheme="minorHAnsi" w:cstheme="minorBidi"/>
      <w:lang/>
    </w:rPr>
  </w:style>
  <w:style w:type="paragraph" w:styleId="CommentSubject">
    <w:name w:val="annotation subject"/>
    <w:basedOn w:val="CommentText"/>
    <w:next w:val="CommentText"/>
    <w:link w:val="CommentSubjectChar"/>
    <w:uiPriority w:val="99"/>
    <w:semiHidden/>
    <w:unhideWhenUsed/>
    <w:rsid w:val="00A3405D"/>
    <w:rPr>
      <w:b/>
      <w:bCs/>
    </w:rPr>
  </w:style>
  <w:style w:type="character" w:customStyle="1" w:styleId="CommentSubjectChar">
    <w:name w:val="Comment Subject Char"/>
    <w:basedOn w:val="CommentTextChar"/>
    <w:link w:val="CommentSubject"/>
    <w:uiPriority w:val="99"/>
    <w:semiHidden/>
    <w:rsid w:val="00A3405D"/>
    <w:rPr>
      <w:rFonts w:asciiTheme="minorHAnsi" w:eastAsiaTheme="minorHAnsi" w:hAnsiTheme="minorHAnsi" w:cstheme="minorBidi"/>
      <w:b/>
      <w:bCs/>
      <w:lang/>
    </w:rPr>
  </w:style>
  <w:style w:type="character" w:customStyle="1" w:styleId="Heading1Char">
    <w:name w:val="Heading 1 Char"/>
    <w:basedOn w:val="DefaultParagraphFont"/>
    <w:link w:val="Heading1"/>
    <w:uiPriority w:val="9"/>
    <w:rsid w:val="00A00678"/>
    <w:rPr>
      <w:rFonts w:ascii="Book Antiqua" w:eastAsiaTheme="minorHAnsi" w:hAnsi="Book Antiqua" w:cs="Arial"/>
      <w:b/>
      <w:bCs/>
      <w:noProof/>
      <w:kern w:val="1"/>
      <w:sz w:val="28"/>
      <w:szCs w:val="28"/>
      <w:lang/>
    </w:rPr>
  </w:style>
  <w:style w:type="paragraph" w:styleId="Bibliography">
    <w:name w:val="Bibliography"/>
    <w:basedOn w:val="Normal"/>
    <w:next w:val="Normal"/>
    <w:uiPriority w:val="70"/>
    <w:rsid w:val="00A00678"/>
  </w:style>
  <w:style w:type="character" w:customStyle="1" w:styleId="Heading4Char">
    <w:name w:val="Heading 4 Char"/>
    <w:basedOn w:val="DefaultParagraphFont"/>
    <w:link w:val="Heading4"/>
    <w:uiPriority w:val="9"/>
    <w:semiHidden/>
    <w:rsid w:val="00556B57"/>
    <w:rPr>
      <w:rFonts w:asciiTheme="majorHAnsi" w:eastAsiaTheme="majorEastAsia" w:hAnsiTheme="majorHAnsi" w:cstheme="majorBidi"/>
      <w:i/>
      <w:iCs/>
      <w:color w:val="2F5496" w:themeColor="accent1" w:themeShade="BF"/>
      <w:sz w:val="24"/>
      <w:szCs w:val="24"/>
      <w:lang/>
    </w:rPr>
  </w:style>
  <w:style w:type="table" w:styleId="TableGrid">
    <w:name w:val="Table Grid"/>
    <w:basedOn w:val="TableNormal"/>
    <w:uiPriority w:val="59"/>
    <w:rsid w:val="009C65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F4FC1"/>
    <w:rPr>
      <w:sz w:val="18"/>
      <w:szCs w:val="18"/>
    </w:rPr>
  </w:style>
  <w:style w:type="character" w:customStyle="1" w:styleId="BalloonTextChar">
    <w:name w:val="Balloon Text Char"/>
    <w:basedOn w:val="DefaultParagraphFont"/>
    <w:link w:val="BalloonText"/>
    <w:uiPriority w:val="99"/>
    <w:semiHidden/>
    <w:rsid w:val="007F4FC1"/>
    <w:rPr>
      <w:rFonts w:eastAsiaTheme="minorHAnsi"/>
      <w:sz w:val="18"/>
      <w:szCs w:val="18"/>
      <w:lang/>
    </w:rPr>
  </w:style>
  <w:style w:type="character" w:customStyle="1" w:styleId="Heading2Char">
    <w:name w:val="Heading 2 Char"/>
    <w:basedOn w:val="DefaultParagraphFont"/>
    <w:link w:val="Heading2"/>
    <w:uiPriority w:val="9"/>
    <w:rsid w:val="00043182"/>
    <w:rPr>
      <w:rFonts w:asciiTheme="majorHAnsi" w:eastAsiaTheme="majorEastAsia" w:hAnsiTheme="majorHAnsi" w:cstheme="majorBidi"/>
      <w:color w:val="2F5496" w:themeColor="accent1" w:themeShade="BF"/>
      <w:sz w:val="26"/>
      <w:szCs w:val="26"/>
      <w:lang/>
    </w:rPr>
  </w:style>
  <w:style w:type="character" w:customStyle="1" w:styleId="apple-converted-space">
    <w:name w:val="apple-converted-space"/>
    <w:basedOn w:val="DefaultParagraphFont"/>
    <w:rsid w:val="006A19EB"/>
  </w:style>
  <w:style w:type="paragraph" w:styleId="NormalWeb">
    <w:name w:val="Normal (Web)"/>
    <w:basedOn w:val="Normal"/>
    <w:uiPriority w:val="99"/>
    <w:semiHidden/>
    <w:unhideWhenUsed/>
    <w:rsid w:val="004F032C"/>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50492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43207">
      <w:bodyDiv w:val="1"/>
      <w:marLeft w:val="0"/>
      <w:marRight w:val="0"/>
      <w:marTop w:val="0"/>
      <w:marBottom w:val="0"/>
      <w:divBdr>
        <w:top w:val="none" w:sz="0" w:space="0" w:color="auto"/>
        <w:left w:val="none" w:sz="0" w:space="0" w:color="auto"/>
        <w:bottom w:val="none" w:sz="0" w:space="0" w:color="auto"/>
        <w:right w:val="none" w:sz="0" w:space="0" w:color="auto"/>
      </w:divBdr>
      <w:divsChild>
        <w:div w:id="573975231">
          <w:marLeft w:val="0"/>
          <w:marRight w:val="0"/>
          <w:marTop w:val="0"/>
          <w:marBottom w:val="0"/>
          <w:divBdr>
            <w:top w:val="none" w:sz="0" w:space="0" w:color="auto"/>
            <w:left w:val="none" w:sz="0" w:space="0" w:color="auto"/>
            <w:bottom w:val="none" w:sz="0" w:space="0" w:color="auto"/>
            <w:right w:val="none" w:sz="0" w:space="0" w:color="auto"/>
          </w:divBdr>
          <w:divsChild>
            <w:div w:id="361247425">
              <w:marLeft w:val="0"/>
              <w:marRight w:val="0"/>
              <w:marTop w:val="0"/>
              <w:marBottom w:val="0"/>
              <w:divBdr>
                <w:top w:val="none" w:sz="0" w:space="0" w:color="auto"/>
                <w:left w:val="none" w:sz="0" w:space="0" w:color="auto"/>
                <w:bottom w:val="none" w:sz="0" w:space="0" w:color="auto"/>
                <w:right w:val="none" w:sz="0" w:space="0" w:color="auto"/>
              </w:divBdr>
              <w:divsChild>
                <w:div w:id="203530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245057">
      <w:bodyDiv w:val="1"/>
      <w:marLeft w:val="0"/>
      <w:marRight w:val="0"/>
      <w:marTop w:val="0"/>
      <w:marBottom w:val="0"/>
      <w:divBdr>
        <w:top w:val="none" w:sz="0" w:space="0" w:color="auto"/>
        <w:left w:val="none" w:sz="0" w:space="0" w:color="auto"/>
        <w:bottom w:val="none" w:sz="0" w:space="0" w:color="auto"/>
        <w:right w:val="none" w:sz="0" w:space="0" w:color="auto"/>
      </w:divBdr>
    </w:div>
    <w:div w:id="122624151">
      <w:bodyDiv w:val="1"/>
      <w:marLeft w:val="0"/>
      <w:marRight w:val="0"/>
      <w:marTop w:val="0"/>
      <w:marBottom w:val="0"/>
      <w:divBdr>
        <w:top w:val="none" w:sz="0" w:space="0" w:color="auto"/>
        <w:left w:val="none" w:sz="0" w:space="0" w:color="auto"/>
        <w:bottom w:val="none" w:sz="0" w:space="0" w:color="auto"/>
        <w:right w:val="none" w:sz="0" w:space="0" w:color="auto"/>
      </w:divBdr>
      <w:divsChild>
        <w:div w:id="354507422">
          <w:marLeft w:val="0"/>
          <w:marRight w:val="0"/>
          <w:marTop w:val="0"/>
          <w:marBottom w:val="0"/>
          <w:divBdr>
            <w:top w:val="none" w:sz="0" w:space="0" w:color="auto"/>
            <w:left w:val="none" w:sz="0" w:space="0" w:color="auto"/>
            <w:bottom w:val="none" w:sz="0" w:space="0" w:color="auto"/>
            <w:right w:val="none" w:sz="0" w:space="0" w:color="auto"/>
          </w:divBdr>
          <w:divsChild>
            <w:div w:id="1648969290">
              <w:marLeft w:val="0"/>
              <w:marRight w:val="0"/>
              <w:marTop w:val="0"/>
              <w:marBottom w:val="0"/>
              <w:divBdr>
                <w:top w:val="none" w:sz="0" w:space="0" w:color="auto"/>
                <w:left w:val="none" w:sz="0" w:space="0" w:color="auto"/>
                <w:bottom w:val="none" w:sz="0" w:space="0" w:color="auto"/>
                <w:right w:val="none" w:sz="0" w:space="0" w:color="auto"/>
              </w:divBdr>
              <w:divsChild>
                <w:div w:id="115587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98543">
      <w:bodyDiv w:val="1"/>
      <w:marLeft w:val="0"/>
      <w:marRight w:val="0"/>
      <w:marTop w:val="0"/>
      <w:marBottom w:val="0"/>
      <w:divBdr>
        <w:top w:val="none" w:sz="0" w:space="0" w:color="auto"/>
        <w:left w:val="none" w:sz="0" w:space="0" w:color="auto"/>
        <w:bottom w:val="none" w:sz="0" w:space="0" w:color="auto"/>
        <w:right w:val="none" w:sz="0" w:space="0" w:color="auto"/>
      </w:divBdr>
    </w:div>
    <w:div w:id="169680970">
      <w:bodyDiv w:val="1"/>
      <w:marLeft w:val="0"/>
      <w:marRight w:val="0"/>
      <w:marTop w:val="0"/>
      <w:marBottom w:val="0"/>
      <w:divBdr>
        <w:top w:val="none" w:sz="0" w:space="0" w:color="auto"/>
        <w:left w:val="none" w:sz="0" w:space="0" w:color="auto"/>
        <w:bottom w:val="none" w:sz="0" w:space="0" w:color="auto"/>
        <w:right w:val="none" w:sz="0" w:space="0" w:color="auto"/>
      </w:divBdr>
      <w:divsChild>
        <w:div w:id="503279557">
          <w:marLeft w:val="547"/>
          <w:marRight w:val="0"/>
          <w:marTop w:val="96"/>
          <w:marBottom w:val="120"/>
          <w:divBdr>
            <w:top w:val="none" w:sz="0" w:space="0" w:color="auto"/>
            <w:left w:val="none" w:sz="0" w:space="0" w:color="auto"/>
            <w:bottom w:val="none" w:sz="0" w:space="0" w:color="auto"/>
            <w:right w:val="none" w:sz="0" w:space="0" w:color="auto"/>
          </w:divBdr>
        </w:div>
      </w:divsChild>
    </w:div>
    <w:div w:id="180513967">
      <w:bodyDiv w:val="1"/>
      <w:marLeft w:val="0"/>
      <w:marRight w:val="0"/>
      <w:marTop w:val="0"/>
      <w:marBottom w:val="0"/>
      <w:divBdr>
        <w:top w:val="none" w:sz="0" w:space="0" w:color="auto"/>
        <w:left w:val="none" w:sz="0" w:space="0" w:color="auto"/>
        <w:bottom w:val="none" w:sz="0" w:space="0" w:color="auto"/>
        <w:right w:val="none" w:sz="0" w:space="0" w:color="auto"/>
      </w:divBdr>
      <w:divsChild>
        <w:div w:id="2040350755">
          <w:marLeft w:val="0"/>
          <w:marRight w:val="0"/>
          <w:marTop w:val="0"/>
          <w:marBottom w:val="0"/>
          <w:divBdr>
            <w:top w:val="none" w:sz="0" w:space="0" w:color="auto"/>
            <w:left w:val="none" w:sz="0" w:space="0" w:color="auto"/>
            <w:bottom w:val="none" w:sz="0" w:space="0" w:color="auto"/>
            <w:right w:val="none" w:sz="0" w:space="0" w:color="auto"/>
          </w:divBdr>
          <w:divsChild>
            <w:div w:id="2057241573">
              <w:marLeft w:val="0"/>
              <w:marRight w:val="0"/>
              <w:marTop w:val="0"/>
              <w:marBottom w:val="0"/>
              <w:divBdr>
                <w:top w:val="none" w:sz="0" w:space="0" w:color="auto"/>
                <w:left w:val="none" w:sz="0" w:space="0" w:color="auto"/>
                <w:bottom w:val="none" w:sz="0" w:space="0" w:color="auto"/>
                <w:right w:val="none" w:sz="0" w:space="0" w:color="auto"/>
              </w:divBdr>
              <w:divsChild>
                <w:div w:id="116038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4656">
      <w:bodyDiv w:val="1"/>
      <w:marLeft w:val="0"/>
      <w:marRight w:val="0"/>
      <w:marTop w:val="0"/>
      <w:marBottom w:val="0"/>
      <w:divBdr>
        <w:top w:val="none" w:sz="0" w:space="0" w:color="auto"/>
        <w:left w:val="none" w:sz="0" w:space="0" w:color="auto"/>
        <w:bottom w:val="none" w:sz="0" w:space="0" w:color="auto"/>
        <w:right w:val="none" w:sz="0" w:space="0" w:color="auto"/>
      </w:divBdr>
      <w:divsChild>
        <w:div w:id="770246413">
          <w:marLeft w:val="0"/>
          <w:marRight w:val="0"/>
          <w:marTop w:val="0"/>
          <w:marBottom w:val="0"/>
          <w:divBdr>
            <w:top w:val="none" w:sz="0" w:space="0" w:color="auto"/>
            <w:left w:val="none" w:sz="0" w:space="0" w:color="auto"/>
            <w:bottom w:val="none" w:sz="0" w:space="0" w:color="auto"/>
            <w:right w:val="none" w:sz="0" w:space="0" w:color="auto"/>
          </w:divBdr>
          <w:divsChild>
            <w:div w:id="76943923">
              <w:marLeft w:val="0"/>
              <w:marRight w:val="0"/>
              <w:marTop w:val="0"/>
              <w:marBottom w:val="0"/>
              <w:divBdr>
                <w:top w:val="none" w:sz="0" w:space="0" w:color="auto"/>
                <w:left w:val="none" w:sz="0" w:space="0" w:color="auto"/>
                <w:bottom w:val="none" w:sz="0" w:space="0" w:color="auto"/>
                <w:right w:val="none" w:sz="0" w:space="0" w:color="auto"/>
              </w:divBdr>
              <w:divsChild>
                <w:div w:id="140071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838337">
      <w:bodyDiv w:val="1"/>
      <w:marLeft w:val="0"/>
      <w:marRight w:val="0"/>
      <w:marTop w:val="0"/>
      <w:marBottom w:val="0"/>
      <w:divBdr>
        <w:top w:val="none" w:sz="0" w:space="0" w:color="auto"/>
        <w:left w:val="none" w:sz="0" w:space="0" w:color="auto"/>
        <w:bottom w:val="none" w:sz="0" w:space="0" w:color="auto"/>
        <w:right w:val="none" w:sz="0" w:space="0" w:color="auto"/>
      </w:divBdr>
    </w:div>
    <w:div w:id="280646010">
      <w:bodyDiv w:val="1"/>
      <w:marLeft w:val="0"/>
      <w:marRight w:val="0"/>
      <w:marTop w:val="0"/>
      <w:marBottom w:val="0"/>
      <w:divBdr>
        <w:top w:val="none" w:sz="0" w:space="0" w:color="auto"/>
        <w:left w:val="none" w:sz="0" w:space="0" w:color="auto"/>
        <w:bottom w:val="none" w:sz="0" w:space="0" w:color="auto"/>
        <w:right w:val="none" w:sz="0" w:space="0" w:color="auto"/>
      </w:divBdr>
    </w:div>
    <w:div w:id="285477249">
      <w:bodyDiv w:val="1"/>
      <w:marLeft w:val="0"/>
      <w:marRight w:val="0"/>
      <w:marTop w:val="0"/>
      <w:marBottom w:val="0"/>
      <w:divBdr>
        <w:top w:val="none" w:sz="0" w:space="0" w:color="auto"/>
        <w:left w:val="none" w:sz="0" w:space="0" w:color="auto"/>
        <w:bottom w:val="none" w:sz="0" w:space="0" w:color="auto"/>
        <w:right w:val="none" w:sz="0" w:space="0" w:color="auto"/>
      </w:divBdr>
      <w:divsChild>
        <w:div w:id="94060719">
          <w:marLeft w:val="0"/>
          <w:marRight w:val="0"/>
          <w:marTop w:val="0"/>
          <w:marBottom w:val="0"/>
          <w:divBdr>
            <w:top w:val="none" w:sz="0" w:space="0" w:color="auto"/>
            <w:left w:val="none" w:sz="0" w:space="0" w:color="auto"/>
            <w:bottom w:val="none" w:sz="0" w:space="0" w:color="auto"/>
            <w:right w:val="none" w:sz="0" w:space="0" w:color="auto"/>
          </w:divBdr>
          <w:divsChild>
            <w:div w:id="855315084">
              <w:marLeft w:val="0"/>
              <w:marRight w:val="0"/>
              <w:marTop w:val="0"/>
              <w:marBottom w:val="0"/>
              <w:divBdr>
                <w:top w:val="none" w:sz="0" w:space="0" w:color="auto"/>
                <w:left w:val="none" w:sz="0" w:space="0" w:color="auto"/>
                <w:bottom w:val="none" w:sz="0" w:space="0" w:color="auto"/>
                <w:right w:val="none" w:sz="0" w:space="0" w:color="auto"/>
              </w:divBdr>
              <w:divsChild>
                <w:div w:id="6287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830070">
      <w:bodyDiv w:val="1"/>
      <w:marLeft w:val="0"/>
      <w:marRight w:val="0"/>
      <w:marTop w:val="0"/>
      <w:marBottom w:val="0"/>
      <w:divBdr>
        <w:top w:val="none" w:sz="0" w:space="0" w:color="auto"/>
        <w:left w:val="none" w:sz="0" w:space="0" w:color="auto"/>
        <w:bottom w:val="none" w:sz="0" w:space="0" w:color="auto"/>
        <w:right w:val="none" w:sz="0" w:space="0" w:color="auto"/>
      </w:divBdr>
    </w:div>
    <w:div w:id="310017163">
      <w:bodyDiv w:val="1"/>
      <w:marLeft w:val="0"/>
      <w:marRight w:val="0"/>
      <w:marTop w:val="0"/>
      <w:marBottom w:val="0"/>
      <w:divBdr>
        <w:top w:val="none" w:sz="0" w:space="0" w:color="auto"/>
        <w:left w:val="none" w:sz="0" w:space="0" w:color="auto"/>
        <w:bottom w:val="none" w:sz="0" w:space="0" w:color="auto"/>
        <w:right w:val="none" w:sz="0" w:space="0" w:color="auto"/>
      </w:divBdr>
    </w:div>
    <w:div w:id="387077229">
      <w:bodyDiv w:val="1"/>
      <w:marLeft w:val="0"/>
      <w:marRight w:val="0"/>
      <w:marTop w:val="0"/>
      <w:marBottom w:val="0"/>
      <w:divBdr>
        <w:top w:val="none" w:sz="0" w:space="0" w:color="auto"/>
        <w:left w:val="none" w:sz="0" w:space="0" w:color="auto"/>
        <w:bottom w:val="none" w:sz="0" w:space="0" w:color="auto"/>
        <w:right w:val="none" w:sz="0" w:space="0" w:color="auto"/>
      </w:divBdr>
      <w:divsChild>
        <w:div w:id="761494377">
          <w:marLeft w:val="0"/>
          <w:marRight w:val="0"/>
          <w:marTop w:val="0"/>
          <w:marBottom w:val="0"/>
          <w:divBdr>
            <w:top w:val="none" w:sz="0" w:space="0" w:color="auto"/>
            <w:left w:val="none" w:sz="0" w:space="0" w:color="auto"/>
            <w:bottom w:val="none" w:sz="0" w:space="0" w:color="auto"/>
            <w:right w:val="none" w:sz="0" w:space="0" w:color="auto"/>
          </w:divBdr>
          <w:divsChild>
            <w:div w:id="798643320">
              <w:marLeft w:val="0"/>
              <w:marRight w:val="0"/>
              <w:marTop w:val="0"/>
              <w:marBottom w:val="0"/>
              <w:divBdr>
                <w:top w:val="none" w:sz="0" w:space="0" w:color="auto"/>
                <w:left w:val="none" w:sz="0" w:space="0" w:color="auto"/>
                <w:bottom w:val="none" w:sz="0" w:space="0" w:color="auto"/>
                <w:right w:val="none" w:sz="0" w:space="0" w:color="auto"/>
              </w:divBdr>
              <w:divsChild>
                <w:div w:id="113614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042463">
      <w:bodyDiv w:val="1"/>
      <w:marLeft w:val="0"/>
      <w:marRight w:val="0"/>
      <w:marTop w:val="0"/>
      <w:marBottom w:val="0"/>
      <w:divBdr>
        <w:top w:val="none" w:sz="0" w:space="0" w:color="auto"/>
        <w:left w:val="none" w:sz="0" w:space="0" w:color="auto"/>
        <w:bottom w:val="none" w:sz="0" w:space="0" w:color="auto"/>
        <w:right w:val="none" w:sz="0" w:space="0" w:color="auto"/>
      </w:divBdr>
    </w:div>
    <w:div w:id="458230026">
      <w:bodyDiv w:val="1"/>
      <w:marLeft w:val="0"/>
      <w:marRight w:val="0"/>
      <w:marTop w:val="0"/>
      <w:marBottom w:val="0"/>
      <w:divBdr>
        <w:top w:val="none" w:sz="0" w:space="0" w:color="auto"/>
        <w:left w:val="none" w:sz="0" w:space="0" w:color="auto"/>
        <w:bottom w:val="none" w:sz="0" w:space="0" w:color="auto"/>
        <w:right w:val="none" w:sz="0" w:space="0" w:color="auto"/>
      </w:divBdr>
    </w:div>
    <w:div w:id="483353223">
      <w:bodyDiv w:val="1"/>
      <w:marLeft w:val="0"/>
      <w:marRight w:val="0"/>
      <w:marTop w:val="0"/>
      <w:marBottom w:val="0"/>
      <w:divBdr>
        <w:top w:val="none" w:sz="0" w:space="0" w:color="auto"/>
        <w:left w:val="none" w:sz="0" w:space="0" w:color="auto"/>
        <w:bottom w:val="none" w:sz="0" w:space="0" w:color="auto"/>
        <w:right w:val="none" w:sz="0" w:space="0" w:color="auto"/>
      </w:divBdr>
    </w:div>
    <w:div w:id="502624302">
      <w:bodyDiv w:val="1"/>
      <w:marLeft w:val="0"/>
      <w:marRight w:val="0"/>
      <w:marTop w:val="0"/>
      <w:marBottom w:val="0"/>
      <w:divBdr>
        <w:top w:val="none" w:sz="0" w:space="0" w:color="auto"/>
        <w:left w:val="none" w:sz="0" w:space="0" w:color="auto"/>
        <w:bottom w:val="none" w:sz="0" w:space="0" w:color="auto"/>
        <w:right w:val="none" w:sz="0" w:space="0" w:color="auto"/>
      </w:divBdr>
    </w:div>
    <w:div w:id="510880215">
      <w:bodyDiv w:val="1"/>
      <w:marLeft w:val="0"/>
      <w:marRight w:val="0"/>
      <w:marTop w:val="0"/>
      <w:marBottom w:val="0"/>
      <w:divBdr>
        <w:top w:val="none" w:sz="0" w:space="0" w:color="auto"/>
        <w:left w:val="none" w:sz="0" w:space="0" w:color="auto"/>
        <w:bottom w:val="none" w:sz="0" w:space="0" w:color="auto"/>
        <w:right w:val="none" w:sz="0" w:space="0" w:color="auto"/>
      </w:divBdr>
    </w:div>
    <w:div w:id="527645003">
      <w:bodyDiv w:val="1"/>
      <w:marLeft w:val="0"/>
      <w:marRight w:val="0"/>
      <w:marTop w:val="0"/>
      <w:marBottom w:val="0"/>
      <w:divBdr>
        <w:top w:val="none" w:sz="0" w:space="0" w:color="auto"/>
        <w:left w:val="none" w:sz="0" w:space="0" w:color="auto"/>
        <w:bottom w:val="none" w:sz="0" w:space="0" w:color="auto"/>
        <w:right w:val="none" w:sz="0" w:space="0" w:color="auto"/>
      </w:divBdr>
      <w:divsChild>
        <w:div w:id="427313962">
          <w:marLeft w:val="0"/>
          <w:marRight w:val="0"/>
          <w:marTop w:val="0"/>
          <w:marBottom w:val="0"/>
          <w:divBdr>
            <w:top w:val="none" w:sz="0" w:space="0" w:color="auto"/>
            <w:left w:val="none" w:sz="0" w:space="0" w:color="auto"/>
            <w:bottom w:val="none" w:sz="0" w:space="0" w:color="auto"/>
            <w:right w:val="none" w:sz="0" w:space="0" w:color="auto"/>
          </w:divBdr>
          <w:divsChild>
            <w:div w:id="1164125034">
              <w:marLeft w:val="0"/>
              <w:marRight w:val="0"/>
              <w:marTop w:val="0"/>
              <w:marBottom w:val="0"/>
              <w:divBdr>
                <w:top w:val="none" w:sz="0" w:space="0" w:color="auto"/>
                <w:left w:val="none" w:sz="0" w:space="0" w:color="auto"/>
                <w:bottom w:val="none" w:sz="0" w:space="0" w:color="auto"/>
                <w:right w:val="none" w:sz="0" w:space="0" w:color="auto"/>
              </w:divBdr>
              <w:divsChild>
                <w:div w:id="106017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9799860">
      <w:bodyDiv w:val="1"/>
      <w:marLeft w:val="0"/>
      <w:marRight w:val="0"/>
      <w:marTop w:val="0"/>
      <w:marBottom w:val="0"/>
      <w:divBdr>
        <w:top w:val="none" w:sz="0" w:space="0" w:color="auto"/>
        <w:left w:val="none" w:sz="0" w:space="0" w:color="auto"/>
        <w:bottom w:val="none" w:sz="0" w:space="0" w:color="auto"/>
        <w:right w:val="none" w:sz="0" w:space="0" w:color="auto"/>
      </w:divBdr>
    </w:div>
    <w:div w:id="627930647">
      <w:bodyDiv w:val="1"/>
      <w:marLeft w:val="0"/>
      <w:marRight w:val="0"/>
      <w:marTop w:val="0"/>
      <w:marBottom w:val="0"/>
      <w:divBdr>
        <w:top w:val="none" w:sz="0" w:space="0" w:color="auto"/>
        <w:left w:val="none" w:sz="0" w:space="0" w:color="auto"/>
        <w:bottom w:val="none" w:sz="0" w:space="0" w:color="auto"/>
        <w:right w:val="none" w:sz="0" w:space="0" w:color="auto"/>
      </w:divBdr>
      <w:divsChild>
        <w:div w:id="64768023">
          <w:marLeft w:val="0"/>
          <w:marRight w:val="0"/>
          <w:marTop w:val="0"/>
          <w:marBottom w:val="0"/>
          <w:divBdr>
            <w:top w:val="none" w:sz="0" w:space="0" w:color="auto"/>
            <w:left w:val="none" w:sz="0" w:space="0" w:color="auto"/>
            <w:bottom w:val="none" w:sz="0" w:space="0" w:color="auto"/>
            <w:right w:val="none" w:sz="0" w:space="0" w:color="auto"/>
          </w:divBdr>
          <w:divsChild>
            <w:div w:id="854806524">
              <w:marLeft w:val="0"/>
              <w:marRight w:val="0"/>
              <w:marTop w:val="0"/>
              <w:marBottom w:val="0"/>
              <w:divBdr>
                <w:top w:val="none" w:sz="0" w:space="0" w:color="auto"/>
                <w:left w:val="none" w:sz="0" w:space="0" w:color="auto"/>
                <w:bottom w:val="none" w:sz="0" w:space="0" w:color="auto"/>
                <w:right w:val="none" w:sz="0" w:space="0" w:color="auto"/>
              </w:divBdr>
              <w:divsChild>
                <w:div w:id="1164055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692552">
      <w:bodyDiv w:val="1"/>
      <w:marLeft w:val="0"/>
      <w:marRight w:val="0"/>
      <w:marTop w:val="0"/>
      <w:marBottom w:val="0"/>
      <w:divBdr>
        <w:top w:val="none" w:sz="0" w:space="0" w:color="auto"/>
        <w:left w:val="none" w:sz="0" w:space="0" w:color="auto"/>
        <w:bottom w:val="none" w:sz="0" w:space="0" w:color="auto"/>
        <w:right w:val="none" w:sz="0" w:space="0" w:color="auto"/>
      </w:divBdr>
    </w:div>
    <w:div w:id="708995563">
      <w:bodyDiv w:val="1"/>
      <w:marLeft w:val="0"/>
      <w:marRight w:val="0"/>
      <w:marTop w:val="0"/>
      <w:marBottom w:val="0"/>
      <w:divBdr>
        <w:top w:val="none" w:sz="0" w:space="0" w:color="auto"/>
        <w:left w:val="none" w:sz="0" w:space="0" w:color="auto"/>
        <w:bottom w:val="none" w:sz="0" w:space="0" w:color="auto"/>
        <w:right w:val="none" w:sz="0" w:space="0" w:color="auto"/>
      </w:divBdr>
      <w:divsChild>
        <w:div w:id="758257693">
          <w:marLeft w:val="0"/>
          <w:marRight w:val="0"/>
          <w:marTop w:val="0"/>
          <w:marBottom w:val="0"/>
          <w:divBdr>
            <w:top w:val="none" w:sz="0" w:space="0" w:color="auto"/>
            <w:left w:val="none" w:sz="0" w:space="0" w:color="auto"/>
            <w:bottom w:val="none" w:sz="0" w:space="0" w:color="auto"/>
            <w:right w:val="none" w:sz="0" w:space="0" w:color="auto"/>
          </w:divBdr>
          <w:divsChild>
            <w:div w:id="1053387478">
              <w:marLeft w:val="0"/>
              <w:marRight w:val="0"/>
              <w:marTop w:val="0"/>
              <w:marBottom w:val="0"/>
              <w:divBdr>
                <w:top w:val="none" w:sz="0" w:space="0" w:color="auto"/>
                <w:left w:val="none" w:sz="0" w:space="0" w:color="auto"/>
                <w:bottom w:val="none" w:sz="0" w:space="0" w:color="auto"/>
                <w:right w:val="none" w:sz="0" w:space="0" w:color="auto"/>
              </w:divBdr>
              <w:divsChild>
                <w:div w:id="142772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549541">
      <w:bodyDiv w:val="1"/>
      <w:marLeft w:val="0"/>
      <w:marRight w:val="0"/>
      <w:marTop w:val="0"/>
      <w:marBottom w:val="0"/>
      <w:divBdr>
        <w:top w:val="none" w:sz="0" w:space="0" w:color="auto"/>
        <w:left w:val="none" w:sz="0" w:space="0" w:color="auto"/>
        <w:bottom w:val="none" w:sz="0" w:space="0" w:color="auto"/>
        <w:right w:val="none" w:sz="0" w:space="0" w:color="auto"/>
      </w:divBdr>
    </w:div>
    <w:div w:id="738329293">
      <w:bodyDiv w:val="1"/>
      <w:marLeft w:val="0"/>
      <w:marRight w:val="0"/>
      <w:marTop w:val="0"/>
      <w:marBottom w:val="0"/>
      <w:divBdr>
        <w:top w:val="none" w:sz="0" w:space="0" w:color="auto"/>
        <w:left w:val="none" w:sz="0" w:space="0" w:color="auto"/>
        <w:bottom w:val="none" w:sz="0" w:space="0" w:color="auto"/>
        <w:right w:val="none" w:sz="0" w:space="0" w:color="auto"/>
      </w:divBdr>
    </w:div>
    <w:div w:id="806894174">
      <w:bodyDiv w:val="1"/>
      <w:marLeft w:val="0"/>
      <w:marRight w:val="0"/>
      <w:marTop w:val="0"/>
      <w:marBottom w:val="0"/>
      <w:divBdr>
        <w:top w:val="none" w:sz="0" w:space="0" w:color="auto"/>
        <w:left w:val="none" w:sz="0" w:space="0" w:color="auto"/>
        <w:bottom w:val="none" w:sz="0" w:space="0" w:color="auto"/>
        <w:right w:val="none" w:sz="0" w:space="0" w:color="auto"/>
      </w:divBdr>
      <w:divsChild>
        <w:div w:id="161939527">
          <w:marLeft w:val="0"/>
          <w:marRight w:val="0"/>
          <w:marTop w:val="0"/>
          <w:marBottom w:val="0"/>
          <w:divBdr>
            <w:top w:val="none" w:sz="0" w:space="0" w:color="auto"/>
            <w:left w:val="none" w:sz="0" w:space="0" w:color="auto"/>
            <w:bottom w:val="none" w:sz="0" w:space="0" w:color="auto"/>
            <w:right w:val="none" w:sz="0" w:space="0" w:color="auto"/>
          </w:divBdr>
          <w:divsChild>
            <w:div w:id="1571306073">
              <w:marLeft w:val="0"/>
              <w:marRight w:val="0"/>
              <w:marTop w:val="0"/>
              <w:marBottom w:val="0"/>
              <w:divBdr>
                <w:top w:val="none" w:sz="0" w:space="0" w:color="auto"/>
                <w:left w:val="none" w:sz="0" w:space="0" w:color="auto"/>
                <w:bottom w:val="none" w:sz="0" w:space="0" w:color="auto"/>
                <w:right w:val="none" w:sz="0" w:space="0" w:color="auto"/>
              </w:divBdr>
              <w:divsChild>
                <w:div w:id="1553618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9388334">
      <w:bodyDiv w:val="1"/>
      <w:marLeft w:val="0"/>
      <w:marRight w:val="0"/>
      <w:marTop w:val="0"/>
      <w:marBottom w:val="0"/>
      <w:divBdr>
        <w:top w:val="none" w:sz="0" w:space="0" w:color="auto"/>
        <w:left w:val="none" w:sz="0" w:space="0" w:color="auto"/>
        <w:bottom w:val="none" w:sz="0" w:space="0" w:color="auto"/>
        <w:right w:val="none" w:sz="0" w:space="0" w:color="auto"/>
      </w:divBdr>
      <w:divsChild>
        <w:div w:id="766660735">
          <w:marLeft w:val="0"/>
          <w:marRight w:val="0"/>
          <w:marTop w:val="0"/>
          <w:marBottom w:val="0"/>
          <w:divBdr>
            <w:top w:val="none" w:sz="0" w:space="0" w:color="auto"/>
            <w:left w:val="none" w:sz="0" w:space="0" w:color="auto"/>
            <w:bottom w:val="none" w:sz="0" w:space="0" w:color="auto"/>
            <w:right w:val="none" w:sz="0" w:space="0" w:color="auto"/>
          </w:divBdr>
          <w:divsChild>
            <w:div w:id="818307323">
              <w:marLeft w:val="0"/>
              <w:marRight w:val="0"/>
              <w:marTop w:val="0"/>
              <w:marBottom w:val="0"/>
              <w:divBdr>
                <w:top w:val="none" w:sz="0" w:space="0" w:color="auto"/>
                <w:left w:val="none" w:sz="0" w:space="0" w:color="auto"/>
                <w:bottom w:val="none" w:sz="0" w:space="0" w:color="auto"/>
                <w:right w:val="none" w:sz="0" w:space="0" w:color="auto"/>
              </w:divBdr>
              <w:divsChild>
                <w:div w:id="6684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002427">
      <w:bodyDiv w:val="1"/>
      <w:marLeft w:val="0"/>
      <w:marRight w:val="0"/>
      <w:marTop w:val="0"/>
      <w:marBottom w:val="0"/>
      <w:divBdr>
        <w:top w:val="none" w:sz="0" w:space="0" w:color="auto"/>
        <w:left w:val="none" w:sz="0" w:space="0" w:color="auto"/>
        <w:bottom w:val="none" w:sz="0" w:space="0" w:color="auto"/>
        <w:right w:val="none" w:sz="0" w:space="0" w:color="auto"/>
      </w:divBdr>
    </w:div>
    <w:div w:id="868840244">
      <w:bodyDiv w:val="1"/>
      <w:marLeft w:val="0"/>
      <w:marRight w:val="0"/>
      <w:marTop w:val="0"/>
      <w:marBottom w:val="0"/>
      <w:divBdr>
        <w:top w:val="none" w:sz="0" w:space="0" w:color="auto"/>
        <w:left w:val="none" w:sz="0" w:space="0" w:color="auto"/>
        <w:bottom w:val="none" w:sz="0" w:space="0" w:color="auto"/>
        <w:right w:val="none" w:sz="0" w:space="0" w:color="auto"/>
      </w:divBdr>
    </w:div>
    <w:div w:id="876158325">
      <w:bodyDiv w:val="1"/>
      <w:marLeft w:val="0"/>
      <w:marRight w:val="0"/>
      <w:marTop w:val="0"/>
      <w:marBottom w:val="0"/>
      <w:divBdr>
        <w:top w:val="none" w:sz="0" w:space="0" w:color="auto"/>
        <w:left w:val="none" w:sz="0" w:space="0" w:color="auto"/>
        <w:bottom w:val="none" w:sz="0" w:space="0" w:color="auto"/>
        <w:right w:val="none" w:sz="0" w:space="0" w:color="auto"/>
      </w:divBdr>
    </w:div>
    <w:div w:id="890266074">
      <w:bodyDiv w:val="1"/>
      <w:marLeft w:val="0"/>
      <w:marRight w:val="0"/>
      <w:marTop w:val="0"/>
      <w:marBottom w:val="0"/>
      <w:divBdr>
        <w:top w:val="none" w:sz="0" w:space="0" w:color="auto"/>
        <w:left w:val="none" w:sz="0" w:space="0" w:color="auto"/>
        <w:bottom w:val="none" w:sz="0" w:space="0" w:color="auto"/>
        <w:right w:val="none" w:sz="0" w:space="0" w:color="auto"/>
      </w:divBdr>
    </w:div>
    <w:div w:id="892616670">
      <w:bodyDiv w:val="1"/>
      <w:marLeft w:val="0"/>
      <w:marRight w:val="0"/>
      <w:marTop w:val="0"/>
      <w:marBottom w:val="0"/>
      <w:divBdr>
        <w:top w:val="none" w:sz="0" w:space="0" w:color="auto"/>
        <w:left w:val="none" w:sz="0" w:space="0" w:color="auto"/>
        <w:bottom w:val="none" w:sz="0" w:space="0" w:color="auto"/>
        <w:right w:val="none" w:sz="0" w:space="0" w:color="auto"/>
      </w:divBdr>
    </w:div>
    <w:div w:id="904877136">
      <w:bodyDiv w:val="1"/>
      <w:marLeft w:val="0"/>
      <w:marRight w:val="0"/>
      <w:marTop w:val="0"/>
      <w:marBottom w:val="0"/>
      <w:divBdr>
        <w:top w:val="none" w:sz="0" w:space="0" w:color="auto"/>
        <w:left w:val="none" w:sz="0" w:space="0" w:color="auto"/>
        <w:bottom w:val="none" w:sz="0" w:space="0" w:color="auto"/>
        <w:right w:val="none" w:sz="0" w:space="0" w:color="auto"/>
      </w:divBdr>
    </w:div>
    <w:div w:id="998264133">
      <w:bodyDiv w:val="1"/>
      <w:marLeft w:val="0"/>
      <w:marRight w:val="0"/>
      <w:marTop w:val="0"/>
      <w:marBottom w:val="0"/>
      <w:divBdr>
        <w:top w:val="none" w:sz="0" w:space="0" w:color="auto"/>
        <w:left w:val="none" w:sz="0" w:space="0" w:color="auto"/>
        <w:bottom w:val="none" w:sz="0" w:space="0" w:color="auto"/>
        <w:right w:val="none" w:sz="0" w:space="0" w:color="auto"/>
      </w:divBdr>
    </w:div>
    <w:div w:id="1002513689">
      <w:bodyDiv w:val="1"/>
      <w:marLeft w:val="0"/>
      <w:marRight w:val="0"/>
      <w:marTop w:val="0"/>
      <w:marBottom w:val="0"/>
      <w:divBdr>
        <w:top w:val="none" w:sz="0" w:space="0" w:color="auto"/>
        <w:left w:val="none" w:sz="0" w:space="0" w:color="auto"/>
        <w:bottom w:val="none" w:sz="0" w:space="0" w:color="auto"/>
        <w:right w:val="none" w:sz="0" w:space="0" w:color="auto"/>
      </w:divBdr>
      <w:divsChild>
        <w:div w:id="519666388">
          <w:marLeft w:val="0"/>
          <w:marRight w:val="0"/>
          <w:marTop w:val="0"/>
          <w:marBottom w:val="0"/>
          <w:divBdr>
            <w:top w:val="none" w:sz="0" w:space="0" w:color="auto"/>
            <w:left w:val="none" w:sz="0" w:space="0" w:color="auto"/>
            <w:bottom w:val="none" w:sz="0" w:space="0" w:color="auto"/>
            <w:right w:val="none" w:sz="0" w:space="0" w:color="auto"/>
          </w:divBdr>
          <w:divsChild>
            <w:div w:id="1598443216">
              <w:marLeft w:val="0"/>
              <w:marRight w:val="0"/>
              <w:marTop w:val="0"/>
              <w:marBottom w:val="0"/>
              <w:divBdr>
                <w:top w:val="none" w:sz="0" w:space="0" w:color="auto"/>
                <w:left w:val="none" w:sz="0" w:space="0" w:color="auto"/>
                <w:bottom w:val="none" w:sz="0" w:space="0" w:color="auto"/>
                <w:right w:val="none" w:sz="0" w:space="0" w:color="auto"/>
              </w:divBdr>
              <w:divsChild>
                <w:div w:id="96416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032122">
      <w:bodyDiv w:val="1"/>
      <w:marLeft w:val="0"/>
      <w:marRight w:val="0"/>
      <w:marTop w:val="0"/>
      <w:marBottom w:val="0"/>
      <w:divBdr>
        <w:top w:val="none" w:sz="0" w:space="0" w:color="auto"/>
        <w:left w:val="none" w:sz="0" w:space="0" w:color="auto"/>
        <w:bottom w:val="none" w:sz="0" w:space="0" w:color="auto"/>
        <w:right w:val="none" w:sz="0" w:space="0" w:color="auto"/>
      </w:divBdr>
    </w:div>
    <w:div w:id="1038047482">
      <w:bodyDiv w:val="1"/>
      <w:marLeft w:val="0"/>
      <w:marRight w:val="0"/>
      <w:marTop w:val="0"/>
      <w:marBottom w:val="0"/>
      <w:divBdr>
        <w:top w:val="none" w:sz="0" w:space="0" w:color="auto"/>
        <w:left w:val="none" w:sz="0" w:space="0" w:color="auto"/>
        <w:bottom w:val="none" w:sz="0" w:space="0" w:color="auto"/>
        <w:right w:val="none" w:sz="0" w:space="0" w:color="auto"/>
      </w:divBdr>
    </w:div>
    <w:div w:id="1047265516">
      <w:bodyDiv w:val="1"/>
      <w:marLeft w:val="0"/>
      <w:marRight w:val="0"/>
      <w:marTop w:val="0"/>
      <w:marBottom w:val="0"/>
      <w:divBdr>
        <w:top w:val="none" w:sz="0" w:space="0" w:color="auto"/>
        <w:left w:val="none" w:sz="0" w:space="0" w:color="auto"/>
        <w:bottom w:val="none" w:sz="0" w:space="0" w:color="auto"/>
        <w:right w:val="none" w:sz="0" w:space="0" w:color="auto"/>
      </w:divBdr>
    </w:div>
    <w:div w:id="1077439455">
      <w:bodyDiv w:val="1"/>
      <w:marLeft w:val="0"/>
      <w:marRight w:val="0"/>
      <w:marTop w:val="0"/>
      <w:marBottom w:val="0"/>
      <w:divBdr>
        <w:top w:val="none" w:sz="0" w:space="0" w:color="auto"/>
        <w:left w:val="none" w:sz="0" w:space="0" w:color="auto"/>
        <w:bottom w:val="none" w:sz="0" w:space="0" w:color="auto"/>
        <w:right w:val="none" w:sz="0" w:space="0" w:color="auto"/>
      </w:divBdr>
      <w:divsChild>
        <w:div w:id="1573388777">
          <w:marLeft w:val="0"/>
          <w:marRight w:val="0"/>
          <w:marTop w:val="0"/>
          <w:marBottom w:val="0"/>
          <w:divBdr>
            <w:top w:val="none" w:sz="0" w:space="0" w:color="auto"/>
            <w:left w:val="none" w:sz="0" w:space="0" w:color="auto"/>
            <w:bottom w:val="none" w:sz="0" w:space="0" w:color="auto"/>
            <w:right w:val="none" w:sz="0" w:space="0" w:color="auto"/>
          </w:divBdr>
          <w:divsChild>
            <w:div w:id="416632439">
              <w:marLeft w:val="0"/>
              <w:marRight w:val="0"/>
              <w:marTop w:val="0"/>
              <w:marBottom w:val="0"/>
              <w:divBdr>
                <w:top w:val="none" w:sz="0" w:space="0" w:color="auto"/>
                <w:left w:val="none" w:sz="0" w:space="0" w:color="auto"/>
                <w:bottom w:val="none" w:sz="0" w:space="0" w:color="auto"/>
                <w:right w:val="none" w:sz="0" w:space="0" w:color="auto"/>
              </w:divBdr>
              <w:divsChild>
                <w:div w:id="1877236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0219951">
      <w:bodyDiv w:val="1"/>
      <w:marLeft w:val="0"/>
      <w:marRight w:val="0"/>
      <w:marTop w:val="0"/>
      <w:marBottom w:val="0"/>
      <w:divBdr>
        <w:top w:val="none" w:sz="0" w:space="0" w:color="auto"/>
        <w:left w:val="none" w:sz="0" w:space="0" w:color="auto"/>
        <w:bottom w:val="none" w:sz="0" w:space="0" w:color="auto"/>
        <w:right w:val="none" w:sz="0" w:space="0" w:color="auto"/>
      </w:divBdr>
      <w:divsChild>
        <w:div w:id="737020960">
          <w:marLeft w:val="0"/>
          <w:marRight w:val="0"/>
          <w:marTop w:val="0"/>
          <w:marBottom w:val="0"/>
          <w:divBdr>
            <w:top w:val="none" w:sz="0" w:space="0" w:color="auto"/>
            <w:left w:val="none" w:sz="0" w:space="0" w:color="auto"/>
            <w:bottom w:val="none" w:sz="0" w:space="0" w:color="auto"/>
            <w:right w:val="none" w:sz="0" w:space="0" w:color="auto"/>
          </w:divBdr>
          <w:divsChild>
            <w:div w:id="1171026583">
              <w:marLeft w:val="0"/>
              <w:marRight w:val="0"/>
              <w:marTop w:val="0"/>
              <w:marBottom w:val="0"/>
              <w:divBdr>
                <w:top w:val="none" w:sz="0" w:space="0" w:color="auto"/>
                <w:left w:val="none" w:sz="0" w:space="0" w:color="auto"/>
                <w:bottom w:val="none" w:sz="0" w:space="0" w:color="auto"/>
                <w:right w:val="none" w:sz="0" w:space="0" w:color="auto"/>
              </w:divBdr>
              <w:divsChild>
                <w:div w:id="22361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391671">
      <w:bodyDiv w:val="1"/>
      <w:marLeft w:val="0"/>
      <w:marRight w:val="0"/>
      <w:marTop w:val="0"/>
      <w:marBottom w:val="0"/>
      <w:divBdr>
        <w:top w:val="none" w:sz="0" w:space="0" w:color="auto"/>
        <w:left w:val="none" w:sz="0" w:space="0" w:color="auto"/>
        <w:bottom w:val="none" w:sz="0" w:space="0" w:color="auto"/>
        <w:right w:val="none" w:sz="0" w:space="0" w:color="auto"/>
      </w:divBdr>
      <w:divsChild>
        <w:div w:id="392586569">
          <w:marLeft w:val="547"/>
          <w:marRight w:val="0"/>
          <w:marTop w:val="96"/>
          <w:marBottom w:val="120"/>
          <w:divBdr>
            <w:top w:val="none" w:sz="0" w:space="0" w:color="auto"/>
            <w:left w:val="none" w:sz="0" w:space="0" w:color="auto"/>
            <w:bottom w:val="none" w:sz="0" w:space="0" w:color="auto"/>
            <w:right w:val="none" w:sz="0" w:space="0" w:color="auto"/>
          </w:divBdr>
        </w:div>
      </w:divsChild>
    </w:div>
    <w:div w:id="1186600418">
      <w:bodyDiv w:val="1"/>
      <w:marLeft w:val="0"/>
      <w:marRight w:val="0"/>
      <w:marTop w:val="0"/>
      <w:marBottom w:val="0"/>
      <w:divBdr>
        <w:top w:val="none" w:sz="0" w:space="0" w:color="auto"/>
        <w:left w:val="none" w:sz="0" w:space="0" w:color="auto"/>
        <w:bottom w:val="none" w:sz="0" w:space="0" w:color="auto"/>
        <w:right w:val="none" w:sz="0" w:space="0" w:color="auto"/>
      </w:divBdr>
    </w:div>
    <w:div w:id="1196456732">
      <w:bodyDiv w:val="1"/>
      <w:marLeft w:val="0"/>
      <w:marRight w:val="0"/>
      <w:marTop w:val="0"/>
      <w:marBottom w:val="0"/>
      <w:divBdr>
        <w:top w:val="none" w:sz="0" w:space="0" w:color="auto"/>
        <w:left w:val="none" w:sz="0" w:space="0" w:color="auto"/>
        <w:bottom w:val="none" w:sz="0" w:space="0" w:color="auto"/>
        <w:right w:val="none" w:sz="0" w:space="0" w:color="auto"/>
      </w:divBdr>
    </w:div>
    <w:div w:id="1284384304">
      <w:bodyDiv w:val="1"/>
      <w:marLeft w:val="0"/>
      <w:marRight w:val="0"/>
      <w:marTop w:val="0"/>
      <w:marBottom w:val="0"/>
      <w:divBdr>
        <w:top w:val="none" w:sz="0" w:space="0" w:color="auto"/>
        <w:left w:val="none" w:sz="0" w:space="0" w:color="auto"/>
        <w:bottom w:val="none" w:sz="0" w:space="0" w:color="auto"/>
        <w:right w:val="none" w:sz="0" w:space="0" w:color="auto"/>
      </w:divBdr>
      <w:divsChild>
        <w:div w:id="931012772">
          <w:marLeft w:val="0"/>
          <w:marRight w:val="0"/>
          <w:marTop w:val="0"/>
          <w:marBottom w:val="0"/>
          <w:divBdr>
            <w:top w:val="none" w:sz="0" w:space="0" w:color="auto"/>
            <w:left w:val="none" w:sz="0" w:space="0" w:color="auto"/>
            <w:bottom w:val="none" w:sz="0" w:space="0" w:color="auto"/>
            <w:right w:val="none" w:sz="0" w:space="0" w:color="auto"/>
          </w:divBdr>
          <w:divsChild>
            <w:div w:id="1080951976">
              <w:marLeft w:val="0"/>
              <w:marRight w:val="0"/>
              <w:marTop w:val="0"/>
              <w:marBottom w:val="0"/>
              <w:divBdr>
                <w:top w:val="none" w:sz="0" w:space="0" w:color="auto"/>
                <w:left w:val="none" w:sz="0" w:space="0" w:color="auto"/>
                <w:bottom w:val="none" w:sz="0" w:space="0" w:color="auto"/>
                <w:right w:val="none" w:sz="0" w:space="0" w:color="auto"/>
              </w:divBdr>
              <w:divsChild>
                <w:div w:id="793016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1567915">
      <w:bodyDiv w:val="1"/>
      <w:marLeft w:val="0"/>
      <w:marRight w:val="0"/>
      <w:marTop w:val="0"/>
      <w:marBottom w:val="0"/>
      <w:divBdr>
        <w:top w:val="none" w:sz="0" w:space="0" w:color="auto"/>
        <w:left w:val="none" w:sz="0" w:space="0" w:color="auto"/>
        <w:bottom w:val="none" w:sz="0" w:space="0" w:color="auto"/>
        <w:right w:val="none" w:sz="0" w:space="0" w:color="auto"/>
      </w:divBdr>
      <w:divsChild>
        <w:div w:id="463624617">
          <w:marLeft w:val="0"/>
          <w:marRight w:val="0"/>
          <w:marTop w:val="0"/>
          <w:marBottom w:val="0"/>
          <w:divBdr>
            <w:top w:val="none" w:sz="0" w:space="0" w:color="auto"/>
            <w:left w:val="none" w:sz="0" w:space="0" w:color="auto"/>
            <w:bottom w:val="none" w:sz="0" w:space="0" w:color="auto"/>
            <w:right w:val="none" w:sz="0" w:space="0" w:color="auto"/>
          </w:divBdr>
          <w:divsChild>
            <w:div w:id="835614876">
              <w:marLeft w:val="0"/>
              <w:marRight w:val="0"/>
              <w:marTop w:val="0"/>
              <w:marBottom w:val="0"/>
              <w:divBdr>
                <w:top w:val="none" w:sz="0" w:space="0" w:color="auto"/>
                <w:left w:val="none" w:sz="0" w:space="0" w:color="auto"/>
                <w:bottom w:val="none" w:sz="0" w:space="0" w:color="auto"/>
                <w:right w:val="none" w:sz="0" w:space="0" w:color="auto"/>
              </w:divBdr>
              <w:divsChild>
                <w:div w:id="1560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4304840">
      <w:bodyDiv w:val="1"/>
      <w:marLeft w:val="0"/>
      <w:marRight w:val="0"/>
      <w:marTop w:val="0"/>
      <w:marBottom w:val="0"/>
      <w:divBdr>
        <w:top w:val="none" w:sz="0" w:space="0" w:color="auto"/>
        <w:left w:val="none" w:sz="0" w:space="0" w:color="auto"/>
        <w:bottom w:val="none" w:sz="0" w:space="0" w:color="auto"/>
        <w:right w:val="none" w:sz="0" w:space="0" w:color="auto"/>
      </w:divBdr>
    </w:div>
    <w:div w:id="1407067486">
      <w:bodyDiv w:val="1"/>
      <w:marLeft w:val="0"/>
      <w:marRight w:val="0"/>
      <w:marTop w:val="0"/>
      <w:marBottom w:val="0"/>
      <w:divBdr>
        <w:top w:val="none" w:sz="0" w:space="0" w:color="auto"/>
        <w:left w:val="none" w:sz="0" w:space="0" w:color="auto"/>
        <w:bottom w:val="none" w:sz="0" w:space="0" w:color="auto"/>
        <w:right w:val="none" w:sz="0" w:space="0" w:color="auto"/>
      </w:divBdr>
    </w:div>
    <w:div w:id="1421367597">
      <w:bodyDiv w:val="1"/>
      <w:marLeft w:val="0"/>
      <w:marRight w:val="0"/>
      <w:marTop w:val="0"/>
      <w:marBottom w:val="0"/>
      <w:divBdr>
        <w:top w:val="none" w:sz="0" w:space="0" w:color="auto"/>
        <w:left w:val="none" w:sz="0" w:space="0" w:color="auto"/>
        <w:bottom w:val="none" w:sz="0" w:space="0" w:color="auto"/>
        <w:right w:val="none" w:sz="0" w:space="0" w:color="auto"/>
      </w:divBdr>
      <w:divsChild>
        <w:div w:id="1269658207">
          <w:marLeft w:val="0"/>
          <w:marRight w:val="0"/>
          <w:marTop w:val="0"/>
          <w:marBottom w:val="0"/>
          <w:divBdr>
            <w:top w:val="none" w:sz="0" w:space="0" w:color="auto"/>
            <w:left w:val="none" w:sz="0" w:space="0" w:color="auto"/>
            <w:bottom w:val="none" w:sz="0" w:space="0" w:color="auto"/>
            <w:right w:val="none" w:sz="0" w:space="0" w:color="auto"/>
          </w:divBdr>
          <w:divsChild>
            <w:div w:id="938608068">
              <w:marLeft w:val="0"/>
              <w:marRight w:val="0"/>
              <w:marTop w:val="0"/>
              <w:marBottom w:val="0"/>
              <w:divBdr>
                <w:top w:val="none" w:sz="0" w:space="0" w:color="auto"/>
                <w:left w:val="none" w:sz="0" w:space="0" w:color="auto"/>
                <w:bottom w:val="none" w:sz="0" w:space="0" w:color="auto"/>
                <w:right w:val="none" w:sz="0" w:space="0" w:color="auto"/>
              </w:divBdr>
              <w:divsChild>
                <w:div w:id="199702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776989">
      <w:bodyDiv w:val="1"/>
      <w:marLeft w:val="0"/>
      <w:marRight w:val="0"/>
      <w:marTop w:val="0"/>
      <w:marBottom w:val="0"/>
      <w:divBdr>
        <w:top w:val="none" w:sz="0" w:space="0" w:color="auto"/>
        <w:left w:val="none" w:sz="0" w:space="0" w:color="auto"/>
        <w:bottom w:val="none" w:sz="0" w:space="0" w:color="auto"/>
        <w:right w:val="none" w:sz="0" w:space="0" w:color="auto"/>
      </w:divBdr>
    </w:div>
    <w:div w:id="1495563256">
      <w:bodyDiv w:val="1"/>
      <w:marLeft w:val="0"/>
      <w:marRight w:val="0"/>
      <w:marTop w:val="0"/>
      <w:marBottom w:val="0"/>
      <w:divBdr>
        <w:top w:val="none" w:sz="0" w:space="0" w:color="auto"/>
        <w:left w:val="none" w:sz="0" w:space="0" w:color="auto"/>
        <w:bottom w:val="none" w:sz="0" w:space="0" w:color="auto"/>
        <w:right w:val="none" w:sz="0" w:space="0" w:color="auto"/>
      </w:divBdr>
      <w:divsChild>
        <w:div w:id="1261640408">
          <w:marLeft w:val="0"/>
          <w:marRight w:val="0"/>
          <w:marTop w:val="0"/>
          <w:marBottom w:val="0"/>
          <w:divBdr>
            <w:top w:val="none" w:sz="0" w:space="0" w:color="auto"/>
            <w:left w:val="none" w:sz="0" w:space="0" w:color="auto"/>
            <w:bottom w:val="none" w:sz="0" w:space="0" w:color="auto"/>
            <w:right w:val="none" w:sz="0" w:space="0" w:color="auto"/>
          </w:divBdr>
          <w:divsChild>
            <w:div w:id="227032711">
              <w:marLeft w:val="0"/>
              <w:marRight w:val="0"/>
              <w:marTop w:val="0"/>
              <w:marBottom w:val="0"/>
              <w:divBdr>
                <w:top w:val="none" w:sz="0" w:space="0" w:color="auto"/>
                <w:left w:val="none" w:sz="0" w:space="0" w:color="auto"/>
                <w:bottom w:val="none" w:sz="0" w:space="0" w:color="auto"/>
                <w:right w:val="none" w:sz="0" w:space="0" w:color="auto"/>
              </w:divBdr>
              <w:divsChild>
                <w:div w:id="647709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661620">
      <w:bodyDiv w:val="1"/>
      <w:marLeft w:val="0"/>
      <w:marRight w:val="0"/>
      <w:marTop w:val="0"/>
      <w:marBottom w:val="0"/>
      <w:divBdr>
        <w:top w:val="none" w:sz="0" w:space="0" w:color="auto"/>
        <w:left w:val="none" w:sz="0" w:space="0" w:color="auto"/>
        <w:bottom w:val="none" w:sz="0" w:space="0" w:color="auto"/>
        <w:right w:val="none" w:sz="0" w:space="0" w:color="auto"/>
      </w:divBdr>
    </w:div>
    <w:div w:id="1560169493">
      <w:bodyDiv w:val="1"/>
      <w:marLeft w:val="0"/>
      <w:marRight w:val="0"/>
      <w:marTop w:val="0"/>
      <w:marBottom w:val="0"/>
      <w:divBdr>
        <w:top w:val="none" w:sz="0" w:space="0" w:color="auto"/>
        <w:left w:val="none" w:sz="0" w:space="0" w:color="auto"/>
        <w:bottom w:val="none" w:sz="0" w:space="0" w:color="auto"/>
        <w:right w:val="none" w:sz="0" w:space="0" w:color="auto"/>
      </w:divBdr>
      <w:divsChild>
        <w:div w:id="968513745">
          <w:marLeft w:val="0"/>
          <w:marRight w:val="0"/>
          <w:marTop w:val="0"/>
          <w:marBottom w:val="0"/>
          <w:divBdr>
            <w:top w:val="none" w:sz="0" w:space="0" w:color="auto"/>
            <w:left w:val="none" w:sz="0" w:space="0" w:color="auto"/>
            <w:bottom w:val="none" w:sz="0" w:space="0" w:color="auto"/>
            <w:right w:val="none" w:sz="0" w:space="0" w:color="auto"/>
          </w:divBdr>
          <w:divsChild>
            <w:div w:id="537936298">
              <w:marLeft w:val="0"/>
              <w:marRight w:val="0"/>
              <w:marTop w:val="0"/>
              <w:marBottom w:val="0"/>
              <w:divBdr>
                <w:top w:val="none" w:sz="0" w:space="0" w:color="auto"/>
                <w:left w:val="none" w:sz="0" w:space="0" w:color="auto"/>
                <w:bottom w:val="none" w:sz="0" w:space="0" w:color="auto"/>
                <w:right w:val="none" w:sz="0" w:space="0" w:color="auto"/>
              </w:divBdr>
              <w:divsChild>
                <w:div w:id="1983344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536968">
      <w:bodyDiv w:val="1"/>
      <w:marLeft w:val="0"/>
      <w:marRight w:val="0"/>
      <w:marTop w:val="0"/>
      <w:marBottom w:val="0"/>
      <w:divBdr>
        <w:top w:val="none" w:sz="0" w:space="0" w:color="auto"/>
        <w:left w:val="none" w:sz="0" w:space="0" w:color="auto"/>
        <w:bottom w:val="none" w:sz="0" w:space="0" w:color="auto"/>
        <w:right w:val="none" w:sz="0" w:space="0" w:color="auto"/>
      </w:divBdr>
      <w:divsChild>
        <w:div w:id="1980721959">
          <w:marLeft w:val="0"/>
          <w:marRight w:val="0"/>
          <w:marTop w:val="0"/>
          <w:marBottom w:val="0"/>
          <w:divBdr>
            <w:top w:val="none" w:sz="0" w:space="0" w:color="auto"/>
            <w:left w:val="none" w:sz="0" w:space="0" w:color="auto"/>
            <w:bottom w:val="none" w:sz="0" w:space="0" w:color="auto"/>
            <w:right w:val="none" w:sz="0" w:space="0" w:color="auto"/>
          </w:divBdr>
          <w:divsChild>
            <w:div w:id="1619482560">
              <w:marLeft w:val="0"/>
              <w:marRight w:val="0"/>
              <w:marTop w:val="0"/>
              <w:marBottom w:val="0"/>
              <w:divBdr>
                <w:top w:val="none" w:sz="0" w:space="0" w:color="auto"/>
                <w:left w:val="none" w:sz="0" w:space="0" w:color="auto"/>
                <w:bottom w:val="none" w:sz="0" w:space="0" w:color="auto"/>
                <w:right w:val="none" w:sz="0" w:space="0" w:color="auto"/>
              </w:divBdr>
              <w:divsChild>
                <w:div w:id="6834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17141">
      <w:bodyDiv w:val="1"/>
      <w:marLeft w:val="0"/>
      <w:marRight w:val="0"/>
      <w:marTop w:val="0"/>
      <w:marBottom w:val="0"/>
      <w:divBdr>
        <w:top w:val="none" w:sz="0" w:space="0" w:color="auto"/>
        <w:left w:val="none" w:sz="0" w:space="0" w:color="auto"/>
        <w:bottom w:val="none" w:sz="0" w:space="0" w:color="auto"/>
        <w:right w:val="none" w:sz="0" w:space="0" w:color="auto"/>
      </w:divBdr>
    </w:div>
    <w:div w:id="1729187909">
      <w:bodyDiv w:val="1"/>
      <w:marLeft w:val="0"/>
      <w:marRight w:val="0"/>
      <w:marTop w:val="0"/>
      <w:marBottom w:val="0"/>
      <w:divBdr>
        <w:top w:val="none" w:sz="0" w:space="0" w:color="auto"/>
        <w:left w:val="none" w:sz="0" w:space="0" w:color="auto"/>
        <w:bottom w:val="none" w:sz="0" w:space="0" w:color="auto"/>
        <w:right w:val="none" w:sz="0" w:space="0" w:color="auto"/>
      </w:divBdr>
      <w:divsChild>
        <w:div w:id="388650219">
          <w:marLeft w:val="547"/>
          <w:marRight w:val="0"/>
          <w:marTop w:val="96"/>
          <w:marBottom w:val="120"/>
          <w:divBdr>
            <w:top w:val="none" w:sz="0" w:space="0" w:color="auto"/>
            <w:left w:val="none" w:sz="0" w:space="0" w:color="auto"/>
            <w:bottom w:val="none" w:sz="0" w:space="0" w:color="auto"/>
            <w:right w:val="none" w:sz="0" w:space="0" w:color="auto"/>
          </w:divBdr>
        </w:div>
      </w:divsChild>
    </w:div>
    <w:div w:id="1742211314">
      <w:bodyDiv w:val="1"/>
      <w:marLeft w:val="0"/>
      <w:marRight w:val="0"/>
      <w:marTop w:val="0"/>
      <w:marBottom w:val="0"/>
      <w:divBdr>
        <w:top w:val="none" w:sz="0" w:space="0" w:color="auto"/>
        <w:left w:val="none" w:sz="0" w:space="0" w:color="auto"/>
        <w:bottom w:val="none" w:sz="0" w:space="0" w:color="auto"/>
        <w:right w:val="none" w:sz="0" w:space="0" w:color="auto"/>
      </w:divBdr>
    </w:div>
    <w:div w:id="1803621628">
      <w:bodyDiv w:val="1"/>
      <w:marLeft w:val="0"/>
      <w:marRight w:val="0"/>
      <w:marTop w:val="0"/>
      <w:marBottom w:val="0"/>
      <w:divBdr>
        <w:top w:val="none" w:sz="0" w:space="0" w:color="auto"/>
        <w:left w:val="none" w:sz="0" w:space="0" w:color="auto"/>
        <w:bottom w:val="none" w:sz="0" w:space="0" w:color="auto"/>
        <w:right w:val="none" w:sz="0" w:space="0" w:color="auto"/>
      </w:divBdr>
    </w:div>
    <w:div w:id="1828667028">
      <w:bodyDiv w:val="1"/>
      <w:marLeft w:val="0"/>
      <w:marRight w:val="0"/>
      <w:marTop w:val="0"/>
      <w:marBottom w:val="0"/>
      <w:divBdr>
        <w:top w:val="none" w:sz="0" w:space="0" w:color="auto"/>
        <w:left w:val="none" w:sz="0" w:space="0" w:color="auto"/>
        <w:bottom w:val="none" w:sz="0" w:space="0" w:color="auto"/>
        <w:right w:val="none" w:sz="0" w:space="0" w:color="auto"/>
      </w:divBdr>
      <w:divsChild>
        <w:div w:id="1390691909">
          <w:marLeft w:val="0"/>
          <w:marRight w:val="0"/>
          <w:marTop w:val="0"/>
          <w:marBottom w:val="0"/>
          <w:divBdr>
            <w:top w:val="none" w:sz="0" w:space="0" w:color="auto"/>
            <w:left w:val="none" w:sz="0" w:space="0" w:color="auto"/>
            <w:bottom w:val="none" w:sz="0" w:space="0" w:color="auto"/>
            <w:right w:val="none" w:sz="0" w:space="0" w:color="auto"/>
          </w:divBdr>
          <w:divsChild>
            <w:div w:id="730544271">
              <w:marLeft w:val="0"/>
              <w:marRight w:val="0"/>
              <w:marTop w:val="0"/>
              <w:marBottom w:val="0"/>
              <w:divBdr>
                <w:top w:val="none" w:sz="0" w:space="0" w:color="auto"/>
                <w:left w:val="none" w:sz="0" w:space="0" w:color="auto"/>
                <w:bottom w:val="none" w:sz="0" w:space="0" w:color="auto"/>
                <w:right w:val="none" w:sz="0" w:space="0" w:color="auto"/>
              </w:divBdr>
              <w:divsChild>
                <w:div w:id="149529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8145">
      <w:bodyDiv w:val="1"/>
      <w:marLeft w:val="0"/>
      <w:marRight w:val="0"/>
      <w:marTop w:val="0"/>
      <w:marBottom w:val="0"/>
      <w:divBdr>
        <w:top w:val="none" w:sz="0" w:space="0" w:color="auto"/>
        <w:left w:val="none" w:sz="0" w:space="0" w:color="auto"/>
        <w:bottom w:val="none" w:sz="0" w:space="0" w:color="auto"/>
        <w:right w:val="none" w:sz="0" w:space="0" w:color="auto"/>
      </w:divBdr>
    </w:div>
    <w:div w:id="1864661086">
      <w:bodyDiv w:val="1"/>
      <w:marLeft w:val="0"/>
      <w:marRight w:val="0"/>
      <w:marTop w:val="0"/>
      <w:marBottom w:val="0"/>
      <w:divBdr>
        <w:top w:val="none" w:sz="0" w:space="0" w:color="auto"/>
        <w:left w:val="none" w:sz="0" w:space="0" w:color="auto"/>
        <w:bottom w:val="none" w:sz="0" w:space="0" w:color="auto"/>
        <w:right w:val="none" w:sz="0" w:space="0" w:color="auto"/>
      </w:divBdr>
      <w:divsChild>
        <w:div w:id="373429235">
          <w:marLeft w:val="0"/>
          <w:marRight w:val="0"/>
          <w:marTop w:val="0"/>
          <w:marBottom w:val="0"/>
          <w:divBdr>
            <w:top w:val="none" w:sz="0" w:space="0" w:color="auto"/>
            <w:left w:val="none" w:sz="0" w:space="0" w:color="auto"/>
            <w:bottom w:val="none" w:sz="0" w:space="0" w:color="auto"/>
            <w:right w:val="none" w:sz="0" w:space="0" w:color="auto"/>
          </w:divBdr>
          <w:divsChild>
            <w:div w:id="2047676251">
              <w:marLeft w:val="0"/>
              <w:marRight w:val="0"/>
              <w:marTop w:val="0"/>
              <w:marBottom w:val="0"/>
              <w:divBdr>
                <w:top w:val="none" w:sz="0" w:space="0" w:color="auto"/>
                <w:left w:val="none" w:sz="0" w:space="0" w:color="auto"/>
                <w:bottom w:val="none" w:sz="0" w:space="0" w:color="auto"/>
                <w:right w:val="none" w:sz="0" w:space="0" w:color="auto"/>
              </w:divBdr>
              <w:divsChild>
                <w:div w:id="149876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0482620">
      <w:bodyDiv w:val="1"/>
      <w:marLeft w:val="0"/>
      <w:marRight w:val="0"/>
      <w:marTop w:val="0"/>
      <w:marBottom w:val="0"/>
      <w:divBdr>
        <w:top w:val="none" w:sz="0" w:space="0" w:color="auto"/>
        <w:left w:val="none" w:sz="0" w:space="0" w:color="auto"/>
        <w:bottom w:val="none" w:sz="0" w:space="0" w:color="auto"/>
        <w:right w:val="none" w:sz="0" w:space="0" w:color="auto"/>
      </w:divBdr>
    </w:div>
    <w:div w:id="1892496963">
      <w:bodyDiv w:val="1"/>
      <w:marLeft w:val="0"/>
      <w:marRight w:val="0"/>
      <w:marTop w:val="0"/>
      <w:marBottom w:val="0"/>
      <w:divBdr>
        <w:top w:val="none" w:sz="0" w:space="0" w:color="auto"/>
        <w:left w:val="none" w:sz="0" w:space="0" w:color="auto"/>
        <w:bottom w:val="none" w:sz="0" w:space="0" w:color="auto"/>
        <w:right w:val="none" w:sz="0" w:space="0" w:color="auto"/>
      </w:divBdr>
      <w:divsChild>
        <w:div w:id="1931498308">
          <w:marLeft w:val="0"/>
          <w:marRight w:val="0"/>
          <w:marTop w:val="0"/>
          <w:marBottom w:val="0"/>
          <w:divBdr>
            <w:top w:val="none" w:sz="0" w:space="0" w:color="auto"/>
            <w:left w:val="none" w:sz="0" w:space="0" w:color="auto"/>
            <w:bottom w:val="none" w:sz="0" w:space="0" w:color="auto"/>
            <w:right w:val="none" w:sz="0" w:space="0" w:color="auto"/>
          </w:divBdr>
          <w:divsChild>
            <w:div w:id="1694843274">
              <w:marLeft w:val="0"/>
              <w:marRight w:val="0"/>
              <w:marTop w:val="0"/>
              <w:marBottom w:val="0"/>
              <w:divBdr>
                <w:top w:val="none" w:sz="0" w:space="0" w:color="auto"/>
                <w:left w:val="none" w:sz="0" w:space="0" w:color="auto"/>
                <w:bottom w:val="none" w:sz="0" w:space="0" w:color="auto"/>
                <w:right w:val="none" w:sz="0" w:space="0" w:color="auto"/>
              </w:divBdr>
              <w:divsChild>
                <w:div w:id="157411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470894">
      <w:bodyDiv w:val="1"/>
      <w:marLeft w:val="0"/>
      <w:marRight w:val="0"/>
      <w:marTop w:val="0"/>
      <w:marBottom w:val="0"/>
      <w:divBdr>
        <w:top w:val="none" w:sz="0" w:space="0" w:color="auto"/>
        <w:left w:val="none" w:sz="0" w:space="0" w:color="auto"/>
        <w:bottom w:val="none" w:sz="0" w:space="0" w:color="auto"/>
        <w:right w:val="none" w:sz="0" w:space="0" w:color="auto"/>
      </w:divBdr>
    </w:div>
    <w:div w:id="1972787835">
      <w:bodyDiv w:val="1"/>
      <w:marLeft w:val="0"/>
      <w:marRight w:val="0"/>
      <w:marTop w:val="0"/>
      <w:marBottom w:val="0"/>
      <w:divBdr>
        <w:top w:val="none" w:sz="0" w:space="0" w:color="auto"/>
        <w:left w:val="none" w:sz="0" w:space="0" w:color="auto"/>
        <w:bottom w:val="none" w:sz="0" w:space="0" w:color="auto"/>
        <w:right w:val="none" w:sz="0" w:space="0" w:color="auto"/>
      </w:divBdr>
    </w:div>
    <w:div w:id="1988364252">
      <w:bodyDiv w:val="1"/>
      <w:marLeft w:val="0"/>
      <w:marRight w:val="0"/>
      <w:marTop w:val="0"/>
      <w:marBottom w:val="0"/>
      <w:divBdr>
        <w:top w:val="none" w:sz="0" w:space="0" w:color="auto"/>
        <w:left w:val="none" w:sz="0" w:space="0" w:color="auto"/>
        <w:bottom w:val="none" w:sz="0" w:space="0" w:color="auto"/>
        <w:right w:val="none" w:sz="0" w:space="0" w:color="auto"/>
      </w:divBdr>
    </w:div>
    <w:div w:id="1997100268">
      <w:bodyDiv w:val="1"/>
      <w:marLeft w:val="0"/>
      <w:marRight w:val="0"/>
      <w:marTop w:val="0"/>
      <w:marBottom w:val="0"/>
      <w:divBdr>
        <w:top w:val="none" w:sz="0" w:space="0" w:color="auto"/>
        <w:left w:val="none" w:sz="0" w:space="0" w:color="auto"/>
        <w:bottom w:val="none" w:sz="0" w:space="0" w:color="auto"/>
        <w:right w:val="none" w:sz="0" w:space="0" w:color="auto"/>
      </w:divBdr>
      <w:divsChild>
        <w:div w:id="734668809">
          <w:marLeft w:val="0"/>
          <w:marRight w:val="0"/>
          <w:marTop w:val="0"/>
          <w:marBottom w:val="0"/>
          <w:divBdr>
            <w:top w:val="none" w:sz="0" w:space="0" w:color="auto"/>
            <w:left w:val="none" w:sz="0" w:space="0" w:color="auto"/>
            <w:bottom w:val="none" w:sz="0" w:space="0" w:color="auto"/>
            <w:right w:val="none" w:sz="0" w:space="0" w:color="auto"/>
          </w:divBdr>
          <w:divsChild>
            <w:div w:id="1040787266">
              <w:marLeft w:val="0"/>
              <w:marRight w:val="0"/>
              <w:marTop w:val="0"/>
              <w:marBottom w:val="0"/>
              <w:divBdr>
                <w:top w:val="none" w:sz="0" w:space="0" w:color="auto"/>
                <w:left w:val="none" w:sz="0" w:space="0" w:color="auto"/>
                <w:bottom w:val="none" w:sz="0" w:space="0" w:color="auto"/>
                <w:right w:val="none" w:sz="0" w:space="0" w:color="auto"/>
              </w:divBdr>
              <w:divsChild>
                <w:div w:id="44230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2587511">
      <w:bodyDiv w:val="1"/>
      <w:marLeft w:val="0"/>
      <w:marRight w:val="0"/>
      <w:marTop w:val="0"/>
      <w:marBottom w:val="0"/>
      <w:divBdr>
        <w:top w:val="none" w:sz="0" w:space="0" w:color="auto"/>
        <w:left w:val="none" w:sz="0" w:space="0" w:color="auto"/>
        <w:bottom w:val="none" w:sz="0" w:space="0" w:color="auto"/>
        <w:right w:val="none" w:sz="0" w:space="0" w:color="auto"/>
      </w:divBdr>
    </w:div>
    <w:div w:id="2006279398">
      <w:bodyDiv w:val="1"/>
      <w:marLeft w:val="0"/>
      <w:marRight w:val="0"/>
      <w:marTop w:val="0"/>
      <w:marBottom w:val="0"/>
      <w:divBdr>
        <w:top w:val="none" w:sz="0" w:space="0" w:color="auto"/>
        <w:left w:val="none" w:sz="0" w:space="0" w:color="auto"/>
        <w:bottom w:val="none" w:sz="0" w:space="0" w:color="auto"/>
        <w:right w:val="none" w:sz="0" w:space="0" w:color="auto"/>
      </w:divBdr>
      <w:divsChild>
        <w:div w:id="14380646">
          <w:marLeft w:val="0"/>
          <w:marRight w:val="0"/>
          <w:marTop w:val="0"/>
          <w:marBottom w:val="0"/>
          <w:divBdr>
            <w:top w:val="none" w:sz="0" w:space="0" w:color="auto"/>
            <w:left w:val="none" w:sz="0" w:space="0" w:color="auto"/>
            <w:bottom w:val="none" w:sz="0" w:space="0" w:color="auto"/>
            <w:right w:val="none" w:sz="0" w:space="0" w:color="auto"/>
          </w:divBdr>
          <w:divsChild>
            <w:div w:id="355346558">
              <w:marLeft w:val="0"/>
              <w:marRight w:val="0"/>
              <w:marTop w:val="0"/>
              <w:marBottom w:val="0"/>
              <w:divBdr>
                <w:top w:val="none" w:sz="0" w:space="0" w:color="auto"/>
                <w:left w:val="none" w:sz="0" w:space="0" w:color="auto"/>
                <w:bottom w:val="none" w:sz="0" w:space="0" w:color="auto"/>
                <w:right w:val="none" w:sz="0" w:space="0" w:color="auto"/>
              </w:divBdr>
              <w:divsChild>
                <w:div w:id="2099674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8830363">
      <w:bodyDiv w:val="1"/>
      <w:marLeft w:val="0"/>
      <w:marRight w:val="0"/>
      <w:marTop w:val="0"/>
      <w:marBottom w:val="0"/>
      <w:divBdr>
        <w:top w:val="none" w:sz="0" w:space="0" w:color="auto"/>
        <w:left w:val="none" w:sz="0" w:space="0" w:color="auto"/>
        <w:bottom w:val="none" w:sz="0" w:space="0" w:color="auto"/>
        <w:right w:val="none" w:sz="0" w:space="0" w:color="auto"/>
      </w:divBdr>
      <w:divsChild>
        <w:div w:id="161898659">
          <w:marLeft w:val="547"/>
          <w:marRight w:val="0"/>
          <w:marTop w:val="96"/>
          <w:marBottom w:val="120"/>
          <w:divBdr>
            <w:top w:val="none" w:sz="0" w:space="0" w:color="auto"/>
            <w:left w:val="none" w:sz="0" w:space="0" w:color="auto"/>
            <w:bottom w:val="none" w:sz="0" w:space="0" w:color="auto"/>
            <w:right w:val="none" w:sz="0" w:space="0" w:color="auto"/>
          </w:divBdr>
        </w:div>
      </w:divsChild>
    </w:div>
    <w:div w:id="2079743811">
      <w:bodyDiv w:val="1"/>
      <w:marLeft w:val="0"/>
      <w:marRight w:val="0"/>
      <w:marTop w:val="0"/>
      <w:marBottom w:val="0"/>
      <w:divBdr>
        <w:top w:val="none" w:sz="0" w:space="0" w:color="auto"/>
        <w:left w:val="none" w:sz="0" w:space="0" w:color="auto"/>
        <w:bottom w:val="none" w:sz="0" w:space="0" w:color="auto"/>
        <w:right w:val="none" w:sz="0" w:space="0" w:color="auto"/>
      </w:divBdr>
      <w:divsChild>
        <w:div w:id="1565487365">
          <w:marLeft w:val="0"/>
          <w:marRight w:val="0"/>
          <w:marTop w:val="0"/>
          <w:marBottom w:val="0"/>
          <w:divBdr>
            <w:top w:val="none" w:sz="0" w:space="0" w:color="auto"/>
            <w:left w:val="none" w:sz="0" w:space="0" w:color="auto"/>
            <w:bottom w:val="none" w:sz="0" w:space="0" w:color="auto"/>
            <w:right w:val="none" w:sz="0" w:space="0" w:color="auto"/>
          </w:divBdr>
          <w:divsChild>
            <w:div w:id="305858810">
              <w:marLeft w:val="0"/>
              <w:marRight w:val="0"/>
              <w:marTop w:val="0"/>
              <w:marBottom w:val="0"/>
              <w:divBdr>
                <w:top w:val="none" w:sz="0" w:space="0" w:color="auto"/>
                <w:left w:val="none" w:sz="0" w:space="0" w:color="auto"/>
                <w:bottom w:val="none" w:sz="0" w:space="0" w:color="auto"/>
                <w:right w:val="none" w:sz="0" w:space="0" w:color="auto"/>
              </w:divBdr>
              <w:divsChild>
                <w:div w:id="64312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3193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es16</b:Tag>
    <b:SourceType>InternetSite</b:SourceType>
    <b:Guid>{CE52408D-43DE-E247-9022-D2E0B5903F53}</b:Guid>
    <b:Title>This is what it's like to grow up in the age of likes, lols and longing</b:Title>
    <b:Year>2016</b:Year>
    <b:Author>
      <b:Author>
        <b:NameList>
          <b:Person>
            <b:Last>Contrera</b:Last>
            <b:First>Jessica</b:First>
          </b:Person>
        </b:NameList>
      </b:Author>
    </b:Author>
    <b:InternetSiteTitle>The Washington Post</b:InternetSiteTitle>
    <b:URL>https://www.washingtonpost.com/sf/style/2016/05/25/13-right-now-this-is-what-its-like-to-grow-up-in-the-age-of-likes-lols-and-longing/</b:URL>
    <b:RefOrder>1</b:RefOrder>
  </b:Source>
</b:Sources>
</file>

<file path=customXml/itemProps1.xml><?xml version="1.0" encoding="utf-8"?>
<ds:datastoreItem xmlns:ds="http://schemas.openxmlformats.org/officeDocument/2006/customXml" ds:itemID="{121E1780-E31C-AF47-A2DA-7D90550C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5</Pages>
  <Words>2137</Words>
  <Characters>12053</Characters>
  <Application>Microsoft Office Word</Application>
  <DocSecurity>0</DocSecurity>
  <Lines>365</Lines>
  <Paragraphs>7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AAI Proceedings Template</vt:lpstr>
      <vt:lpstr>AAAI Proceedings Template</vt:lpstr>
    </vt:vector>
  </TitlesOfParts>
  <Company/>
  <LinksUpToDate>false</LinksUpToDate>
  <CharactersWithSpaces>14119</CharactersWithSpaces>
  <SharedDoc>false</SharedDoc>
  <HLinks>
    <vt:vector size="6" baseType="variant">
      <vt:variant>
        <vt:i4>262192</vt:i4>
      </vt:variant>
      <vt:variant>
        <vt:i4>0</vt:i4>
      </vt:variant>
      <vt:variant>
        <vt:i4>0</vt:i4>
      </vt:variant>
      <vt:variant>
        <vt:i4>5</vt:i4>
      </vt:variant>
      <vt:variant>
        <vt:lpwstr>mailto:r.j.klaassebos@tilburg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AAI Proceedings Template</dc:title>
  <dc:subject>Conference Template</dc:subject>
  <dc:creator>Francesca Rossi</dc:creator>
  <cp:keywords/>
  <dc:description/>
  <cp:lastModifiedBy>Hannes Datta</cp:lastModifiedBy>
  <cp:revision>36</cp:revision>
  <cp:lastPrinted>2020-08-26T08:55:00Z</cp:lastPrinted>
  <dcterms:created xsi:type="dcterms:W3CDTF">2021-02-17T13:07:00Z</dcterms:created>
  <dcterms:modified xsi:type="dcterms:W3CDTF">2023-09-26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712bfc21-573e-3719-9d27-932e4eb93929</vt:lpwstr>
  </property>
  <property fmtid="{D5CDD505-2E9C-101B-9397-08002B2CF9AE}" pid="24" name="Mendeley Citation Style_1">
    <vt:lpwstr>http://www.zotero.org/styles/american-political-science-association</vt:lpwstr>
  </property>
  <property fmtid="{D5CDD505-2E9C-101B-9397-08002B2CF9AE}" pid="25" name="GrammarlyDocumentId">
    <vt:lpwstr>b7b62f4544ff25b57328c40a146bce2fedcc76592f0fcb471d29587c7aeb04fd</vt:lpwstr>
  </property>
</Properties>
</file>